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FBF4" w14:textId="4B3812BE" w:rsidR="002E40A4" w:rsidRPr="00B34553" w:rsidRDefault="005F1EE0" w:rsidP="002E40A4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noProof/>
          <w:sz w:val="20"/>
          <w:szCs w:val="20"/>
        </w:rPr>
      </w:pPr>
      <w:r w:rsidRPr="00B34553">
        <w:rPr>
          <w:rFonts w:asciiTheme="minorHAnsi" w:hAnsiTheme="minorHAnsi" w:cstheme="minorHAnsi"/>
          <w:noProof/>
          <w:color w:val="44546A" w:themeColor="text2"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1E7992D7" wp14:editId="6A3D6103">
            <wp:simplePos x="0" y="0"/>
            <wp:positionH relativeFrom="column">
              <wp:posOffset>4984750</wp:posOffset>
            </wp:positionH>
            <wp:positionV relativeFrom="paragraph">
              <wp:posOffset>-166192</wp:posOffset>
            </wp:positionV>
            <wp:extent cx="930275" cy="1021359"/>
            <wp:effectExtent l="0" t="0" r="317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0275" cy="10213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40A4" w:rsidRPr="00B34553">
        <w:rPr>
          <w:rFonts w:asciiTheme="minorHAnsi" w:hAnsiTheme="minorHAnsi" w:cstheme="minorHAnsi"/>
          <w:b/>
          <w:bCs/>
          <w:sz w:val="20"/>
          <w:szCs w:val="20"/>
        </w:rPr>
        <w:t>Shubham Mahore</w:t>
      </w:r>
    </w:p>
    <w:p w14:paraId="0276AD7D" w14:textId="77777777" w:rsidR="002E40A4" w:rsidRPr="006A4D2A" w:rsidRDefault="002E40A4" w:rsidP="002E40A4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6A4D2A">
        <w:rPr>
          <w:rFonts w:asciiTheme="minorHAnsi" w:hAnsiTheme="minorHAnsi" w:cstheme="minorHAnsi"/>
          <w:color w:val="000000"/>
          <w:sz w:val="20"/>
          <w:szCs w:val="20"/>
        </w:rPr>
        <w:t xml:space="preserve">E-mail: </w:t>
      </w:r>
      <w:hyperlink r:id="rId9" w:history="1">
        <w:r w:rsidRPr="006A4D2A">
          <w:rPr>
            <w:rStyle w:val="Hyperlink"/>
            <w:rFonts w:asciiTheme="minorHAnsi" w:hAnsiTheme="minorHAnsi" w:cstheme="minorHAnsi"/>
            <w:sz w:val="20"/>
            <w:szCs w:val="20"/>
            <w:u w:val="none"/>
          </w:rPr>
          <w:t>shubhammahore@gmail.com</w:t>
        </w:r>
      </w:hyperlink>
      <w:r w:rsidRPr="006A4D2A">
        <w:rPr>
          <w:rFonts w:asciiTheme="minorHAnsi" w:hAnsiTheme="minorHAnsi" w:cstheme="minorHAnsi"/>
          <w:sz w:val="20"/>
          <w:szCs w:val="20"/>
        </w:rPr>
        <w:t xml:space="preserve">                   </w:t>
      </w:r>
    </w:p>
    <w:p w14:paraId="1DEA52D4" w14:textId="7EB31B36" w:rsidR="002E40A4" w:rsidRPr="006A4D2A" w:rsidRDefault="00F53B7F" w:rsidP="002E40A4">
      <w:pPr>
        <w:autoSpaceDE w:val="0"/>
        <w:autoSpaceDN w:val="0"/>
        <w:adjustRightInd w:val="0"/>
        <w:spacing w:after="0" w:line="240" w:lineRule="auto"/>
        <w:ind w:right="300"/>
        <w:rPr>
          <w:rFonts w:asciiTheme="minorHAnsi" w:hAnsiTheme="minorHAnsi" w:cstheme="minorHAnsi"/>
          <w:color w:val="000000"/>
          <w:sz w:val="18"/>
          <w:szCs w:val="18"/>
        </w:rPr>
      </w:pPr>
      <w:r w:rsidRPr="006A4D2A">
        <w:rPr>
          <w:rFonts w:asciiTheme="minorHAnsi" w:hAnsiTheme="minorHAnsi" w:cstheme="minorHAnsi"/>
          <w:color w:val="000000"/>
          <w:sz w:val="18"/>
          <w:szCs w:val="18"/>
        </w:rPr>
        <w:t xml:space="preserve">Primary </w:t>
      </w:r>
      <w:r w:rsidR="00C57B05" w:rsidRPr="006A4D2A">
        <w:rPr>
          <w:rFonts w:asciiTheme="minorHAnsi" w:hAnsiTheme="minorHAnsi" w:cstheme="minorHAnsi"/>
          <w:color w:val="000000"/>
          <w:sz w:val="18"/>
          <w:szCs w:val="18"/>
        </w:rPr>
        <w:t>c</w:t>
      </w:r>
      <w:r w:rsidRPr="006A4D2A">
        <w:rPr>
          <w:rFonts w:asciiTheme="minorHAnsi" w:hAnsiTheme="minorHAnsi" w:cstheme="minorHAnsi"/>
          <w:color w:val="000000"/>
          <w:sz w:val="18"/>
          <w:szCs w:val="18"/>
        </w:rPr>
        <w:t>ontact</w:t>
      </w:r>
      <w:r w:rsidR="002E40A4" w:rsidRPr="006A4D2A">
        <w:rPr>
          <w:rFonts w:asciiTheme="minorHAnsi" w:hAnsiTheme="minorHAnsi" w:cstheme="minorHAnsi"/>
          <w:color w:val="000000"/>
          <w:sz w:val="18"/>
          <w:szCs w:val="18"/>
        </w:rPr>
        <w:t>: +91 7748996046</w:t>
      </w:r>
    </w:p>
    <w:p w14:paraId="0F419A7A" w14:textId="11B122C5" w:rsidR="00F53B7F" w:rsidRPr="006A4D2A" w:rsidRDefault="00F53B7F" w:rsidP="002E40A4">
      <w:pPr>
        <w:autoSpaceDE w:val="0"/>
        <w:autoSpaceDN w:val="0"/>
        <w:adjustRightInd w:val="0"/>
        <w:spacing w:after="0" w:line="240" w:lineRule="auto"/>
        <w:ind w:right="300"/>
        <w:rPr>
          <w:rFonts w:asciiTheme="minorHAnsi" w:hAnsiTheme="minorHAnsi" w:cstheme="minorHAnsi"/>
          <w:color w:val="000000"/>
          <w:sz w:val="18"/>
          <w:szCs w:val="18"/>
        </w:rPr>
      </w:pPr>
      <w:r w:rsidRPr="006A4D2A">
        <w:rPr>
          <w:rFonts w:asciiTheme="minorHAnsi" w:hAnsiTheme="minorHAnsi" w:cstheme="minorHAnsi"/>
          <w:color w:val="000000"/>
          <w:sz w:val="18"/>
          <w:szCs w:val="18"/>
        </w:rPr>
        <w:t xml:space="preserve">Alternate contact: +91 </w:t>
      </w:r>
      <w:r w:rsidR="00CD7029" w:rsidRPr="006A4D2A">
        <w:rPr>
          <w:rFonts w:asciiTheme="minorHAnsi" w:hAnsiTheme="minorHAnsi" w:cstheme="minorHAnsi"/>
          <w:color w:val="000000"/>
          <w:sz w:val="18"/>
          <w:szCs w:val="18"/>
        </w:rPr>
        <w:t>88880</w:t>
      </w:r>
      <w:r w:rsidR="006677E4" w:rsidRPr="006A4D2A">
        <w:rPr>
          <w:rFonts w:asciiTheme="minorHAnsi" w:hAnsiTheme="minorHAnsi" w:cstheme="minorHAnsi"/>
          <w:color w:val="000000"/>
          <w:sz w:val="18"/>
          <w:szCs w:val="18"/>
        </w:rPr>
        <w:t>21425</w:t>
      </w:r>
    </w:p>
    <w:p w14:paraId="3AC105EE" w14:textId="02227833" w:rsidR="00C57B05" w:rsidRPr="00B34553" w:rsidRDefault="00C57B05" w:rsidP="002E40A4">
      <w:pPr>
        <w:autoSpaceDE w:val="0"/>
        <w:autoSpaceDN w:val="0"/>
        <w:adjustRightInd w:val="0"/>
        <w:spacing w:after="0" w:line="240" w:lineRule="auto"/>
        <w:ind w:right="300"/>
        <w:rPr>
          <w:rFonts w:asciiTheme="minorHAnsi" w:hAnsiTheme="minorHAnsi" w:cstheme="minorHAnsi"/>
          <w:color w:val="44546A" w:themeColor="text2"/>
          <w:sz w:val="16"/>
          <w:szCs w:val="16"/>
        </w:rPr>
      </w:pPr>
      <w:r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 xml:space="preserve">Current </w:t>
      </w:r>
      <w:r w:rsidR="006F02F4"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>l</w:t>
      </w:r>
      <w:r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 xml:space="preserve">ocation: </w:t>
      </w:r>
      <w:r w:rsidR="006D71E0"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>Bangalore</w:t>
      </w:r>
      <w:r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>, India</w:t>
      </w:r>
    </w:p>
    <w:p w14:paraId="2678C239" w14:textId="6C380E39" w:rsidR="00134A1B" w:rsidRPr="00B34553" w:rsidRDefault="00BF1DCC" w:rsidP="002E40A4">
      <w:pPr>
        <w:autoSpaceDE w:val="0"/>
        <w:autoSpaceDN w:val="0"/>
        <w:adjustRightInd w:val="0"/>
        <w:spacing w:after="0" w:line="240" w:lineRule="auto"/>
        <w:ind w:right="300"/>
        <w:rPr>
          <w:rFonts w:asciiTheme="minorHAnsi" w:hAnsiTheme="minorHAnsi" w:cstheme="minorHAnsi"/>
          <w:color w:val="44546A" w:themeColor="text2"/>
          <w:sz w:val="16"/>
          <w:szCs w:val="16"/>
        </w:rPr>
      </w:pPr>
      <w:r w:rsidRPr="00B34553">
        <w:rPr>
          <w:rFonts w:asciiTheme="minorHAnsi" w:hAnsiTheme="minorHAnsi" w:cstheme="minorHAnsi"/>
          <w:color w:val="44546A" w:themeColor="text2"/>
          <w:sz w:val="16"/>
          <w:szCs w:val="16"/>
        </w:rPr>
        <w:t>Reallocation preferences: Bangalore</w:t>
      </w:r>
      <w:r w:rsidR="00CE3887">
        <w:rPr>
          <w:rFonts w:asciiTheme="minorHAnsi" w:hAnsiTheme="minorHAnsi" w:cstheme="minorHAnsi"/>
          <w:color w:val="44546A" w:themeColor="text2"/>
          <w:sz w:val="16"/>
          <w:szCs w:val="16"/>
        </w:rPr>
        <w:t>, Hyderabad, Delhi NCR</w:t>
      </w:r>
    </w:p>
    <w:p w14:paraId="41784E42" w14:textId="255F3923" w:rsidR="002E40A4" w:rsidRPr="00B34553" w:rsidRDefault="002E40A4" w:rsidP="002E40A4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 w:rsidRPr="00B34553">
        <w:rPr>
          <w:rFonts w:asciiTheme="minorHAnsi" w:hAnsiTheme="minorHAnsi" w:cstheme="minorHAnsi"/>
          <w:noProof/>
          <w:color w:val="000000"/>
          <w:sz w:val="20"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F6E39E" wp14:editId="4586FD57">
                <wp:simplePos x="0" y="0"/>
                <wp:positionH relativeFrom="column">
                  <wp:posOffset>-9525</wp:posOffset>
                </wp:positionH>
                <wp:positionV relativeFrom="paragraph">
                  <wp:posOffset>61595</wp:posOffset>
                </wp:positionV>
                <wp:extent cx="5991225" cy="0"/>
                <wp:effectExtent l="9525" t="13970" r="9525" b="1460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1225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DB3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E0CE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.75pt;margin-top:4.85pt;width:471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" strokecolor="#8db3e2" strokeweight="1pt"/>
            </w:pict>
          </mc:Fallback>
        </mc:AlternateContent>
      </w:r>
    </w:p>
    <w:p w14:paraId="3F5F1025" w14:textId="4724428D" w:rsidR="002E40A4" w:rsidRPr="00B34553" w:rsidRDefault="002E40A4" w:rsidP="001F7196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B34553">
        <w:rPr>
          <w:rFonts w:asciiTheme="minorHAnsi" w:hAnsiTheme="minorHAnsi" w:cstheme="minorHAnsi"/>
          <w:b/>
          <w:bCs/>
          <w:color w:val="000000"/>
          <w:sz w:val="20"/>
          <w:szCs w:val="20"/>
        </w:rPr>
        <w:t>Objective</w:t>
      </w:r>
    </w:p>
    <w:p w14:paraId="791A843E" w14:textId="655E8788" w:rsidR="00C32951" w:rsidRPr="00B34553" w:rsidRDefault="00D2489F" w:rsidP="002E40A4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  <w:lang w:val="en-IN"/>
        </w:rPr>
      </w:pPr>
      <w:r w:rsidRPr="00B34553">
        <w:rPr>
          <w:rFonts w:asciiTheme="minorHAnsi" w:hAnsiTheme="minorHAnsi" w:cstheme="minorHAnsi"/>
          <w:sz w:val="20"/>
          <w:szCs w:val="20"/>
          <w:lang w:val="en-IN"/>
        </w:rPr>
        <w:t xml:space="preserve">Seeking a position to utilize my skills and abilities </w:t>
      </w:r>
      <w:r w:rsidR="005A099F" w:rsidRPr="00B34553">
        <w:rPr>
          <w:rFonts w:asciiTheme="minorHAnsi" w:hAnsiTheme="minorHAnsi" w:cstheme="minorHAnsi"/>
          <w:sz w:val="20"/>
          <w:szCs w:val="20"/>
          <w:lang w:val="en-IN"/>
        </w:rPr>
        <w:t>that</w:t>
      </w:r>
      <w:r w:rsidRPr="00B34553">
        <w:rPr>
          <w:rFonts w:asciiTheme="minorHAnsi" w:hAnsiTheme="minorHAnsi" w:cstheme="minorHAnsi"/>
          <w:sz w:val="20"/>
          <w:szCs w:val="20"/>
          <w:lang w:val="en-IN"/>
        </w:rPr>
        <w:t xml:space="preserve"> will increase my practical knowledge and offer professional growth while being resourceful, innovative and flexible.</w:t>
      </w:r>
    </w:p>
    <w:p w14:paraId="0B912455" w14:textId="5545FD7D" w:rsidR="002E40A4" w:rsidRPr="00B34553" w:rsidRDefault="002E40A4" w:rsidP="001F7196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B34553">
        <w:rPr>
          <w:rFonts w:asciiTheme="minorHAnsi" w:hAnsiTheme="minorHAnsi" w:cstheme="minorHAnsi"/>
          <w:b/>
          <w:bCs/>
          <w:color w:val="000000"/>
          <w:sz w:val="20"/>
          <w:szCs w:val="20"/>
        </w:rPr>
        <w:t>Summary</w:t>
      </w:r>
    </w:p>
    <w:p w14:paraId="3D452450" w14:textId="20342742" w:rsidR="00E11DBC" w:rsidRPr="00B34553" w:rsidRDefault="002748E4" w:rsidP="007E3996">
      <w:pPr>
        <w:pStyle w:val="NoSpacing"/>
        <w:numPr>
          <w:ilvl w:val="0"/>
          <w:numId w:val="20"/>
        </w:numPr>
        <w:rPr>
          <w:rFonts w:eastAsia="Times New Roman" w:cstheme="minorHAnsi"/>
          <w:sz w:val="20"/>
          <w:szCs w:val="20"/>
        </w:rPr>
      </w:pPr>
      <w:r w:rsidRPr="00814BA1">
        <w:rPr>
          <w:rFonts w:eastAsia="Times New Roman" w:cstheme="minorHAnsi"/>
          <w:b/>
          <w:bCs/>
          <w:sz w:val="20"/>
          <w:szCs w:val="20"/>
        </w:rPr>
        <w:t xml:space="preserve">Total </w:t>
      </w:r>
      <w:r w:rsidR="00FC40E8" w:rsidRPr="00814BA1">
        <w:rPr>
          <w:rFonts w:eastAsia="Times New Roman" w:cstheme="minorHAnsi"/>
          <w:b/>
          <w:bCs/>
          <w:sz w:val="20"/>
          <w:szCs w:val="20"/>
        </w:rPr>
        <w:t>4</w:t>
      </w:r>
      <w:r w:rsidR="006D71E0" w:rsidRPr="00814BA1">
        <w:rPr>
          <w:rFonts w:eastAsia="Times New Roman" w:cstheme="minorHAnsi"/>
          <w:b/>
          <w:bCs/>
          <w:sz w:val="20"/>
          <w:szCs w:val="20"/>
        </w:rPr>
        <w:t>.5+</w:t>
      </w:r>
      <w:r w:rsidR="006D71E0" w:rsidRPr="00B34553">
        <w:rPr>
          <w:rFonts w:eastAsia="Times New Roman" w:cstheme="minorHAnsi"/>
          <w:sz w:val="20"/>
          <w:szCs w:val="20"/>
        </w:rPr>
        <w:t xml:space="preserve"> </w:t>
      </w:r>
      <w:r w:rsidRPr="00B34553">
        <w:rPr>
          <w:rFonts w:eastAsia="Times New Roman" w:cstheme="minorHAnsi"/>
          <w:sz w:val="20"/>
          <w:szCs w:val="20"/>
        </w:rPr>
        <w:t>y</w:t>
      </w:r>
      <w:r w:rsidR="006D71E0" w:rsidRPr="00B34553">
        <w:rPr>
          <w:rFonts w:eastAsia="Times New Roman" w:cstheme="minorHAnsi"/>
          <w:sz w:val="20"/>
          <w:szCs w:val="20"/>
        </w:rPr>
        <w:t>ear</w:t>
      </w:r>
      <w:r w:rsidRPr="00B34553">
        <w:rPr>
          <w:rFonts w:eastAsia="Times New Roman" w:cstheme="minorHAnsi"/>
          <w:sz w:val="20"/>
          <w:szCs w:val="20"/>
        </w:rPr>
        <w:t>s</w:t>
      </w:r>
      <w:r w:rsidR="006D71E0" w:rsidRPr="00B34553">
        <w:rPr>
          <w:rFonts w:eastAsia="Times New Roman" w:cstheme="minorHAnsi"/>
          <w:sz w:val="20"/>
          <w:szCs w:val="20"/>
        </w:rPr>
        <w:t xml:space="preserve"> of</w:t>
      </w:r>
      <w:r w:rsidRPr="00B34553">
        <w:rPr>
          <w:rFonts w:eastAsia="Times New Roman" w:cstheme="minorHAnsi"/>
          <w:sz w:val="20"/>
          <w:szCs w:val="20"/>
        </w:rPr>
        <w:t xml:space="preserve"> work</w:t>
      </w:r>
      <w:r w:rsidR="006D71E0" w:rsidRPr="00B34553">
        <w:rPr>
          <w:rFonts w:eastAsia="Times New Roman" w:cstheme="minorHAnsi"/>
          <w:sz w:val="20"/>
          <w:szCs w:val="20"/>
        </w:rPr>
        <w:t xml:space="preserve"> experience in software development primary skills includes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.NET Core</w:t>
      </w:r>
      <w:r w:rsidR="006D71E0" w:rsidRPr="00B34553">
        <w:rPr>
          <w:rFonts w:eastAsia="Times New Roman" w:cstheme="minorHAnsi"/>
          <w:sz w:val="20"/>
          <w:szCs w:val="20"/>
        </w:rPr>
        <w:t xml:space="preserve"> +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C#</w:t>
      </w:r>
      <w:r w:rsidR="006D71E0" w:rsidRPr="00B34553">
        <w:rPr>
          <w:rFonts w:eastAsia="Times New Roman" w:cstheme="minorHAnsi"/>
          <w:sz w:val="20"/>
          <w:szCs w:val="20"/>
        </w:rPr>
        <w:t xml:space="preserve"> +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JavaScript</w:t>
      </w:r>
      <w:r w:rsidR="006D71E0" w:rsidRPr="00B34553">
        <w:rPr>
          <w:rFonts w:eastAsia="Times New Roman" w:cstheme="minorHAnsi"/>
          <w:sz w:val="20"/>
          <w:szCs w:val="20"/>
        </w:rPr>
        <w:t xml:space="preserve"> +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React.js</w:t>
      </w:r>
      <w:r w:rsidR="006D71E0" w:rsidRPr="00B34553">
        <w:rPr>
          <w:rFonts w:eastAsia="Times New Roman" w:cstheme="minorHAnsi"/>
          <w:sz w:val="20"/>
          <w:szCs w:val="20"/>
        </w:rPr>
        <w:t xml:space="preserve"> +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SQL</w:t>
      </w:r>
      <w:r w:rsidR="006D71E0" w:rsidRPr="00B34553">
        <w:rPr>
          <w:rFonts w:eastAsia="Times New Roman" w:cstheme="minorHAnsi"/>
          <w:sz w:val="20"/>
          <w:szCs w:val="20"/>
        </w:rPr>
        <w:t xml:space="preserve"> + Google Cloud + Microsoft Certified </w:t>
      </w:r>
      <w:r w:rsidR="006D71E0" w:rsidRPr="00B34553">
        <w:rPr>
          <w:rFonts w:eastAsia="Times New Roman" w:cstheme="minorHAnsi"/>
          <w:b/>
          <w:bCs/>
          <w:sz w:val="20"/>
          <w:szCs w:val="20"/>
        </w:rPr>
        <w:t>Azure</w:t>
      </w:r>
      <w:r w:rsidR="006D71E0" w:rsidRPr="00B34553">
        <w:rPr>
          <w:rFonts w:eastAsia="Times New Roman" w:cstheme="minorHAnsi"/>
          <w:sz w:val="20"/>
          <w:szCs w:val="20"/>
        </w:rPr>
        <w:t xml:space="preserve"> Developer</w:t>
      </w:r>
      <w:r w:rsidR="005C120D" w:rsidRPr="00B34553">
        <w:rPr>
          <w:rFonts w:eastAsia="Times New Roman" w:cstheme="minorHAnsi"/>
          <w:sz w:val="20"/>
          <w:szCs w:val="20"/>
        </w:rPr>
        <w:t>.</w:t>
      </w:r>
    </w:p>
    <w:p w14:paraId="3B079365" w14:textId="52591886" w:rsidR="00D55313" w:rsidRPr="00B34553" w:rsidRDefault="00D55313" w:rsidP="007E3996">
      <w:pPr>
        <w:pStyle w:val="NoSpacing"/>
        <w:numPr>
          <w:ilvl w:val="0"/>
          <w:numId w:val="20"/>
        </w:numPr>
        <w:rPr>
          <w:rFonts w:eastAsia="Times New Roman" w:cstheme="minorHAnsi"/>
          <w:sz w:val="20"/>
          <w:szCs w:val="20"/>
        </w:rPr>
      </w:pPr>
      <w:r w:rsidRPr="00B34553">
        <w:rPr>
          <w:rFonts w:eastAsia="Times New Roman" w:cstheme="minorHAnsi"/>
          <w:sz w:val="20"/>
          <w:szCs w:val="20"/>
        </w:rPr>
        <w:t xml:space="preserve">Currently working with </w:t>
      </w:r>
      <w:r w:rsidRPr="00B34553">
        <w:rPr>
          <w:rFonts w:eastAsia="Times New Roman" w:cstheme="minorHAnsi"/>
          <w:b/>
          <w:bCs/>
          <w:sz w:val="20"/>
          <w:szCs w:val="20"/>
        </w:rPr>
        <w:t>Deloitte</w:t>
      </w:r>
      <w:r w:rsidR="00A65523" w:rsidRPr="00B34553">
        <w:rPr>
          <w:rFonts w:eastAsia="Times New Roman" w:cstheme="minorHAnsi"/>
          <w:sz w:val="20"/>
          <w:szCs w:val="20"/>
        </w:rPr>
        <w:t xml:space="preserve"> </w:t>
      </w:r>
      <w:r w:rsidR="00CA6D7E" w:rsidRPr="00B34553">
        <w:rPr>
          <w:rFonts w:eastAsia="Times New Roman" w:cstheme="minorHAnsi"/>
          <w:sz w:val="20"/>
          <w:szCs w:val="20"/>
        </w:rPr>
        <w:t xml:space="preserve">as </w:t>
      </w:r>
      <w:r w:rsidR="00814BA1" w:rsidRPr="00B34553">
        <w:rPr>
          <w:rFonts w:eastAsia="Times New Roman" w:cstheme="minorHAnsi"/>
          <w:sz w:val="20"/>
          <w:szCs w:val="20"/>
        </w:rPr>
        <w:t>a</w:t>
      </w:r>
      <w:r w:rsidR="00CA6D7E" w:rsidRPr="00B34553">
        <w:rPr>
          <w:rFonts w:eastAsia="Times New Roman" w:cstheme="minorHAnsi"/>
          <w:sz w:val="20"/>
          <w:szCs w:val="20"/>
        </w:rPr>
        <w:t xml:space="preserve"> </w:t>
      </w:r>
      <w:r w:rsidR="00C54A3A">
        <w:rPr>
          <w:rFonts w:eastAsia="Times New Roman" w:cstheme="minorHAnsi"/>
          <w:sz w:val="20"/>
          <w:szCs w:val="20"/>
        </w:rPr>
        <w:t>Consultant</w:t>
      </w:r>
      <w:r w:rsidR="00191493" w:rsidRPr="00B34553">
        <w:rPr>
          <w:rFonts w:eastAsia="Times New Roman" w:cstheme="minorHAnsi"/>
          <w:sz w:val="20"/>
          <w:szCs w:val="20"/>
        </w:rPr>
        <w:t xml:space="preserve">, </w:t>
      </w:r>
      <w:r w:rsidR="00032BED" w:rsidRPr="00B34553">
        <w:rPr>
          <w:rFonts w:eastAsia="Times New Roman" w:cstheme="minorHAnsi"/>
          <w:sz w:val="20"/>
          <w:szCs w:val="20"/>
        </w:rPr>
        <w:t xml:space="preserve">deployed to work in Development/Enhancement </w:t>
      </w:r>
      <w:r w:rsidR="00A713E2" w:rsidRPr="00B34553">
        <w:rPr>
          <w:rFonts w:eastAsia="Times New Roman" w:cstheme="minorHAnsi"/>
          <w:sz w:val="20"/>
          <w:szCs w:val="20"/>
        </w:rPr>
        <w:t xml:space="preserve">on one of a </w:t>
      </w:r>
      <w:r w:rsidR="00C03B09" w:rsidRPr="00B34553">
        <w:rPr>
          <w:rFonts w:eastAsia="Times New Roman" w:cstheme="minorHAnsi"/>
          <w:sz w:val="20"/>
          <w:szCs w:val="20"/>
        </w:rPr>
        <w:t xml:space="preserve">US based </w:t>
      </w:r>
      <w:r w:rsidR="00A713E2" w:rsidRPr="00B34553">
        <w:rPr>
          <w:rFonts w:eastAsia="Times New Roman" w:cstheme="minorHAnsi"/>
          <w:sz w:val="20"/>
          <w:szCs w:val="20"/>
        </w:rPr>
        <w:t xml:space="preserve">project </w:t>
      </w:r>
      <w:r w:rsidR="00191493" w:rsidRPr="00B34553">
        <w:rPr>
          <w:rFonts w:eastAsia="Times New Roman" w:cstheme="minorHAnsi"/>
          <w:sz w:val="20"/>
          <w:szCs w:val="20"/>
        </w:rPr>
        <w:t xml:space="preserve">and domain </w:t>
      </w:r>
      <w:r w:rsidR="0071710B" w:rsidRPr="00B34553">
        <w:rPr>
          <w:rFonts w:eastAsia="Times New Roman" w:cstheme="minorHAnsi"/>
          <w:sz w:val="20"/>
          <w:szCs w:val="20"/>
        </w:rPr>
        <w:t>includes</w:t>
      </w:r>
      <w:r w:rsidR="00191493" w:rsidRPr="00B34553">
        <w:rPr>
          <w:rFonts w:eastAsia="Times New Roman" w:cstheme="minorHAnsi"/>
          <w:sz w:val="20"/>
          <w:szCs w:val="20"/>
        </w:rPr>
        <w:t xml:space="preserve"> </w:t>
      </w:r>
      <w:r w:rsidR="00120D30" w:rsidRPr="00B34553">
        <w:rPr>
          <w:rFonts w:eastAsia="Times New Roman" w:cstheme="minorHAnsi"/>
          <w:b/>
          <w:bCs/>
          <w:sz w:val="20"/>
          <w:szCs w:val="20"/>
        </w:rPr>
        <w:t>s</w:t>
      </w:r>
      <w:r w:rsidR="003D19E9" w:rsidRPr="00B34553">
        <w:rPr>
          <w:rFonts w:eastAsia="Times New Roman" w:cstheme="minorHAnsi"/>
          <w:b/>
          <w:bCs/>
          <w:sz w:val="20"/>
          <w:szCs w:val="20"/>
        </w:rPr>
        <w:t xml:space="preserve">upply </w:t>
      </w:r>
      <w:r w:rsidR="00120D30" w:rsidRPr="00B34553">
        <w:rPr>
          <w:rFonts w:eastAsia="Times New Roman" w:cstheme="minorHAnsi"/>
          <w:b/>
          <w:bCs/>
          <w:sz w:val="20"/>
          <w:szCs w:val="20"/>
        </w:rPr>
        <w:t>c</w:t>
      </w:r>
      <w:r w:rsidR="003D19E9" w:rsidRPr="00B34553">
        <w:rPr>
          <w:rFonts w:eastAsia="Times New Roman" w:cstheme="minorHAnsi"/>
          <w:b/>
          <w:bCs/>
          <w:sz w:val="20"/>
          <w:szCs w:val="20"/>
        </w:rPr>
        <w:t>hain</w:t>
      </w:r>
      <w:r w:rsidR="00012E48" w:rsidRPr="00B34553">
        <w:rPr>
          <w:rFonts w:eastAsia="Times New Roman" w:cstheme="minorHAnsi"/>
          <w:b/>
          <w:bCs/>
          <w:sz w:val="20"/>
          <w:szCs w:val="20"/>
        </w:rPr>
        <w:t xml:space="preserve">, </w:t>
      </w:r>
      <w:r w:rsidR="00120D30" w:rsidRPr="00B34553">
        <w:rPr>
          <w:rFonts w:eastAsia="Times New Roman" w:cstheme="minorHAnsi"/>
          <w:b/>
          <w:bCs/>
          <w:sz w:val="20"/>
          <w:szCs w:val="20"/>
        </w:rPr>
        <w:t>oil and gas and industrial markets</w:t>
      </w:r>
    </w:p>
    <w:p w14:paraId="125D4A38" w14:textId="1F8E0466" w:rsidR="00AB0C08" w:rsidRPr="00B34553" w:rsidRDefault="00012E48" w:rsidP="00AB0C08">
      <w:pPr>
        <w:pStyle w:val="NoSpacing"/>
        <w:numPr>
          <w:ilvl w:val="0"/>
          <w:numId w:val="20"/>
        </w:numPr>
        <w:rPr>
          <w:rFonts w:eastAsia="Times New Roman" w:cstheme="minorHAnsi"/>
          <w:sz w:val="20"/>
          <w:szCs w:val="20"/>
        </w:rPr>
      </w:pPr>
      <w:r w:rsidRPr="00B34553">
        <w:rPr>
          <w:rFonts w:eastAsia="Times New Roman" w:cstheme="minorHAnsi"/>
          <w:b/>
          <w:bCs/>
          <w:sz w:val="20"/>
          <w:szCs w:val="20"/>
        </w:rPr>
        <w:t>1+</w:t>
      </w:r>
      <w:r w:rsidR="00AB0C08" w:rsidRPr="00B34553">
        <w:rPr>
          <w:rFonts w:eastAsia="Times New Roman" w:cstheme="minorHAnsi"/>
          <w:sz w:val="20"/>
          <w:szCs w:val="20"/>
        </w:rPr>
        <w:t xml:space="preserve"> year of</w:t>
      </w:r>
      <w:r w:rsidR="00E11DBC" w:rsidRPr="00B34553">
        <w:rPr>
          <w:rFonts w:eastAsia="Times New Roman" w:cstheme="minorHAnsi"/>
          <w:sz w:val="20"/>
          <w:szCs w:val="20"/>
        </w:rPr>
        <w:t xml:space="preserve"> </w:t>
      </w:r>
      <w:r w:rsidR="00AB0C08" w:rsidRPr="00B34553">
        <w:rPr>
          <w:rFonts w:eastAsia="Times New Roman" w:cstheme="minorHAnsi"/>
          <w:sz w:val="20"/>
          <w:szCs w:val="20"/>
        </w:rPr>
        <w:t xml:space="preserve">experience </w:t>
      </w:r>
      <w:r w:rsidR="00E11DBC" w:rsidRPr="00B34553">
        <w:rPr>
          <w:rFonts w:eastAsia="Times New Roman" w:cstheme="minorHAnsi"/>
          <w:sz w:val="20"/>
          <w:szCs w:val="20"/>
        </w:rPr>
        <w:t xml:space="preserve">with </w:t>
      </w:r>
      <w:r w:rsidR="00E11DBC" w:rsidRPr="00B34553">
        <w:rPr>
          <w:rFonts w:eastAsia="Times New Roman" w:cstheme="minorHAnsi"/>
          <w:b/>
          <w:bCs/>
          <w:sz w:val="20"/>
          <w:szCs w:val="20"/>
        </w:rPr>
        <w:t>Tech Mahindra</w:t>
      </w:r>
      <w:r w:rsidR="00E11DBC" w:rsidRPr="00B34553">
        <w:rPr>
          <w:rFonts w:eastAsia="Times New Roman" w:cstheme="minorHAnsi"/>
          <w:sz w:val="20"/>
          <w:szCs w:val="20"/>
        </w:rPr>
        <w:t xml:space="preserve"> Business Services as a</w:t>
      </w:r>
      <w:r w:rsidR="00AB0C08" w:rsidRPr="00B34553">
        <w:rPr>
          <w:rFonts w:eastAsia="Times New Roman" w:cstheme="minorHAnsi"/>
          <w:sz w:val="20"/>
          <w:szCs w:val="20"/>
        </w:rPr>
        <w:t xml:space="preserve"> Software Developer, deployed to work in Development/Enhancement on one of </w:t>
      </w:r>
      <w:r w:rsidR="008A205A" w:rsidRPr="00B34553">
        <w:rPr>
          <w:rFonts w:eastAsia="Times New Roman" w:cstheme="minorHAnsi"/>
          <w:sz w:val="20"/>
          <w:szCs w:val="20"/>
        </w:rPr>
        <w:t xml:space="preserve">UK based client </w:t>
      </w:r>
      <w:r w:rsidR="00AB0C08" w:rsidRPr="00B34553">
        <w:rPr>
          <w:rFonts w:eastAsia="Times New Roman" w:cstheme="minorHAnsi"/>
          <w:sz w:val="20"/>
          <w:szCs w:val="20"/>
        </w:rPr>
        <w:t xml:space="preserve">project and domain </w:t>
      </w:r>
      <w:r w:rsidR="0071710B" w:rsidRPr="00B34553">
        <w:rPr>
          <w:rFonts w:eastAsia="Times New Roman" w:cstheme="minorHAnsi"/>
          <w:sz w:val="20"/>
          <w:szCs w:val="20"/>
        </w:rPr>
        <w:t xml:space="preserve">includes </w:t>
      </w:r>
      <w:r w:rsidR="00AB0C08" w:rsidRPr="00B34553">
        <w:rPr>
          <w:rFonts w:eastAsia="Times New Roman" w:cstheme="minorHAnsi"/>
          <w:b/>
          <w:bCs/>
          <w:sz w:val="20"/>
          <w:szCs w:val="20"/>
        </w:rPr>
        <w:t>Tele</w:t>
      </w:r>
      <w:r w:rsidR="00DF1940" w:rsidRPr="00B34553">
        <w:rPr>
          <w:rFonts w:eastAsia="Times New Roman" w:cstheme="minorHAnsi"/>
          <w:b/>
          <w:bCs/>
          <w:sz w:val="20"/>
          <w:szCs w:val="20"/>
        </w:rPr>
        <w:t>com</w:t>
      </w:r>
      <w:r w:rsidR="00AB0C08" w:rsidRPr="00B34553">
        <w:rPr>
          <w:rFonts w:eastAsia="Times New Roman" w:cstheme="minorHAnsi"/>
          <w:b/>
          <w:bCs/>
          <w:sz w:val="20"/>
          <w:szCs w:val="20"/>
        </w:rPr>
        <w:t xml:space="preserve">, </w:t>
      </w:r>
      <w:r w:rsidR="00066A7C" w:rsidRPr="00B34553">
        <w:rPr>
          <w:rFonts w:eastAsia="Times New Roman" w:cstheme="minorHAnsi"/>
          <w:b/>
          <w:bCs/>
          <w:sz w:val="20"/>
          <w:szCs w:val="20"/>
        </w:rPr>
        <w:t>BPO</w:t>
      </w:r>
      <w:r w:rsidR="0071710B" w:rsidRPr="00B34553">
        <w:rPr>
          <w:rFonts w:eastAsia="Times New Roman" w:cstheme="minorHAnsi"/>
          <w:b/>
          <w:bCs/>
          <w:sz w:val="20"/>
          <w:szCs w:val="20"/>
        </w:rPr>
        <w:t>.</w:t>
      </w:r>
    </w:p>
    <w:p w14:paraId="264B7B9F" w14:textId="4AE7D616" w:rsidR="0071710B" w:rsidRPr="00B34553" w:rsidRDefault="0071710B" w:rsidP="00BB5D01">
      <w:pPr>
        <w:pStyle w:val="NoSpacing"/>
        <w:numPr>
          <w:ilvl w:val="0"/>
          <w:numId w:val="20"/>
        </w:numPr>
        <w:rPr>
          <w:rFonts w:eastAsia="Times New Roman" w:cstheme="minorHAnsi"/>
          <w:sz w:val="20"/>
          <w:szCs w:val="20"/>
        </w:rPr>
      </w:pPr>
      <w:r w:rsidRPr="00B34553">
        <w:rPr>
          <w:rFonts w:eastAsia="Times New Roman" w:cstheme="minorHAnsi"/>
          <w:b/>
          <w:bCs/>
          <w:sz w:val="20"/>
          <w:szCs w:val="20"/>
        </w:rPr>
        <w:t>1.5+</w:t>
      </w:r>
      <w:r w:rsidRPr="00B34553">
        <w:rPr>
          <w:rFonts w:eastAsia="Times New Roman" w:cstheme="minorHAnsi"/>
          <w:sz w:val="20"/>
          <w:szCs w:val="20"/>
        </w:rPr>
        <w:t xml:space="preserve"> years of experience with </w:t>
      </w:r>
      <w:r w:rsidRPr="00B34553">
        <w:rPr>
          <w:rFonts w:eastAsia="Times New Roman" w:cstheme="minorHAnsi"/>
          <w:b/>
          <w:bCs/>
          <w:sz w:val="20"/>
          <w:szCs w:val="20"/>
        </w:rPr>
        <w:t>Cognizant</w:t>
      </w:r>
      <w:r w:rsidRPr="00B34553">
        <w:rPr>
          <w:rFonts w:eastAsia="Times New Roman" w:cstheme="minorHAnsi"/>
          <w:sz w:val="20"/>
          <w:szCs w:val="20"/>
        </w:rPr>
        <w:t xml:space="preserve"> as Programmer Analyst, deployed to work in Development/Enhancement on one of a US based project and domain includes </w:t>
      </w:r>
      <w:r w:rsidR="00BB5D01" w:rsidRPr="00B34553">
        <w:rPr>
          <w:rFonts w:eastAsia="Times New Roman" w:cstheme="minorHAnsi"/>
          <w:b/>
          <w:bCs/>
          <w:sz w:val="20"/>
          <w:szCs w:val="20"/>
        </w:rPr>
        <w:t xml:space="preserve">logistics and supply </w:t>
      </w:r>
      <w:r w:rsidRPr="00B34553">
        <w:rPr>
          <w:rFonts w:eastAsia="Times New Roman" w:cstheme="minorHAnsi"/>
          <w:b/>
          <w:bCs/>
          <w:sz w:val="20"/>
          <w:szCs w:val="20"/>
        </w:rPr>
        <w:t>chain</w:t>
      </w:r>
    </w:p>
    <w:p w14:paraId="55AE5643" w14:textId="1BB5305F" w:rsidR="009975F3" w:rsidRPr="00B34553" w:rsidRDefault="00520CBE" w:rsidP="009975F3">
      <w:pPr>
        <w:pStyle w:val="NoSpacing"/>
        <w:numPr>
          <w:ilvl w:val="0"/>
          <w:numId w:val="20"/>
        </w:numPr>
        <w:rPr>
          <w:rFonts w:eastAsia="Times New Roman" w:cstheme="minorHAnsi"/>
          <w:sz w:val="20"/>
          <w:szCs w:val="20"/>
        </w:rPr>
      </w:pPr>
      <w:r w:rsidRPr="00B34553">
        <w:rPr>
          <w:rFonts w:eastAsia="Times New Roman" w:cstheme="minorHAnsi"/>
          <w:sz w:val="20"/>
          <w:szCs w:val="20"/>
        </w:rPr>
        <w:t xml:space="preserve">Additional </w:t>
      </w:r>
      <w:r w:rsidR="006A57F9" w:rsidRPr="00B34553">
        <w:rPr>
          <w:rFonts w:eastAsia="Times New Roman" w:cstheme="minorHAnsi"/>
          <w:sz w:val="20"/>
          <w:szCs w:val="20"/>
        </w:rPr>
        <w:t xml:space="preserve">6 month of </w:t>
      </w:r>
      <w:r w:rsidRPr="000B5BBD">
        <w:rPr>
          <w:rFonts w:eastAsia="Times New Roman" w:cstheme="minorHAnsi"/>
          <w:b/>
          <w:bCs/>
          <w:sz w:val="20"/>
          <w:szCs w:val="20"/>
        </w:rPr>
        <w:t>Hands-on</w:t>
      </w:r>
      <w:r w:rsidRPr="00B34553">
        <w:rPr>
          <w:rFonts w:eastAsia="Times New Roman" w:cstheme="minorHAnsi"/>
          <w:sz w:val="20"/>
          <w:szCs w:val="20"/>
        </w:rPr>
        <w:t xml:space="preserve"> </w:t>
      </w:r>
      <w:r w:rsidR="000B11A2" w:rsidRPr="00B34553">
        <w:rPr>
          <w:rFonts w:eastAsia="Times New Roman" w:cstheme="minorHAnsi"/>
          <w:sz w:val="20"/>
          <w:szCs w:val="20"/>
        </w:rPr>
        <w:t>in</w:t>
      </w:r>
      <w:r w:rsidR="00721503" w:rsidRPr="00B34553">
        <w:rPr>
          <w:rFonts w:eastAsia="Times New Roman" w:cstheme="minorHAnsi"/>
          <w:sz w:val="20"/>
          <w:szCs w:val="20"/>
        </w:rPr>
        <w:t xml:space="preserve"> </w:t>
      </w:r>
      <w:r w:rsidR="00BB5D01" w:rsidRPr="00B34553">
        <w:rPr>
          <w:rFonts w:eastAsia="Times New Roman" w:cstheme="minorHAnsi"/>
          <w:b/>
          <w:bCs/>
          <w:sz w:val="20"/>
          <w:szCs w:val="20"/>
        </w:rPr>
        <w:t>Java</w:t>
      </w:r>
      <w:r w:rsidR="000B11A2" w:rsidRPr="00B34553">
        <w:rPr>
          <w:rFonts w:eastAsia="Times New Roman" w:cstheme="minorHAnsi"/>
          <w:b/>
          <w:bCs/>
          <w:sz w:val="20"/>
          <w:szCs w:val="20"/>
        </w:rPr>
        <w:t xml:space="preserve"> (Spring Boot Microservices)</w:t>
      </w:r>
      <w:r w:rsidR="00BB5D01" w:rsidRPr="00B34553">
        <w:rPr>
          <w:rFonts w:eastAsia="Times New Roman" w:cstheme="minorHAnsi"/>
          <w:b/>
          <w:bCs/>
          <w:sz w:val="20"/>
          <w:szCs w:val="20"/>
        </w:rPr>
        <w:t xml:space="preserve"> + Angular</w:t>
      </w:r>
      <w:r w:rsidR="000B11A2" w:rsidRPr="00B34553">
        <w:rPr>
          <w:rFonts w:eastAsia="Times New Roman" w:cstheme="minorHAnsi"/>
          <w:b/>
          <w:bCs/>
          <w:sz w:val="20"/>
          <w:szCs w:val="20"/>
        </w:rPr>
        <w:t>+ Oracle Db</w:t>
      </w:r>
      <w:r w:rsidR="009975F3" w:rsidRPr="00B34553">
        <w:rPr>
          <w:rFonts w:eastAsia="Times New Roman" w:cstheme="minorHAnsi"/>
          <w:sz w:val="20"/>
          <w:szCs w:val="20"/>
        </w:rPr>
        <w:t>.</w:t>
      </w:r>
    </w:p>
    <w:p w14:paraId="12E0EA43" w14:textId="056244F2" w:rsidR="00985366" w:rsidRPr="00B27D57" w:rsidRDefault="00434B10" w:rsidP="00B27D5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Theme="minorHAnsi" w:hAnsiTheme="minorHAnsi" w:cstheme="minorHAnsi"/>
          <w:sz w:val="20"/>
          <w:szCs w:val="20"/>
        </w:rPr>
        <w:t xml:space="preserve">Experience </w:t>
      </w:r>
      <w:r>
        <w:rPr>
          <w:rFonts w:asciiTheme="minorHAnsi" w:eastAsiaTheme="minorHAnsi" w:hAnsiTheme="minorHAnsi" w:cstheme="minorHAnsi"/>
          <w:sz w:val="20"/>
          <w:szCs w:val="20"/>
        </w:rPr>
        <w:t xml:space="preserve">in </w:t>
      </w:r>
      <w:r w:rsidR="00CA5257" w:rsidRPr="00CA5257">
        <w:rPr>
          <w:rFonts w:asciiTheme="minorHAnsi" w:hAnsiTheme="minorHAnsi" w:cstheme="minorHAnsi"/>
          <w:sz w:val="20"/>
          <w:szCs w:val="20"/>
        </w:rPr>
        <w:t xml:space="preserve">technical troubleshooting to </w:t>
      </w:r>
      <w:r w:rsidR="00CA5257" w:rsidRPr="007F36F6">
        <w:rPr>
          <w:rFonts w:asciiTheme="minorHAnsi" w:hAnsiTheme="minorHAnsi" w:cstheme="minorHAnsi"/>
          <w:b/>
          <w:bCs/>
          <w:sz w:val="20"/>
          <w:szCs w:val="20"/>
        </w:rPr>
        <w:t>break down solutions and solve technical problems</w:t>
      </w:r>
      <w:r w:rsidR="00CA5257" w:rsidRPr="00CA5257">
        <w:rPr>
          <w:rFonts w:asciiTheme="minorHAnsi" w:hAnsiTheme="minorHAnsi" w:cstheme="minorHAnsi"/>
          <w:sz w:val="20"/>
          <w:szCs w:val="20"/>
        </w:rPr>
        <w:t xml:space="preserve"> of basic complexity</w:t>
      </w:r>
    </w:p>
    <w:p w14:paraId="0A3D740B" w14:textId="77777777" w:rsidR="00985366" w:rsidRDefault="00985366" w:rsidP="00985366">
      <w:pPr>
        <w:pStyle w:val="ListParagraph"/>
        <w:numPr>
          <w:ilvl w:val="0"/>
          <w:numId w:val="20"/>
        </w:numPr>
        <w:rPr>
          <w:rFonts w:asciiTheme="minorHAnsi" w:eastAsiaTheme="minorHAnsi" w:hAnsiTheme="minorHAnsi" w:cstheme="minorHAnsi"/>
          <w:sz w:val="20"/>
          <w:szCs w:val="20"/>
        </w:rPr>
      </w:pPr>
      <w:r w:rsidRPr="00985366">
        <w:rPr>
          <w:rFonts w:asciiTheme="minorHAnsi" w:eastAsiaTheme="minorHAnsi" w:hAnsiTheme="minorHAnsi" w:cstheme="minorHAnsi"/>
          <w:sz w:val="20"/>
          <w:szCs w:val="20"/>
        </w:rPr>
        <w:t xml:space="preserve">Experience in developing, debugging, and maintaining code in a large corporate environment with </w:t>
      </w:r>
      <w:r w:rsidRPr="00AA2E51">
        <w:rPr>
          <w:rFonts w:asciiTheme="minorHAnsi" w:eastAsiaTheme="minorHAnsi" w:hAnsiTheme="minorHAnsi" w:cstheme="minorHAnsi"/>
          <w:b/>
          <w:bCs/>
          <w:sz w:val="20"/>
          <w:szCs w:val="20"/>
        </w:rPr>
        <w:t>one or more modern programming languages</w:t>
      </w:r>
      <w:r w:rsidRPr="00985366">
        <w:rPr>
          <w:rFonts w:asciiTheme="minorHAnsi" w:eastAsiaTheme="minorHAnsi" w:hAnsiTheme="minorHAnsi" w:cstheme="minorHAnsi"/>
          <w:sz w:val="20"/>
          <w:szCs w:val="20"/>
        </w:rPr>
        <w:t xml:space="preserve"> and database querying languages</w:t>
      </w:r>
    </w:p>
    <w:p w14:paraId="295B2F3C" w14:textId="19C058F3" w:rsidR="008917B6" w:rsidRPr="008917B6" w:rsidRDefault="008917B6" w:rsidP="008917B6">
      <w:pPr>
        <w:pStyle w:val="ListParagraph"/>
        <w:numPr>
          <w:ilvl w:val="0"/>
          <w:numId w:val="20"/>
        </w:numPr>
        <w:rPr>
          <w:rFonts w:asciiTheme="minorHAnsi" w:eastAsiaTheme="minorHAnsi" w:hAnsiTheme="minorHAnsi" w:cstheme="minorHAnsi"/>
          <w:sz w:val="20"/>
          <w:szCs w:val="20"/>
        </w:rPr>
      </w:pPr>
      <w:r>
        <w:rPr>
          <w:rFonts w:asciiTheme="minorHAnsi" w:eastAsiaTheme="minorHAnsi" w:hAnsiTheme="minorHAnsi" w:cstheme="minorHAnsi"/>
          <w:sz w:val="20"/>
          <w:szCs w:val="20"/>
        </w:rPr>
        <w:t xml:space="preserve">Experience </w:t>
      </w:r>
      <w:r w:rsidR="0041369D">
        <w:rPr>
          <w:rFonts w:asciiTheme="minorHAnsi" w:eastAsiaTheme="minorHAnsi" w:hAnsiTheme="minorHAnsi" w:cstheme="minorHAnsi"/>
          <w:sz w:val="20"/>
          <w:szCs w:val="20"/>
        </w:rPr>
        <w:t>in working</w:t>
      </w:r>
      <w:r w:rsidRPr="008917B6">
        <w:rPr>
          <w:rFonts w:asciiTheme="minorHAnsi" w:eastAsiaTheme="minorHAnsi" w:hAnsiTheme="minorHAnsi" w:cstheme="minorHAnsi"/>
          <w:sz w:val="20"/>
          <w:szCs w:val="20"/>
        </w:rPr>
        <w:t xml:space="preserve"> with development teams and product managers to </w:t>
      </w:r>
      <w:r w:rsidRPr="007F36F6">
        <w:rPr>
          <w:rFonts w:asciiTheme="minorHAnsi" w:eastAsiaTheme="minorHAnsi" w:hAnsiTheme="minorHAnsi" w:cstheme="minorHAnsi"/>
          <w:b/>
          <w:bCs/>
          <w:sz w:val="20"/>
          <w:szCs w:val="20"/>
        </w:rPr>
        <w:t>ideate product and software solutions</w:t>
      </w:r>
      <w:r w:rsidRPr="008917B6">
        <w:rPr>
          <w:rFonts w:asciiTheme="minorHAnsi" w:eastAsiaTheme="minorHAnsi" w:hAnsiTheme="minorHAnsi" w:cstheme="minorHAnsi"/>
          <w:sz w:val="20"/>
          <w:szCs w:val="20"/>
        </w:rPr>
        <w:t>.</w:t>
      </w:r>
    </w:p>
    <w:p w14:paraId="3E265D0E" w14:textId="7B83F5D2" w:rsidR="00BC0ADD" w:rsidRPr="004351FB" w:rsidRDefault="00B27D57" w:rsidP="004351FB">
      <w:pPr>
        <w:pStyle w:val="ListParagraph"/>
        <w:numPr>
          <w:ilvl w:val="0"/>
          <w:numId w:val="20"/>
        </w:numPr>
        <w:rPr>
          <w:rFonts w:asciiTheme="minorHAnsi" w:eastAsiaTheme="minorHAnsi" w:hAnsiTheme="minorHAnsi" w:cstheme="minorHAnsi"/>
          <w:sz w:val="20"/>
          <w:szCs w:val="20"/>
        </w:rPr>
      </w:pPr>
      <w:r>
        <w:rPr>
          <w:rFonts w:asciiTheme="minorHAnsi" w:eastAsiaTheme="minorHAnsi" w:hAnsiTheme="minorHAnsi" w:cstheme="minorHAnsi"/>
          <w:sz w:val="20"/>
          <w:szCs w:val="20"/>
        </w:rPr>
        <w:t>Always willing to l</w:t>
      </w:r>
      <w:r w:rsidRPr="00B27D57">
        <w:rPr>
          <w:rFonts w:asciiTheme="minorHAnsi" w:eastAsiaTheme="minorHAnsi" w:hAnsiTheme="minorHAnsi" w:cstheme="minorHAnsi"/>
          <w:sz w:val="20"/>
          <w:szCs w:val="20"/>
        </w:rPr>
        <w:t>earns and applies system processes, methodologies, and skills for the development of secure, stable code and systems</w:t>
      </w:r>
    </w:p>
    <w:p w14:paraId="70F3FACB" w14:textId="45E12040" w:rsidR="00CA5E57" w:rsidRPr="001F7196" w:rsidRDefault="0066122A" w:rsidP="001F7196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1F7196">
        <w:rPr>
          <w:rFonts w:asciiTheme="minorHAnsi" w:hAnsiTheme="minorHAnsi" w:cstheme="minorHAnsi"/>
          <w:b/>
          <w:bCs/>
          <w:color w:val="000000"/>
          <w:sz w:val="20"/>
          <w:szCs w:val="20"/>
        </w:rPr>
        <w:t>Technical</w:t>
      </w:r>
      <w:r w:rsidR="002E40A4" w:rsidRPr="001F7196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 Skil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51"/>
        <w:gridCol w:w="8539"/>
      </w:tblGrid>
      <w:tr w:rsidR="00CA5E57" w:rsidRPr="00B34553" w14:paraId="4FE733C6" w14:textId="77777777" w:rsidTr="00812C7F">
        <w:trPr>
          <w:trHeight w:val="476"/>
        </w:trPr>
        <w:tc>
          <w:tcPr>
            <w:tcW w:w="1043" w:type="pct"/>
            <w:shd w:val="clear" w:color="auto" w:fill="D9D9D9" w:themeFill="background1" w:themeFillShade="D9"/>
          </w:tcPr>
          <w:p w14:paraId="5B87ED82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Primary Skills</w:t>
            </w:r>
          </w:p>
        </w:tc>
        <w:tc>
          <w:tcPr>
            <w:tcW w:w="3957" w:type="pct"/>
          </w:tcPr>
          <w:p w14:paraId="08AF80A7" w14:textId="3D0231FB" w:rsidR="00CA5E57" w:rsidRPr="00B34553" w:rsidRDefault="00CA5E57" w:rsidP="00812C7F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C#,</w:t>
            </w:r>
            <w:r w:rsidRPr="00B34553">
              <w:rPr>
                <w:rFonts w:asciiTheme="minorHAnsi" w:hAnsiTheme="minorHAnsi" w:cstheme="minorHAnsi"/>
              </w:rPr>
              <w:t xml:space="preserve"> .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NET Cor</w:t>
            </w:r>
            <w:r w:rsidR="00B82D08" w:rsidRPr="00B34553">
              <w:rPr>
                <w:rFonts w:asciiTheme="minorHAnsi" w:hAnsiTheme="minorHAnsi" w:cstheme="minorHAnsi"/>
                <w:b/>
                <w:bCs/>
              </w:rPr>
              <w:t xml:space="preserve">e </w:t>
            </w:r>
            <w:r w:rsidR="00B82D08" w:rsidRPr="00B34553">
              <w:rPr>
                <w:rFonts w:asciiTheme="minorHAnsi" w:hAnsiTheme="minorHAnsi" w:cstheme="minorHAnsi"/>
              </w:rPr>
              <w:t>Microservices</w:t>
            </w:r>
            <w:r w:rsidRPr="00B34553">
              <w:rPr>
                <w:rFonts w:asciiTheme="minorHAnsi" w:hAnsiTheme="minorHAnsi" w:cstheme="minorHAnsi"/>
              </w:rPr>
              <w:t xml:space="preserve">, </w:t>
            </w:r>
            <w:r w:rsidR="00B82D08" w:rsidRPr="00B34553">
              <w:rPr>
                <w:rFonts w:asciiTheme="minorHAnsi" w:hAnsiTheme="minorHAnsi" w:cstheme="minorHAnsi"/>
                <w:b/>
                <w:bCs/>
              </w:rPr>
              <w:t>React.js</w:t>
            </w:r>
            <w:r w:rsidRPr="00B34553">
              <w:rPr>
                <w:rFonts w:asciiTheme="minorHAnsi" w:hAnsiTheme="minorHAnsi" w:cstheme="minorHAnsi"/>
              </w:rPr>
              <w:t>,</w:t>
            </w:r>
            <w:r w:rsidR="00A10C9E" w:rsidRPr="00B34553">
              <w:rPr>
                <w:rFonts w:asciiTheme="minorHAnsi" w:hAnsiTheme="minorHAnsi" w:cstheme="minorHAnsi"/>
              </w:rPr>
              <w:t xml:space="preserve"> </w:t>
            </w:r>
            <w:r w:rsidR="00A10C9E" w:rsidRPr="00B34553">
              <w:rPr>
                <w:rFonts w:asciiTheme="minorHAnsi" w:hAnsiTheme="minorHAnsi" w:cstheme="minorHAnsi"/>
                <w:b/>
                <w:bCs/>
              </w:rPr>
              <w:t>JavaScript</w:t>
            </w:r>
            <w:r w:rsidR="00A10C9E" w:rsidRPr="00B34553">
              <w:rPr>
                <w:rFonts w:asciiTheme="minorHAnsi" w:hAnsiTheme="minorHAnsi" w:cstheme="minorHAnsi"/>
              </w:rPr>
              <w:t xml:space="preserve">, </w:t>
            </w:r>
            <w:r w:rsidR="00AB4B9C" w:rsidRPr="00B34553">
              <w:rPr>
                <w:rFonts w:asciiTheme="minorHAnsi" w:hAnsiTheme="minorHAnsi" w:cstheme="minorHAnsi"/>
              </w:rPr>
              <w:t>ASP.NET Web Form</w:t>
            </w:r>
            <w:r w:rsidR="00613973">
              <w:rPr>
                <w:rFonts w:asciiTheme="minorHAnsi" w:hAnsiTheme="minorHAnsi" w:cstheme="minorHAnsi"/>
              </w:rPr>
              <w:t>,</w:t>
            </w:r>
            <w:r w:rsidR="00FE0353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ADO.NET</w:t>
            </w:r>
            <w:r w:rsidRPr="00B34553">
              <w:rPr>
                <w:rFonts w:asciiTheme="minorHAnsi" w:hAnsiTheme="minorHAnsi" w:cstheme="minorHAnsi"/>
              </w:rPr>
              <w:t xml:space="preserve">, </w:t>
            </w:r>
            <w:r w:rsidR="00AB4B9C" w:rsidRPr="00B34553">
              <w:rPr>
                <w:rFonts w:asciiTheme="minorHAnsi" w:hAnsiTheme="minorHAnsi" w:cstheme="minorHAnsi"/>
              </w:rPr>
              <w:t>WPF, Win Form, W</w:t>
            </w:r>
            <w:r w:rsidRPr="00B34553">
              <w:rPr>
                <w:rFonts w:asciiTheme="minorHAnsi" w:hAnsiTheme="minorHAnsi" w:cstheme="minorHAnsi"/>
              </w:rPr>
              <w:t xml:space="preserve">indows </w:t>
            </w:r>
            <w:r w:rsidR="00AB4B9C" w:rsidRPr="00B34553">
              <w:rPr>
                <w:rFonts w:asciiTheme="minorHAnsi" w:hAnsiTheme="minorHAnsi" w:cstheme="minorHAnsi"/>
              </w:rPr>
              <w:t>S</w:t>
            </w:r>
            <w:r w:rsidRPr="00B34553">
              <w:rPr>
                <w:rFonts w:asciiTheme="minorHAnsi" w:hAnsiTheme="minorHAnsi" w:cstheme="minorHAnsi"/>
              </w:rPr>
              <w:t xml:space="preserve">ervices, 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Entity Framework</w:t>
            </w:r>
            <w:r w:rsidRPr="00B34553">
              <w:rPr>
                <w:rFonts w:asciiTheme="minorHAnsi" w:hAnsiTheme="minorHAnsi" w:cstheme="minorHAnsi"/>
              </w:rPr>
              <w:t xml:space="preserve">, </w:t>
            </w:r>
            <w:r w:rsidR="00AB4B9C" w:rsidRPr="00B34553">
              <w:rPr>
                <w:rFonts w:asciiTheme="minorHAnsi" w:hAnsiTheme="minorHAnsi" w:cstheme="minorHAnsi"/>
                <w:b/>
                <w:bCs/>
              </w:rPr>
              <w:t>JWT</w:t>
            </w:r>
            <w:r w:rsidR="00AB4B9C" w:rsidRPr="00B34553">
              <w:rPr>
                <w:rFonts w:asciiTheme="minorHAnsi" w:hAnsiTheme="minorHAnsi" w:cstheme="minorHAnsi"/>
              </w:rPr>
              <w:t xml:space="preserve"> and </w:t>
            </w:r>
            <w:r w:rsidR="00AB4B9C" w:rsidRPr="00B34553">
              <w:rPr>
                <w:rFonts w:asciiTheme="minorHAnsi" w:hAnsiTheme="minorHAnsi" w:cstheme="minorHAnsi"/>
                <w:b/>
                <w:bCs/>
              </w:rPr>
              <w:t>Refresh Token</w:t>
            </w:r>
            <w:r w:rsidR="00AB4B9C" w:rsidRPr="00B34553">
              <w:rPr>
                <w:rFonts w:asciiTheme="minorHAnsi" w:hAnsiTheme="minorHAnsi" w:cstheme="minorHAnsi"/>
              </w:rPr>
              <w:t xml:space="preserve"> </w:t>
            </w:r>
            <w:r w:rsidR="00A75834" w:rsidRPr="00B34553">
              <w:rPr>
                <w:rFonts w:asciiTheme="minorHAnsi" w:hAnsiTheme="minorHAnsi" w:cstheme="minorHAnsi"/>
              </w:rPr>
              <w:t xml:space="preserve">based Auth, </w:t>
            </w:r>
            <w:r w:rsidRPr="00B34553">
              <w:rPr>
                <w:rFonts w:asciiTheme="minorHAnsi" w:hAnsiTheme="minorHAnsi" w:cstheme="minorHAnsi"/>
              </w:rPr>
              <w:t xml:space="preserve">Azure </w:t>
            </w:r>
            <w:r w:rsidR="00AB4B9C" w:rsidRPr="00B34553">
              <w:rPr>
                <w:rFonts w:asciiTheme="minorHAnsi" w:hAnsiTheme="minorHAnsi" w:cstheme="minorHAnsi"/>
              </w:rPr>
              <w:t>authentication</w:t>
            </w:r>
            <w:r w:rsidRPr="00B34553">
              <w:rPr>
                <w:rFonts w:asciiTheme="minorHAnsi" w:hAnsiTheme="minorHAnsi" w:cstheme="minorHAnsi"/>
              </w:rPr>
              <w:t>, CICD Pipelines</w:t>
            </w:r>
            <w:r w:rsidR="00C95698" w:rsidRPr="00B34553">
              <w:rPr>
                <w:rFonts w:asciiTheme="minorHAnsi" w:hAnsiTheme="minorHAnsi" w:cstheme="minorHAnsi"/>
              </w:rPr>
              <w:t>,</w:t>
            </w:r>
            <w:r w:rsidR="002F0B35" w:rsidRPr="00B34553">
              <w:rPr>
                <w:rFonts w:asciiTheme="minorHAnsi" w:hAnsiTheme="minorHAnsi" w:cstheme="minorHAnsi"/>
              </w:rPr>
              <w:t xml:space="preserve"> </w:t>
            </w:r>
            <w:r w:rsidR="002F0B35" w:rsidRPr="00B34553">
              <w:rPr>
                <w:rFonts w:asciiTheme="minorHAnsi" w:hAnsiTheme="minorHAnsi" w:cstheme="minorHAnsi"/>
                <w:b/>
                <w:bCs/>
              </w:rPr>
              <w:t>Docker</w:t>
            </w:r>
            <w:r w:rsidR="002F0B35" w:rsidRPr="00B34553">
              <w:rPr>
                <w:rFonts w:asciiTheme="minorHAnsi" w:hAnsiTheme="minorHAnsi" w:cstheme="minorHAnsi"/>
              </w:rPr>
              <w:t>,</w:t>
            </w:r>
            <w:r w:rsidR="00C95698" w:rsidRPr="00B34553">
              <w:rPr>
                <w:rFonts w:asciiTheme="minorHAnsi" w:hAnsiTheme="minorHAnsi" w:cstheme="minorHAnsi"/>
              </w:rPr>
              <w:t xml:space="preserve"> </w:t>
            </w:r>
            <w:r w:rsidR="00C95698" w:rsidRPr="00B34553">
              <w:rPr>
                <w:rFonts w:asciiTheme="minorHAnsi" w:hAnsiTheme="minorHAnsi" w:cstheme="minorHAnsi"/>
                <w:b/>
                <w:bCs/>
              </w:rPr>
              <w:t>Microsoft Azure</w:t>
            </w:r>
            <w:r w:rsidR="00C95698" w:rsidRPr="00B34553">
              <w:rPr>
                <w:rFonts w:asciiTheme="minorHAnsi" w:hAnsiTheme="minorHAnsi" w:cstheme="minorHAnsi"/>
              </w:rPr>
              <w:t xml:space="preserve">, </w:t>
            </w:r>
            <w:r w:rsidR="00C95698" w:rsidRPr="00B34553">
              <w:rPr>
                <w:rFonts w:asciiTheme="minorHAnsi" w:hAnsiTheme="minorHAnsi" w:cstheme="minorHAnsi"/>
                <w:b/>
                <w:bCs/>
              </w:rPr>
              <w:t>Google Cloud Platform</w:t>
            </w:r>
          </w:p>
        </w:tc>
      </w:tr>
      <w:tr w:rsidR="00CA5E57" w:rsidRPr="00B34553" w14:paraId="2BFAF8BC" w14:textId="77777777" w:rsidTr="00812C7F">
        <w:trPr>
          <w:trHeight w:val="476"/>
        </w:trPr>
        <w:tc>
          <w:tcPr>
            <w:tcW w:w="1043" w:type="pct"/>
            <w:shd w:val="clear" w:color="auto" w:fill="D9D9D9" w:themeFill="background1" w:themeFillShade="D9"/>
          </w:tcPr>
          <w:p w14:paraId="0038278B" w14:textId="058E1ABD" w:rsidR="00CA5E57" w:rsidRPr="00B34553" w:rsidRDefault="00D75BA9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Secondary</w:t>
            </w:r>
            <w:r w:rsidR="00A10C9E" w:rsidRPr="00B34553">
              <w:rPr>
                <w:rFonts w:asciiTheme="minorHAnsi" w:hAnsiTheme="minorHAnsi" w:cstheme="minorHAnsi"/>
                <w:b/>
              </w:rPr>
              <w:t xml:space="preserve"> Skills</w:t>
            </w:r>
          </w:p>
        </w:tc>
        <w:tc>
          <w:tcPr>
            <w:tcW w:w="3957" w:type="pct"/>
          </w:tcPr>
          <w:p w14:paraId="0551BE37" w14:textId="4AAF26FE" w:rsidR="00CA5E57" w:rsidRPr="00B34553" w:rsidRDefault="00D37E83" w:rsidP="00812C7F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Java (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Spring Boot Microservices</w:t>
            </w:r>
            <w:r w:rsidRPr="00B34553">
              <w:rPr>
                <w:rFonts w:asciiTheme="minorHAnsi" w:hAnsiTheme="minorHAnsi" w:cstheme="minorHAnsi"/>
              </w:rPr>
              <w:t xml:space="preserve">), 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Node.js</w:t>
            </w:r>
            <w:r w:rsidRPr="00B34553">
              <w:rPr>
                <w:rFonts w:asciiTheme="minorHAnsi" w:hAnsiTheme="minorHAnsi" w:cstheme="minorHAnsi"/>
              </w:rPr>
              <w:t>, Typescript</w:t>
            </w:r>
            <w:r w:rsidR="007E3857" w:rsidRPr="00B34553">
              <w:rPr>
                <w:rFonts w:asciiTheme="minorHAnsi" w:hAnsiTheme="minorHAnsi" w:cstheme="minorHAnsi"/>
              </w:rPr>
              <w:t xml:space="preserve">, </w:t>
            </w:r>
            <w:r w:rsidR="00A54014" w:rsidRPr="00B34553">
              <w:rPr>
                <w:rFonts w:asciiTheme="minorHAnsi" w:hAnsiTheme="minorHAnsi" w:cstheme="minorHAnsi"/>
              </w:rPr>
              <w:t>Xamarin</w:t>
            </w:r>
          </w:p>
        </w:tc>
      </w:tr>
      <w:tr w:rsidR="00CA5E57" w:rsidRPr="00B34553" w14:paraId="0D09D589" w14:textId="77777777" w:rsidTr="00812C7F">
        <w:trPr>
          <w:trHeight w:val="476"/>
        </w:trPr>
        <w:tc>
          <w:tcPr>
            <w:tcW w:w="1043" w:type="pct"/>
            <w:shd w:val="clear" w:color="auto" w:fill="D9D9D9" w:themeFill="background1" w:themeFillShade="D9"/>
          </w:tcPr>
          <w:p w14:paraId="56250159" w14:textId="4768CC5D" w:rsidR="00CA5E57" w:rsidRPr="00B34553" w:rsidRDefault="00A10C9E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Database and OS</w:t>
            </w:r>
          </w:p>
        </w:tc>
        <w:tc>
          <w:tcPr>
            <w:tcW w:w="3957" w:type="pct"/>
          </w:tcPr>
          <w:p w14:paraId="53D4246E" w14:textId="77777777" w:rsidR="00CA5E57" w:rsidRPr="00B34553" w:rsidRDefault="00D75BA9" w:rsidP="000656C9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SQL Server</w:t>
            </w:r>
            <w:r w:rsidRPr="00B34553">
              <w:rPr>
                <w:rFonts w:asciiTheme="minorHAnsi" w:hAnsiTheme="minorHAnsi" w:cstheme="minorHAnsi"/>
              </w:rPr>
              <w:t xml:space="preserve">, </w:t>
            </w:r>
            <w:r w:rsidR="00113001" w:rsidRPr="00B34553">
              <w:rPr>
                <w:rFonts w:asciiTheme="minorHAnsi" w:hAnsiTheme="minorHAnsi" w:cstheme="minorHAnsi"/>
                <w:b/>
                <w:bCs/>
              </w:rPr>
              <w:t>Azure Cosmos DB</w:t>
            </w:r>
            <w:r w:rsidR="00113001" w:rsidRPr="00B34553">
              <w:rPr>
                <w:rFonts w:asciiTheme="minorHAnsi" w:hAnsiTheme="minorHAnsi" w:cstheme="minorHAnsi"/>
              </w:rPr>
              <w:t xml:space="preserve">, </w:t>
            </w:r>
            <w:r w:rsidRPr="00B34553">
              <w:rPr>
                <w:rFonts w:asciiTheme="minorHAnsi" w:hAnsiTheme="minorHAnsi" w:cstheme="minorHAnsi"/>
              </w:rPr>
              <w:t xml:space="preserve">Oracle Database, </w:t>
            </w:r>
            <w:r w:rsidR="00923305" w:rsidRPr="00B34553">
              <w:rPr>
                <w:rFonts w:asciiTheme="minorHAnsi" w:hAnsiTheme="minorHAnsi" w:cstheme="minorHAnsi"/>
              </w:rPr>
              <w:t>MongoD</w:t>
            </w:r>
            <w:r w:rsidR="0048439B" w:rsidRPr="00B34553">
              <w:rPr>
                <w:rFonts w:asciiTheme="minorHAnsi" w:hAnsiTheme="minorHAnsi" w:cstheme="minorHAnsi"/>
              </w:rPr>
              <w:t xml:space="preserve">B, </w:t>
            </w:r>
            <w:r w:rsidR="0048439B" w:rsidRPr="00B34553">
              <w:rPr>
                <w:rFonts w:asciiTheme="minorHAnsi" w:hAnsiTheme="minorHAnsi" w:cstheme="minorHAnsi"/>
                <w:b/>
                <w:bCs/>
              </w:rPr>
              <w:t>Google BigQuery</w:t>
            </w:r>
            <w:r w:rsidR="00C5657B" w:rsidRPr="00B34553">
              <w:rPr>
                <w:rFonts w:asciiTheme="minorHAnsi" w:hAnsiTheme="minorHAnsi" w:cstheme="minorHAnsi"/>
              </w:rPr>
              <w:t>,</w:t>
            </w:r>
          </w:p>
          <w:p w14:paraId="64B19E11" w14:textId="33B06BBC" w:rsidR="00C5657B" w:rsidRPr="00B34553" w:rsidRDefault="00C5657B" w:rsidP="000656C9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 xml:space="preserve">Linux, 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Windows Server</w:t>
            </w:r>
            <w:r w:rsidR="00613973">
              <w:rPr>
                <w:rFonts w:asciiTheme="minorHAnsi" w:hAnsiTheme="minorHAnsi" w:cstheme="minorHAnsi"/>
                <w:b/>
                <w:bCs/>
              </w:rPr>
              <w:t>, SSIS Packages</w:t>
            </w:r>
          </w:p>
        </w:tc>
      </w:tr>
      <w:tr w:rsidR="00CA5E57" w:rsidRPr="00B34553" w14:paraId="38E9216E" w14:textId="77777777" w:rsidTr="00812C7F">
        <w:trPr>
          <w:trHeight w:val="440"/>
        </w:trPr>
        <w:tc>
          <w:tcPr>
            <w:tcW w:w="1043" w:type="pct"/>
            <w:shd w:val="clear" w:color="auto" w:fill="D9D9D9" w:themeFill="background1" w:themeFillShade="D9"/>
          </w:tcPr>
          <w:p w14:paraId="4D5196B3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Software Tools and Other Utilities</w:t>
            </w:r>
          </w:p>
        </w:tc>
        <w:tc>
          <w:tcPr>
            <w:tcW w:w="3957" w:type="pct"/>
          </w:tcPr>
          <w:p w14:paraId="4E0F3821" w14:textId="43A6F88E" w:rsidR="00CA5E57" w:rsidRPr="00B34553" w:rsidRDefault="00CA5E57" w:rsidP="00812C7F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icrosoft Visual Studio, VS Code, Toad for Oracle, Eclipse IDE, Git, Azure DevOps, TFS, SoapUI</w:t>
            </w:r>
          </w:p>
        </w:tc>
      </w:tr>
    </w:tbl>
    <w:p w14:paraId="4FD112D1" w14:textId="7BA0621F" w:rsidR="00C16D9D" w:rsidRPr="001F7196" w:rsidRDefault="00CA5E57" w:rsidP="001F7196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1F7196">
        <w:rPr>
          <w:rFonts w:asciiTheme="minorHAnsi" w:hAnsiTheme="minorHAnsi" w:cstheme="minorHAnsi"/>
          <w:b/>
          <w:bCs/>
          <w:color w:val="000000"/>
          <w:sz w:val="20"/>
          <w:szCs w:val="20"/>
        </w:rPr>
        <w:t>Project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3"/>
        <w:gridCol w:w="6867"/>
      </w:tblGrid>
      <w:tr w:rsidR="00CA5E57" w:rsidRPr="00B34553" w14:paraId="7328EC41" w14:textId="77777777" w:rsidTr="00812C7F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B3F5D4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Company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A8841" w14:textId="15058EA6" w:rsidR="00CA5E57" w:rsidRPr="00B34553" w:rsidRDefault="00F03D77" w:rsidP="00812C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Deloitte</w:t>
            </w:r>
          </w:p>
          <w:p w14:paraId="5479EEF8" w14:textId="21F42A67" w:rsidR="00CA5E57" w:rsidRPr="00B34553" w:rsidRDefault="00CA5E57" w:rsidP="00812C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Domain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827549">
              <w:rPr>
                <w:rFonts w:asciiTheme="minorHAnsi" w:hAnsiTheme="minorHAnsi" w:cstheme="minorHAnsi"/>
                <w:color w:val="000000"/>
              </w:rPr>
              <w:t>S</w:t>
            </w:r>
            <w:r w:rsidR="00827549" w:rsidRPr="00827549">
              <w:rPr>
                <w:rFonts w:asciiTheme="minorHAnsi" w:hAnsiTheme="minorHAnsi" w:cstheme="minorHAnsi"/>
                <w:color w:val="000000"/>
              </w:rPr>
              <w:t>upply chain, oil and gas and industrial markets</w:t>
            </w:r>
          </w:p>
          <w:p w14:paraId="64D17343" w14:textId="77777777" w:rsidR="00CA5E57" w:rsidRPr="00B34553" w:rsidRDefault="00CA5E57" w:rsidP="00812C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Rol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Software Developer</w:t>
            </w:r>
            <w:r w:rsidRPr="00B34553">
              <w:rPr>
                <w:rFonts w:asciiTheme="minorHAnsi" w:hAnsiTheme="minorHAnsi" w:cstheme="minorHAnsi"/>
                <w:color w:val="000000"/>
              </w:rPr>
              <w:tab/>
            </w:r>
          </w:p>
          <w:p w14:paraId="523FC301" w14:textId="5908D0AD" w:rsidR="00CA5E57" w:rsidRPr="00B34553" w:rsidRDefault="00CA5E57" w:rsidP="00812C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Team Siz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827549">
              <w:rPr>
                <w:rFonts w:asciiTheme="minorHAnsi" w:hAnsiTheme="minorHAnsi" w:cstheme="minorHAnsi"/>
                <w:color w:val="000000"/>
              </w:rPr>
              <w:t>9</w:t>
            </w:r>
          </w:p>
        </w:tc>
      </w:tr>
      <w:tr w:rsidR="00CA5E57" w:rsidRPr="00B34553" w14:paraId="6CBCF876" w14:textId="77777777" w:rsidTr="00812C7F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03FC733A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Project Title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D240F" w14:textId="0523DA2C" w:rsidR="00CA5E57" w:rsidRPr="00B34553" w:rsidRDefault="00F03D77" w:rsidP="00812C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B34553">
              <w:rPr>
                <w:rFonts w:asciiTheme="minorHAnsi" w:hAnsiTheme="minorHAnsi" w:cstheme="minorHAnsi"/>
                <w:color w:val="000000"/>
              </w:rPr>
              <w:t>DNOW IT Outsourcing</w:t>
            </w:r>
          </w:p>
        </w:tc>
      </w:tr>
      <w:tr w:rsidR="00CA5E57" w:rsidRPr="00B34553" w14:paraId="7818EEF6" w14:textId="77777777" w:rsidTr="00812C7F">
        <w:trPr>
          <w:trHeight w:val="395"/>
        </w:trPr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894BCBB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Duration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92121" w14:textId="6818CC7F" w:rsidR="00CA5E57" w:rsidRPr="00B34553" w:rsidRDefault="00CA5E57" w:rsidP="00812C7F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ay 202</w:t>
            </w:r>
            <w:r w:rsidR="005C5228" w:rsidRPr="00B34553">
              <w:rPr>
                <w:rFonts w:asciiTheme="minorHAnsi" w:hAnsiTheme="minorHAnsi" w:cstheme="minorHAnsi"/>
              </w:rPr>
              <w:t>1</w:t>
            </w:r>
            <w:r w:rsidRPr="00B34553">
              <w:rPr>
                <w:rFonts w:asciiTheme="minorHAnsi" w:hAnsiTheme="minorHAnsi" w:cstheme="minorHAnsi"/>
              </w:rPr>
              <w:t xml:space="preserve"> – Until now</w:t>
            </w:r>
          </w:p>
        </w:tc>
      </w:tr>
      <w:tr w:rsidR="00CA5E57" w:rsidRPr="00B34553" w14:paraId="11091EE6" w14:textId="77777777" w:rsidTr="00812C7F">
        <w:trPr>
          <w:trHeight w:val="359"/>
        </w:trPr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F945CDC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Technologies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4B4315" w14:textId="77777777" w:rsidR="00CA5E57" w:rsidRDefault="00CA5E57" w:rsidP="00812C7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C#,</w:t>
            </w:r>
            <w:r w:rsidRPr="00B34553">
              <w:rPr>
                <w:rFonts w:asciiTheme="minorHAnsi" w:hAnsiTheme="minorHAnsi" w:cstheme="minorHAnsi"/>
              </w:rPr>
              <w:t xml:space="preserve"> .NET Core</w:t>
            </w:r>
            <w:r w:rsidR="002C33EF" w:rsidRPr="00B34553">
              <w:rPr>
                <w:rFonts w:asciiTheme="minorHAnsi" w:hAnsiTheme="minorHAnsi" w:cstheme="minorHAnsi"/>
              </w:rPr>
              <w:t xml:space="preserve"> </w:t>
            </w:r>
            <w:r w:rsidR="002C33EF" w:rsidRPr="00B34553">
              <w:rPr>
                <w:rFonts w:asciiTheme="minorHAnsi" w:hAnsiTheme="minorHAnsi" w:cstheme="minorHAnsi"/>
                <w:b/>
                <w:bCs/>
              </w:rPr>
              <w:t>Web API</w:t>
            </w:r>
            <w:r w:rsidRPr="00B34553">
              <w:rPr>
                <w:rFonts w:asciiTheme="minorHAnsi" w:hAnsiTheme="minorHAnsi" w:cstheme="minorHAnsi"/>
              </w:rPr>
              <w:t xml:space="preserve">, </w:t>
            </w:r>
            <w:r w:rsidR="002C33EF" w:rsidRPr="00B34553">
              <w:rPr>
                <w:rFonts w:asciiTheme="minorHAnsi" w:hAnsiTheme="minorHAnsi" w:cstheme="minorHAnsi"/>
                <w:b/>
                <w:bCs/>
              </w:rPr>
              <w:t>React.js</w:t>
            </w:r>
            <w:r w:rsidRPr="00B34553">
              <w:rPr>
                <w:rFonts w:asciiTheme="minorHAnsi" w:hAnsiTheme="minorHAnsi" w:cstheme="minorHAnsi"/>
              </w:rPr>
              <w:t>,</w:t>
            </w:r>
            <w:r w:rsidR="006B208F" w:rsidRPr="00B34553">
              <w:rPr>
                <w:rFonts w:asciiTheme="minorHAnsi" w:hAnsiTheme="minorHAnsi" w:cstheme="minorHAnsi"/>
              </w:rPr>
              <w:t xml:space="preserve"> ASP.NET </w:t>
            </w:r>
            <w:r w:rsidR="006B208F" w:rsidRPr="00B34553">
              <w:rPr>
                <w:rFonts w:asciiTheme="minorHAnsi" w:hAnsiTheme="minorHAnsi" w:cstheme="minorHAnsi"/>
                <w:b/>
                <w:bCs/>
              </w:rPr>
              <w:t>Web Form</w:t>
            </w:r>
            <w:r w:rsidR="006B208F" w:rsidRPr="00B34553">
              <w:rPr>
                <w:rFonts w:asciiTheme="minorHAnsi" w:hAnsiTheme="minorHAnsi" w:cstheme="minorHAnsi"/>
              </w:rPr>
              <w:t>, SSIS,</w:t>
            </w:r>
            <w:r w:rsidRPr="00B34553">
              <w:rPr>
                <w:rFonts w:asciiTheme="minorHAnsi" w:hAnsiTheme="minorHAnsi" w:cstheme="minorHAnsi"/>
              </w:rPr>
              <w:t xml:space="preserve"> </w:t>
            </w:r>
            <w:r w:rsidRPr="00B34553">
              <w:rPr>
                <w:rFonts w:asciiTheme="minorHAnsi" w:hAnsiTheme="minorHAnsi" w:cstheme="minorHAnsi"/>
                <w:b/>
                <w:bCs/>
              </w:rPr>
              <w:t>MSSQL</w:t>
            </w:r>
            <w:r w:rsidR="006B208F" w:rsidRPr="00B34553">
              <w:rPr>
                <w:rFonts w:asciiTheme="minorHAnsi" w:hAnsiTheme="minorHAnsi" w:cstheme="minorHAnsi"/>
                <w:b/>
                <w:bCs/>
              </w:rPr>
              <w:t>, Google Cloud</w:t>
            </w:r>
          </w:p>
          <w:p w14:paraId="29BB49C0" w14:textId="0F052D46" w:rsidR="0009472C" w:rsidRPr="00B34553" w:rsidRDefault="0009472C" w:rsidP="00812C7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ployment of </w:t>
            </w:r>
            <w:r w:rsidRPr="001C050D">
              <w:rPr>
                <w:rFonts w:asciiTheme="minorHAnsi" w:hAnsiTheme="minorHAnsi" w:cstheme="minorHAnsi"/>
                <w:b/>
                <w:bCs/>
              </w:rPr>
              <w:t xml:space="preserve">UI </w:t>
            </w:r>
            <w:r>
              <w:rPr>
                <w:rFonts w:asciiTheme="minorHAnsi" w:hAnsiTheme="minorHAnsi" w:cstheme="minorHAnsi"/>
                <w:b/>
                <w:bCs/>
              </w:rPr>
              <w:t>-</w:t>
            </w:r>
            <w:r w:rsidRPr="001C050D">
              <w:rPr>
                <w:rFonts w:asciiTheme="minorHAnsi" w:hAnsiTheme="minorHAnsi" w:cstheme="minorHAnsi"/>
                <w:b/>
                <w:bCs/>
              </w:rPr>
              <w:t xml:space="preserve"> Google Cloud</w:t>
            </w:r>
            <w:r>
              <w:rPr>
                <w:rFonts w:asciiTheme="minorHAnsi" w:hAnsiTheme="minorHAnsi" w:cstheme="minorHAnsi"/>
                <w:b/>
                <w:bCs/>
              </w:rPr>
              <w:t>,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Back</w:t>
            </w:r>
            <w:r>
              <w:rPr>
                <w:rFonts w:cstheme="minorHAnsi"/>
              </w:rPr>
              <w:t>e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2D7559">
              <w:rPr>
                <w:rFonts w:asciiTheme="minorHAnsi" w:hAnsiTheme="minorHAnsi" w:cstheme="minorHAnsi"/>
                <w:b/>
                <w:bCs/>
              </w:rPr>
              <w:t>API</w:t>
            </w:r>
            <w:r w:rsidRPr="002D7559">
              <w:rPr>
                <w:rFonts w:asciiTheme="minorHAnsi" w:hAnsiTheme="minorHAnsi" w:cstheme="minorHAnsi"/>
                <w:b/>
                <w:bCs/>
              </w:rPr>
              <w:t xml:space="preserve"> – IIS Windows Server</w:t>
            </w:r>
            <w:r>
              <w:rPr>
                <w:rFonts w:asciiTheme="minorHAnsi" w:hAnsiTheme="minorHAnsi" w:cstheme="minorHAnsi"/>
              </w:rPr>
              <w:t xml:space="preserve"> and for Database used dedicated</w:t>
            </w:r>
            <w:r>
              <w:rPr>
                <w:rFonts w:asciiTheme="minorHAnsi" w:hAnsiTheme="minorHAnsi" w:cstheme="minorHAnsi"/>
              </w:rPr>
              <w:t xml:space="preserve"> VM having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QL SERVER</w:t>
            </w:r>
            <w:r w:rsidR="00DA4DCE">
              <w:rPr>
                <w:rFonts w:asciiTheme="minorHAnsi" w:hAnsiTheme="minorHAnsi" w:cstheme="minorHAnsi"/>
              </w:rPr>
              <w:t xml:space="preserve"> Agent running</w:t>
            </w:r>
          </w:p>
        </w:tc>
      </w:tr>
      <w:tr w:rsidR="00CA5E57" w:rsidRPr="00B34553" w14:paraId="0FBC3F42" w14:textId="77777777" w:rsidTr="00812C7F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523FEEE" w14:textId="77777777" w:rsidR="00CA5E57" w:rsidRPr="00B34553" w:rsidRDefault="00CA5E57" w:rsidP="00812C7F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Roles and Responsibilities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3CEC6" w14:textId="1B7F2DED" w:rsidR="00F03D77" w:rsidRPr="00B34553" w:rsidRDefault="00DC6DC8" w:rsidP="004C300C">
            <w:pPr>
              <w:pStyle w:val="NoSpacing"/>
              <w:rPr>
                <w:rFonts w:asciiTheme="minorHAnsi" w:hAnsiTheme="minorHAnsi" w:cstheme="minorHAnsi"/>
              </w:rPr>
            </w:pPr>
            <w:r w:rsidRPr="00C85907">
              <w:rPr>
                <w:rFonts w:asciiTheme="minorHAnsi" w:hAnsiTheme="minorHAnsi" w:cstheme="minorHAnsi"/>
                <w:b/>
                <w:bCs/>
              </w:rPr>
              <w:t>End to End Development</w:t>
            </w:r>
            <w:r>
              <w:rPr>
                <w:rFonts w:asciiTheme="minorHAnsi" w:hAnsiTheme="minorHAnsi" w:cstheme="minorHAnsi"/>
              </w:rPr>
              <w:t xml:space="preserve"> of </w:t>
            </w:r>
            <w:r w:rsidR="00C85907">
              <w:rPr>
                <w:rFonts w:asciiTheme="minorHAnsi" w:hAnsiTheme="minorHAnsi" w:cstheme="minorHAnsi"/>
              </w:rPr>
              <w:t>multiple applications</w:t>
            </w:r>
            <w:r w:rsidR="00F03D77" w:rsidRPr="00B34553">
              <w:rPr>
                <w:rFonts w:asciiTheme="minorHAnsi" w:hAnsiTheme="minorHAnsi" w:cstheme="minorHAnsi"/>
              </w:rPr>
              <w:t xml:space="preserve"> in Modern technology React.js and .NET Core 6</w:t>
            </w:r>
            <w:r w:rsidR="00C85907">
              <w:rPr>
                <w:rFonts w:asciiTheme="minorHAnsi" w:hAnsiTheme="minorHAnsi" w:cstheme="minorHAnsi"/>
              </w:rPr>
              <w:t xml:space="preserve">. </w:t>
            </w:r>
            <w:r w:rsidR="00DA4DCE">
              <w:rPr>
                <w:rFonts w:asciiTheme="minorHAnsi" w:hAnsiTheme="minorHAnsi" w:cstheme="minorHAnsi"/>
              </w:rPr>
              <w:t>Also responsible to work</w:t>
            </w:r>
            <w:r w:rsidR="00F03D77" w:rsidRPr="00B34553">
              <w:rPr>
                <w:rFonts w:asciiTheme="minorHAnsi" w:hAnsiTheme="minorHAnsi" w:cstheme="minorHAnsi"/>
              </w:rPr>
              <w:t xml:space="preserve"> on many existing </w:t>
            </w:r>
            <w:r w:rsidR="0090569A" w:rsidRPr="00B34553">
              <w:rPr>
                <w:rFonts w:asciiTheme="minorHAnsi" w:hAnsiTheme="minorHAnsi" w:cstheme="minorHAnsi"/>
              </w:rPr>
              <w:t>application</w:t>
            </w:r>
            <w:r w:rsidR="0090569A" w:rsidRPr="00B34553">
              <w:rPr>
                <w:rFonts w:cstheme="minorHAnsi"/>
              </w:rPr>
              <w:t>s</w:t>
            </w:r>
            <w:r w:rsidR="00F03D77" w:rsidRPr="00B34553">
              <w:rPr>
                <w:rFonts w:asciiTheme="minorHAnsi" w:hAnsiTheme="minorHAnsi" w:cstheme="minorHAnsi"/>
              </w:rPr>
              <w:t xml:space="preserve"> </w:t>
            </w:r>
            <w:r w:rsidR="004F1478">
              <w:rPr>
                <w:rFonts w:asciiTheme="minorHAnsi" w:hAnsiTheme="minorHAnsi" w:cstheme="minorHAnsi"/>
              </w:rPr>
              <w:t xml:space="preserve">like adding new feature resolving reported </w:t>
            </w:r>
            <w:r w:rsidR="00F03D77" w:rsidRPr="00B34553">
              <w:rPr>
                <w:rFonts w:asciiTheme="minorHAnsi" w:hAnsiTheme="minorHAnsi" w:cstheme="minorHAnsi"/>
              </w:rPr>
              <w:t>by end user.</w:t>
            </w:r>
            <w:r w:rsidR="00D84C32">
              <w:rPr>
                <w:rFonts w:asciiTheme="minorHAnsi" w:hAnsiTheme="minorHAnsi" w:cstheme="minorHAnsi"/>
              </w:rPr>
              <w:t xml:space="preserve"> </w:t>
            </w:r>
            <w:r w:rsidR="00A73A8F">
              <w:rPr>
                <w:rFonts w:asciiTheme="minorHAnsi" w:hAnsiTheme="minorHAnsi" w:cstheme="minorHAnsi"/>
              </w:rPr>
              <w:t xml:space="preserve">Presenting more idea to </w:t>
            </w:r>
            <w:r w:rsidR="00A73A8F">
              <w:rPr>
                <w:rFonts w:asciiTheme="minorHAnsi" w:hAnsiTheme="minorHAnsi" w:cstheme="minorHAnsi"/>
              </w:rPr>
              <w:lastRenderedPageBreak/>
              <w:t>client to which bring</w:t>
            </w:r>
            <w:r w:rsidR="00C85F16">
              <w:rPr>
                <w:rFonts w:asciiTheme="minorHAnsi" w:hAnsiTheme="minorHAnsi" w:cstheme="minorHAnsi"/>
              </w:rPr>
              <w:t xml:space="preserve"> more business. </w:t>
            </w:r>
            <w:r w:rsidR="00B5685B">
              <w:rPr>
                <w:rFonts w:asciiTheme="minorHAnsi" w:hAnsiTheme="minorHAnsi" w:cstheme="minorHAnsi"/>
              </w:rPr>
              <w:t xml:space="preserve">Providing </w:t>
            </w:r>
            <w:r w:rsidR="00C85F16">
              <w:rPr>
                <w:rFonts w:asciiTheme="minorHAnsi" w:hAnsiTheme="minorHAnsi" w:cstheme="minorHAnsi"/>
              </w:rPr>
              <w:t>Innovation ideas</w:t>
            </w:r>
            <w:r w:rsidR="00B5685B">
              <w:rPr>
                <w:rFonts w:asciiTheme="minorHAnsi" w:hAnsiTheme="minorHAnsi" w:cstheme="minorHAnsi"/>
              </w:rPr>
              <w:t xml:space="preserve"> and solution</w:t>
            </w:r>
            <w:r w:rsidR="00C85F16">
              <w:rPr>
                <w:rFonts w:asciiTheme="minorHAnsi" w:hAnsiTheme="minorHAnsi" w:cstheme="minorHAnsi"/>
              </w:rPr>
              <w:t xml:space="preserve"> to </w:t>
            </w:r>
            <w:r w:rsidR="00B5685B">
              <w:rPr>
                <w:rFonts w:asciiTheme="minorHAnsi" w:hAnsiTheme="minorHAnsi" w:cstheme="minorHAnsi"/>
              </w:rPr>
              <w:t xml:space="preserve">complex process which </w:t>
            </w:r>
            <w:r w:rsidR="00C85F16">
              <w:rPr>
                <w:rFonts w:asciiTheme="minorHAnsi" w:hAnsiTheme="minorHAnsi" w:cstheme="minorHAnsi"/>
              </w:rPr>
              <w:t xml:space="preserve">make application </w:t>
            </w:r>
            <w:r w:rsidR="00B5685B">
              <w:rPr>
                <w:rFonts w:asciiTheme="minorHAnsi" w:hAnsiTheme="minorHAnsi" w:cstheme="minorHAnsi"/>
              </w:rPr>
              <w:t>user-friendly and saves manual efforts</w:t>
            </w:r>
            <w:r w:rsidR="00E6597F">
              <w:rPr>
                <w:rFonts w:asciiTheme="minorHAnsi" w:hAnsiTheme="minorHAnsi" w:cstheme="minorHAnsi"/>
              </w:rPr>
              <w:t>.</w:t>
            </w:r>
          </w:p>
          <w:p w14:paraId="10F7DBE9" w14:textId="233FD2E0" w:rsidR="00CA5E57" w:rsidRPr="00B34553" w:rsidRDefault="00F03D77" w:rsidP="004C300C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onitoring and Analyzing scheduled SSIS Jobs, Email alerts related to production issues and working accordingly creating tickets and resolving with the best possible solution</w:t>
            </w:r>
            <w:r w:rsidR="00913C47">
              <w:rPr>
                <w:rFonts w:asciiTheme="minorHAnsi" w:hAnsiTheme="minorHAnsi" w:cstheme="minorHAnsi"/>
              </w:rPr>
              <w:t>s</w:t>
            </w:r>
            <w:r w:rsidRPr="00B34553">
              <w:rPr>
                <w:rFonts w:asciiTheme="minorHAnsi" w:hAnsiTheme="minorHAnsi" w:cstheme="minorHAnsi"/>
              </w:rPr>
              <w:t>.</w:t>
            </w:r>
          </w:p>
        </w:tc>
      </w:tr>
    </w:tbl>
    <w:p w14:paraId="398C6EEB" w14:textId="77777777" w:rsidR="00CA5E57" w:rsidRPr="00B34553" w:rsidRDefault="00CA5E57" w:rsidP="007E3996">
      <w:pPr>
        <w:pStyle w:val="NoSpacing"/>
        <w:rPr>
          <w:rFonts w:eastAsia="Times New Roman" w:cstheme="minorHAnsi"/>
          <w:b/>
          <w:color w:val="000000"/>
          <w:sz w:val="20"/>
          <w:szCs w:val="20"/>
        </w:rPr>
      </w:pPr>
    </w:p>
    <w:p w14:paraId="3F4E185E" w14:textId="77777777" w:rsidR="00CA5E57" w:rsidRPr="00B34553" w:rsidRDefault="00CA5E57" w:rsidP="007E3996">
      <w:pPr>
        <w:pStyle w:val="NoSpacing"/>
        <w:rPr>
          <w:rFonts w:eastAsia="Times New Roman" w:cstheme="minorHAnsi"/>
          <w:sz w:val="20"/>
          <w:szCs w:val="20"/>
        </w:rPr>
      </w:pPr>
    </w:p>
    <w:p w14:paraId="48CE7A70" w14:textId="417FBADE" w:rsidR="001D54C2" w:rsidRPr="00B34553" w:rsidRDefault="001D54C2" w:rsidP="001D54C2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3"/>
        <w:gridCol w:w="6867"/>
      </w:tblGrid>
      <w:tr w:rsidR="001D54C2" w:rsidRPr="00B34553" w14:paraId="778C4278" w14:textId="77777777" w:rsidTr="008D1525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43BFB59" w14:textId="77777777" w:rsidR="001D54C2" w:rsidRPr="00B34553" w:rsidRDefault="001D54C2" w:rsidP="00524049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Company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644F1" w14:textId="0F881BE6" w:rsidR="001D54C2" w:rsidRPr="00B34553" w:rsidRDefault="001D54C2" w:rsidP="005240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Tech Mahindra Business Services</w:t>
            </w:r>
          </w:p>
          <w:p w14:paraId="3AB33DC1" w14:textId="7ED7F086" w:rsidR="002928AB" w:rsidRPr="00B34553" w:rsidRDefault="002928AB" w:rsidP="005240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Domain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Telecom</w:t>
            </w:r>
            <w:r w:rsidR="00C16D9D" w:rsidRPr="00B34553">
              <w:rPr>
                <w:rFonts w:asciiTheme="minorHAnsi" w:hAnsiTheme="minorHAnsi" w:cstheme="minorHAnsi"/>
                <w:color w:val="000000"/>
              </w:rPr>
              <w:t xml:space="preserve">, </w:t>
            </w:r>
            <w:r w:rsidR="00D4656E" w:rsidRPr="00B34553">
              <w:rPr>
                <w:rFonts w:asciiTheme="minorHAnsi" w:hAnsiTheme="minorHAnsi" w:cstheme="minorHAnsi"/>
                <w:color w:val="000000"/>
              </w:rPr>
              <w:t>BPO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(UK)</w:t>
            </w:r>
          </w:p>
          <w:p w14:paraId="3DC7FCB0" w14:textId="4B2408D0" w:rsidR="001D54C2" w:rsidRPr="00B34553" w:rsidRDefault="001D54C2" w:rsidP="005240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Rol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Software Developer</w:t>
            </w:r>
          </w:p>
          <w:p w14:paraId="3C35D07E" w14:textId="08275593" w:rsidR="001D54C2" w:rsidRPr="00B34553" w:rsidRDefault="001D54C2" w:rsidP="005240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Team Siz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1</w:t>
            </w:r>
            <w:r w:rsidR="00D543FE" w:rsidRPr="00B34553">
              <w:rPr>
                <w:rFonts w:asciiTheme="minorHAnsi" w:hAnsiTheme="minorHAnsi" w:cstheme="minorHAnsi"/>
                <w:color w:val="000000"/>
              </w:rPr>
              <w:t>1</w:t>
            </w:r>
          </w:p>
        </w:tc>
      </w:tr>
      <w:tr w:rsidR="001D54C2" w:rsidRPr="00B34553" w14:paraId="630624ED" w14:textId="77777777" w:rsidTr="008D1525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ADEE77C" w14:textId="77777777" w:rsidR="001D54C2" w:rsidRPr="00B34553" w:rsidRDefault="001D54C2" w:rsidP="00524049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Project Title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35D7C" w14:textId="4BD09FBD" w:rsidR="001D54C2" w:rsidRPr="00B34553" w:rsidRDefault="00117AC3" w:rsidP="005240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B34553">
              <w:rPr>
                <w:rFonts w:asciiTheme="minorHAnsi" w:hAnsiTheme="minorHAnsi" w:cstheme="minorHAnsi"/>
                <w:color w:val="000000"/>
              </w:rPr>
              <w:t>ASD-UK (Automation and Software Development)</w:t>
            </w:r>
            <w:r w:rsidR="00632104" w:rsidRPr="00B34553">
              <w:rPr>
                <w:rFonts w:asciiTheme="minorHAnsi" w:hAnsiTheme="minorHAnsi" w:cstheme="minorHAnsi"/>
                <w:color w:val="000000"/>
              </w:rPr>
              <w:t xml:space="preserve"> Multiple projects</w:t>
            </w:r>
          </w:p>
        </w:tc>
      </w:tr>
      <w:tr w:rsidR="001D54C2" w:rsidRPr="00B34553" w14:paraId="12A367BD" w14:textId="77777777" w:rsidTr="008D1525">
        <w:trPr>
          <w:trHeight w:val="395"/>
        </w:trPr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DC391DA" w14:textId="77777777" w:rsidR="001D54C2" w:rsidRPr="00B34553" w:rsidRDefault="001D54C2" w:rsidP="00524049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Duration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F5EC4" w14:textId="1D8596D4" w:rsidR="001D54C2" w:rsidRPr="00B34553" w:rsidRDefault="004E34EB" w:rsidP="00524049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ay 2020</w:t>
            </w:r>
            <w:r w:rsidR="001D54C2" w:rsidRPr="00B34553">
              <w:rPr>
                <w:rFonts w:asciiTheme="minorHAnsi" w:hAnsiTheme="minorHAnsi" w:cstheme="minorHAnsi"/>
              </w:rPr>
              <w:t xml:space="preserve"> – </w:t>
            </w:r>
            <w:r w:rsidR="000A3C7F">
              <w:rPr>
                <w:rFonts w:asciiTheme="minorHAnsi" w:hAnsiTheme="minorHAnsi" w:cstheme="minorHAnsi"/>
              </w:rPr>
              <w:t>May 2021</w:t>
            </w:r>
          </w:p>
        </w:tc>
      </w:tr>
      <w:tr w:rsidR="001D54C2" w:rsidRPr="00B34553" w14:paraId="2E440656" w14:textId="77777777" w:rsidTr="008D1525">
        <w:trPr>
          <w:trHeight w:val="359"/>
        </w:trPr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1CF6BAB" w14:textId="77777777" w:rsidR="001D54C2" w:rsidRPr="00B34553" w:rsidRDefault="001D54C2" w:rsidP="00524049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Technologies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6246D4" w14:textId="498B72C6" w:rsidR="001D54C2" w:rsidRPr="00B34553" w:rsidRDefault="002A20BA" w:rsidP="00524049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 xml:space="preserve">C#, </w:t>
            </w:r>
            <w:r w:rsidR="003C656C" w:rsidRPr="00B34553">
              <w:rPr>
                <w:rFonts w:asciiTheme="minorHAnsi" w:hAnsiTheme="minorHAnsi" w:cstheme="minorHAnsi"/>
              </w:rPr>
              <w:t xml:space="preserve">.NET Core, </w:t>
            </w:r>
            <w:r w:rsidR="001D54C2" w:rsidRPr="00B34553">
              <w:rPr>
                <w:rFonts w:asciiTheme="minorHAnsi" w:hAnsiTheme="minorHAnsi" w:cstheme="minorHAnsi"/>
              </w:rPr>
              <w:t xml:space="preserve">ASP.NET MVC, </w:t>
            </w:r>
            <w:r w:rsidR="0053670A" w:rsidRPr="00B34553">
              <w:rPr>
                <w:rFonts w:asciiTheme="minorHAnsi" w:hAnsiTheme="minorHAnsi" w:cstheme="minorHAnsi"/>
              </w:rPr>
              <w:t>Web API 2,</w:t>
            </w:r>
            <w:r w:rsidR="00071206" w:rsidRPr="00B34553">
              <w:rPr>
                <w:rFonts w:asciiTheme="minorHAnsi" w:hAnsiTheme="minorHAnsi" w:cstheme="minorHAnsi"/>
              </w:rPr>
              <w:t xml:space="preserve"> </w:t>
            </w:r>
            <w:r w:rsidR="00845BEC" w:rsidRPr="00B34553">
              <w:rPr>
                <w:rFonts w:asciiTheme="minorHAnsi" w:hAnsiTheme="minorHAnsi" w:cstheme="minorHAnsi"/>
              </w:rPr>
              <w:t>WPF</w:t>
            </w:r>
            <w:r w:rsidR="00ED1C18" w:rsidRPr="00B34553">
              <w:rPr>
                <w:rFonts w:asciiTheme="minorHAnsi" w:hAnsiTheme="minorHAnsi" w:cstheme="minorHAnsi"/>
              </w:rPr>
              <w:t xml:space="preserve">, </w:t>
            </w:r>
            <w:r w:rsidR="00845BEC" w:rsidRPr="00B34553">
              <w:rPr>
                <w:rFonts w:asciiTheme="minorHAnsi" w:hAnsiTheme="minorHAnsi" w:cstheme="minorHAnsi"/>
              </w:rPr>
              <w:t>Angular</w:t>
            </w:r>
            <w:r w:rsidR="006677E4" w:rsidRPr="00B34553">
              <w:rPr>
                <w:rFonts w:asciiTheme="minorHAnsi" w:hAnsiTheme="minorHAnsi" w:cstheme="minorHAnsi"/>
              </w:rPr>
              <w:t xml:space="preserve">, </w:t>
            </w:r>
            <w:r w:rsidR="001A44CB" w:rsidRPr="00B34553">
              <w:rPr>
                <w:rFonts w:asciiTheme="minorHAnsi" w:hAnsiTheme="minorHAnsi" w:cstheme="minorHAnsi"/>
              </w:rPr>
              <w:t>MSSQL</w:t>
            </w:r>
          </w:p>
        </w:tc>
      </w:tr>
      <w:tr w:rsidR="001D54C2" w:rsidRPr="00B34553" w14:paraId="32D9CC6B" w14:textId="77777777" w:rsidTr="008D1525"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82D3A63" w14:textId="77777777" w:rsidR="001D54C2" w:rsidRPr="00B34553" w:rsidRDefault="001D54C2" w:rsidP="00524049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Roles and Responsibilities</w:t>
            </w:r>
          </w:p>
        </w:tc>
        <w:tc>
          <w:tcPr>
            <w:tcW w:w="6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5AFE6" w14:textId="22414579" w:rsidR="001D54C2" w:rsidRPr="00B34553" w:rsidRDefault="00D50204" w:rsidP="004C300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ign, </w:t>
            </w:r>
            <w:r w:rsidR="0079135F">
              <w:rPr>
                <w:rFonts w:asciiTheme="minorHAnsi" w:hAnsiTheme="minorHAnsi" w:cstheme="minorHAnsi"/>
              </w:rPr>
              <w:t>d</w:t>
            </w:r>
            <w:r>
              <w:rPr>
                <w:rFonts w:asciiTheme="minorHAnsi" w:hAnsiTheme="minorHAnsi" w:cstheme="minorHAnsi"/>
              </w:rPr>
              <w:t>evelop</w:t>
            </w:r>
            <w:r w:rsidR="001E3750">
              <w:rPr>
                <w:rFonts w:asciiTheme="minorHAnsi" w:hAnsiTheme="minorHAnsi" w:cstheme="minorHAnsi"/>
              </w:rPr>
              <w:t xml:space="preserve"> and modify</w:t>
            </w:r>
            <w:r w:rsidR="000B38DB">
              <w:rPr>
                <w:rFonts w:asciiTheme="minorHAnsi" w:hAnsiTheme="minorHAnsi" w:cstheme="minorHAnsi"/>
              </w:rPr>
              <w:t xml:space="preserve"> softwar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1E3750">
              <w:rPr>
                <w:rFonts w:asciiTheme="minorHAnsi" w:hAnsiTheme="minorHAnsi" w:cstheme="minorHAnsi"/>
              </w:rPr>
              <w:t xml:space="preserve">code according to </w:t>
            </w:r>
            <w:r w:rsidR="0079135F">
              <w:rPr>
                <w:rFonts w:asciiTheme="minorHAnsi" w:hAnsiTheme="minorHAnsi" w:cstheme="minorHAnsi"/>
              </w:rPr>
              <w:t xml:space="preserve">functional and non-functional </w:t>
            </w:r>
            <w:r w:rsidR="001E3750">
              <w:rPr>
                <w:rFonts w:asciiTheme="minorHAnsi" w:hAnsiTheme="minorHAnsi" w:cstheme="minorHAnsi"/>
              </w:rPr>
              <w:t xml:space="preserve">requirements. Mostly worked on </w:t>
            </w:r>
            <w:r w:rsidR="00CC1D88">
              <w:rPr>
                <w:rFonts w:asciiTheme="minorHAnsi" w:hAnsiTheme="minorHAnsi" w:cstheme="minorHAnsi"/>
              </w:rPr>
              <w:t xml:space="preserve">One of </w:t>
            </w:r>
            <w:r w:rsidR="00CC1D88">
              <w:rPr>
                <w:rFonts w:asciiTheme="minorHAnsi" w:hAnsiTheme="minorHAnsi" w:cstheme="minorHAnsi"/>
              </w:rPr>
              <w:t xml:space="preserve">WPF </w:t>
            </w:r>
            <w:r w:rsidR="00CC1D88">
              <w:rPr>
                <w:rFonts w:asciiTheme="minorHAnsi" w:hAnsiTheme="minorHAnsi" w:cstheme="minorHAnsi"/>
              </w:rPr>
              <w:t>App</w:t>
            </w:r>
            <w:r w:rsidR="00A55949">
              <w:rPr>
                <w:rFonts w:asciiTheme="minorHAnsi" w:hAnsiTheme="minorHAnsi" w:cstheme="minorHAnsi"/>
              </w:rPr>
              <w:t>,</w:t>
            </w:r>
            <w:r w:rsidR="00CC1D88">
              <w:rPr>
                <w:rFonts w:asciiTheme="minorHAnsi" w:hAnsiTheme="minorHAnsi" w:cstheme="minorHAnsi"/>
              </w:rPr>
              <w:t xml:space="preserve"> </w:t>
            </w:r>
            <w:r w:rsidR="006E11C5">
              <w:rPr>
                <w:rFonts w:asciiTheme="minorHAnsi" w:hAnsiTheme="minorHAnsi" w:cstheme="minorHAnsi"/>
              </w:rPr>
              <w:t xml:space="preserve">Backend </w:t>
            </w:r>
            <w:r w:rsidR="00CC1D88">
              <w:rPr>
                <w:rFonts w:asciiTheme="minorHAnsi" w:hAnsiTheme="minorHAnsi" w:cstheme="minorHAnsi"/>
              </w:rPr>
              <w:t>Services</w:t>
            </w:r>
            <w:r w:rsidR="00A55949">
              <w:rPr>
                <w:rFonts w:asciiTheme="minorHAnsi" w:hAnsiTheme="minorHAnsi" w:cstheme="minorHAnsi"/>
              </w:rPr>
              <w:t xml:space="preserve"> used by WPF, Single Page Admin App for the WPF end user app. Also worked </w:t>
            </w:r>
            <w:r w:rsidR="00DC6DC8">
              <w:rPr>
                <w:rFonts w:asciiTheme="minorHAnsi" w:hAnsiTheme="minorHAnsi" w:cstheme="minorHAnsi"/>
              </w:rPr>
              <w:t>on e</w:t>
            </w:r>
            <w:r w:rsidR="006F0A4E">
              <w:rPr>
                <w:rFonts w:asciiTheme="minorHAnsi" w:hAnsiTheme="minorHAnsi" w:cstheme="minorHAnsi"/>
              </w:rPr>
              <w:t>xisting asp.net</w:t>
            </w:r>
            <w:r w:rsidR="00D41A51">
              <w:rPr>
                <w:rFonts w:asciiTheme="minorHAnsi" w:hAnsiTheme="minorHAnsi" w:cstheme="minorHAnsi"/>
              </w:rPr>
              <w:t xml:space="preserve"> web worm</w:t>
            </w:r>
            <w:r w:rsidR="006F0A4E">
              <w:rPr>
                <w:rFonts w:asciiTheme="minorHAnsi" w:hAnsiTheme="minorHAnsi" w:cstheme="minorHAnsi"/>
              </w:rPr>
              <w:t xml:space="preserve"> </w:t>
            </w:r>
            <w:r w:rsidR="00D41A51">
              <w:rPr>
                <w:rFonts w:asciiTheme="minorHAnsi" w:hAnsiTheme="minorHAnsi" w:cstheme="minorHAnsi"/>
              </w:rPr>
              <w:t>website</w:t>
            </w:r>
            <w:r w:rsidR="006F0A4E">
              <w:rPr>
                <w:rFonts w:asciiTheme="minorHAnsi" w:hAnsiTheme="minorHAnsi" w:cstheme="minorHAnsi"/>
              </w:rPr>
              <w:t xml:space="preserve"> which were used </w:t>
            </w:r>
            <w:r w:rsidR="007E358D">
              <w:rPr>
                <w:rFonts w:asciiTheme="minorHAnsi" w:hAnsiTheme="minorHAnsi" w:cstheme="minorHAnsi"/>
              </w:rPr>
              <w:t>by end user like</w:t>
            </w:r>
            <w:r w:rsidR="00D41A51">
              <w:rPr>
                <w:rFonts w:asciiTheme="minorHAnsi" w:hAnsiTheme="minorHAnsi" w:cstheme="minorHAnsi"/>
              </w:rPr>
              <w:t xml:space="preserve"> </w:t>
            </w:r>
            <w:r w:rsidR="0026441E">
              <w:rPr>
                <w:rFonts w:asciiTheme="minorHAnsi" w:hAnsiTheme="minorHAnsi" w:cstheme="minorHAnsi"/>
              </w:rPr>
              <w:t xml:space="preserve">Apply </w:t>
            </w:r>
            <w:r w:rsidR="0026441E">
              <w:rPr>
                <w:rFonts w:cstheme="minorHAnsi"/>
              </w:rPr>
              <w:t>for</w:t>
            </w:r>
            <w:r w:rsidR="00D41A51">
              <w:rPr>
                <w:rFonts w:asciiTheme="minorHAnsi" w:hAnsiTheme="minorHAnsi" w:cstheme="minorHAnsi"/>
              </w:rPr>
              <w:t xml:space="preserve"> </w:t>
            </w:r>
            <w:r w:rsidR="00D511B3">
              <w:rPr>
                <w:rFonts w:asciiTheme="minorHAnsi" w:hAnsiTheme="minorHAnsi" w:cstheme="minorHAnsi"/>
              </w:rPr>
              <w:t>Overtime</w:t>
            </w:r>
            <w:r w:rsidR="00D41A51">
              <w:rPr>
                <w:rFonts w:asciiTheme="minorHAnsi" w:hAnsiTheme="minorHAnsi" w:cstheme="minorHAnsi"/>
              </w:rPr>
              <w:t xml:space="preserve"> and </w:t>
            </w:r>
            <w:r w:rsidR="004A0D21">
              <w:rPr>
                <w:rFonts w:asciiTheme="minorHAnsi" w:hAnsiTheme="minorHAnsi" w:cstheme="minorHAnsi"/>
              </w:rPr>
              <w:t>Aud</w:t>
            </w:r>
            <w:r w:rsidR="00605CC9">
              <w:rPr>
                <w:rFonts w:asciiTheme="minorHAnsi" w:hAnsiTheme="minorHAnsi" w:cstheme="minorHAnsi"/>
              </w:rPr>
              <w:t xml:space="preserve">iting </w:t>
            </w:r>
            <w:r w:rsidR="00732BC7">
              <w:rPr>
                <w:rFonts w:asciiTheme="minorHAnsi" w:hAnsiTheme="minorHAnsi" w:cstheme="minorHAnsi"/>
              </w:rPr>
              <w:t xml:space="preserve">compensation </w:t>
            </w:r>
            <w:r w:rsidR="00A23865">
              <w:rPr>
                <w:rFonts w:asciiTheme="minorHAnsi" w:hAnsiTheme="minorHAnsi" w:cstheme="minorHAnsi"/>
              </w:rPr>
              <w:t xml:space="preserve">data calculation </w:t>
            </w:r>
            <w:r w:rsidR="00605CC9">
              <w:rPr>
                <w:rFonts w:asciiTheme="minorHAnsi" w:hAnsiTheme="minorHAnsi" w:cstheme="minorHAnsi"/>
              </w:rPr>
              <w:t>with</w:t>
            </w:r>
            <w:r w:rsidR="00943852">
              <w:rPr>
                <w:rFonts w:asciiTheme="minorHAnsi" w:hAnsiTheme="minorHAnsi" w:cstheme="minorHAnsi"/>
              </w:rPr>
              <w:t xml:space="preserve"> validation of login hour and overtime hours.</w:t>
            </w:r>
          </w:p>
        </w:tc>
      </w:tr>
    </w:tbl>
    <w:p w14:paraId="3D2F3214" w14:textId="77777777" w:rsidR="001D54C2" w:rsidRPr="00B34553" w:rsidRDefault="001D54C2" w:rsidP="004D213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43"/>
        <w:gridCol w:w="7607"/>
      </w:tblGrid>
      <w:tr w:rsidR="004D2137" w:rsidRPr="00B34553" w14:paraId="5E9BB0B7" w14:textId="77777777" w:rsidTr="001252D5">
        <w:trPr>
          <w:trHeight w:val="526"/>
        </w:trPr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70542E" w14:textId="07AFDF42" w:rsidR="004D2137" w:rsidRPr="00B34553" w:rsidRDefault="004D2137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Company</w:t>
            </w:r>
          </w:p>
        </w:tc>
        <w:tc>
          <w:tcPr>
            <w:tcW w:w="7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B4AF" w14:textId="3C0C886D" w:rsidR="004D2137" w:rsidRPr="00B34553" w:rsidRDefault="004D21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Cognizant Technology Solutions</w:t>
            </w:r>
          </w:p>
          <w:p w14:paraId="3F325548" w14:textId="77777777" w:rsidR="00BE3252" w:rsidRPr="00B34553" w:rsidRDefault="00BE325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Domain</w:t>
            </w:r>
            <w:r w:rsidRPr="00B34553">
              <w:rPr>
                <w:rFonts w:asciiTheme="minorHAnsi" w:hAnsiTheme="minorHAnsi" w:cstheme="minorHAnsi"/>
                <w:color w:val="000000"/>
              </w:rPr>
              <w:t>: Logistics and supply chain (US)</w:t>
            </w:r>
          </w:p>
          <w:p w14:paraId="24AF4B16" w14:textId="25753636" w:rsidR="004D2137" w:rsidRPr="00B34553" w:rsidRDefault="004D21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Rol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Developer</w:t>
            </w:r>
          </w:p>
          <w:p w14:paraId="405A2DCC" w14:textId="3FF8CF63" w:rsidR="004D2137" w:rsidRPr="00B34553" w:rsidRDefault="004D21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B34553">
              <w:rPr>
                <w:rFonts w:asciiTheme="minorHAnsi" w:hAnsiTheme="minorHAnsi" w:cstheme="minorHAnsi"/>
                <w:b/>
                <w:bCs/>
                <w:color w:val="000000"/>
              </w:rPr>
              <w:t>Team Size: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12</w:t>
            </w:r>
          </w:p>
        </w:tc>
      </w:tr>
      <w:tr w:rsidR="004D2137" w:rsidRPr="00B34553" w14:paraId="7FA3576A" w14:textId="77777777" w:rsidTr="007A60AB"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A507253" w14:textId="77777777" w:rsidR="004D2137" w:rsidRPr="00B34553" w:rsidRDefault="004D2137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Project Title</w:t>
            </w:r>
          </w:p>
        </w:tc>
        <w:tc>
          <w:tcPr>
            <w:tcW w:w="7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B114B" w14:textId="5B3CC830" w:rsidR="004D2137" w:rsidRPr="00B34553" w:rsidRDefault="00E76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B34553">
              <w:rPr>
                <w:rFonts w:asciiTheme="minorHAnsi" w:hAnsiTheme="minorHAnsi" w:cstheme="minorHAnsi"/>
                <w:color w:val="000000"/>
              </w:rPr>
              <w:t>EIMS (Enterprise Tool to Store</w:t>
            </w:r>
            <w:r w:rsidR="00D7602C" w:rsidRPr="00B34553">
              <w:rPr>
                <w:rFonts w:asciiTheme="minorHAnsi" w:hAnsiTheme="minorHAnsi" w:cstheme="minorHAnsi"/>
                <w:color w:val="000000"/>
              </w:rPr>
              <w:t xml:space="preserve"> and </w:t>
            </w:r>
            <w:r w:rsidR="009F6EA4" w:rsidRPr="00B34553">
              <w:rPr>
                <w:rFonts w:asciiTheme="minorHAnsi" w:hAnsiTheme="minorHAnsi" w:cstheme="minorHAnsi"/>
                <w:color w:val="000000"/>
              </w:rPr>
              <w:t>Fetch</w:t>
            </w:r>
            <w:r w:rsidR="007C02F5" w:rsidRPr="00B34553">
              <w:rPr>
                <w:rFonts w:asciiTheme="minorHAnsi" w:hAnsiTheme="minorHAnsi" w:cstheme="minorHAnsi"/>
                <w:color w:val="000000"/>
              </w:rPr>
              <w:t xml:space="preserve"> S</w:t>
            </w:r>
            <w:r w:rsidRPr="00B34553">
              <w:rPr>
                <w:rFonts w:asciiTheme="minorHAnsi" w:hAnsiTheme="minorHAnsi" w:cstheme="minorHAnsi"/>
                <w:color w:val="000000"/>
              </w:rPr>
              <w:t>hipment related </w:t>
            </w:r>
            <w:r w:rsidR="00E922A1" w:rsidRPr="00B34553">
              <w:rPr>
                <w:rFonts w:asciiTheme="minorHAnsi" w:hAnsiTheme="minorHAnsi" w:cstheme="minorHAnsi"/>
                <w:color w:val="000000"/>
              </w:rPr>
              <w:t>Invoice</w:t>
            </w:r>
            <w:r w:rsidRPr="00B34553">
              <w:rPr>
                <w:rFonts w:asciiTheme="minorHAnsi" w:hAnsiTheme="minorHAnsi" w:cstheme="minorHAnsi"/>
                <w:color w:val="000000"/>
              </w:rPr>
              <w:t xml:space="preserve"> docs)</w:t>
            </w:r>
          </w:p>
        </w:tc>
      </w:tr>
      <w:tr w:rsidR="004D2137" w:rsidRPr="00B34553" w14:paraId="48E2DE1B" w14:textId="77777777" w:rsidTr="007A60AB">
        <w:trPr>
          <w:trHeight w:val="395"/>
        </w:trPr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85D7060" w14:textId="77777777" w:rsidR="004D2137" w:rsidRPr="00B34553" w:rsidRDefault="004D2137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Duration</w:t>
            </w:r>
          </w:p>
        </w:tc>
        <w:tc>
          <w:tcPr>
            <w:tcW w:w="7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CD7E2" w14:textId="781C2B22" w:rsidR="004D2137" w:rsidRPr="00B34553" w:rsidRDefault="00FE7DAF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 xml:space="preserve">Dec </w:t>
            </w:r>
            <w:r w:rsidR="004D2137" w:rsidRPr="00B34553">
              <w:rPr>
                <w:rFonts w:asciiTheme="minorHAnsi" w:hAnsiTheme="minorHAnsi" w:cstheme="minorHAnsi"/>
              </w:rPr>
              <w:t xml:space="preserve">2018 – </w:t>
            </w:r>
            <w:r w:rsidR="004E34EB" w:rsidRPr="00B34553">
              <w:rPr>
                <w:rFonts w:asciiTheme="minorHAnsi" w:hAnsiTheme="minorHAnsi" w:cstheme="minorHAnsi"/>
              </w:rPr>
              <w:t>May 2020</w:t>
            </w:r>
          </w:p>
        </w:tc>
      </w:tr>
      <w:tr w:rsidR="004D2137" w:rsidRPr="00B34553" w14:paraId="0B755086" w14:textId="77777777" w:rsidTr="001252D5">
        <w:trPr>
          <w:trHeight w:val="116"/>
        </w:trPr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26F85F4" w14:textId="77777777" w:rsidR="004D2137" w:rsidRPr="00B34553" w:rsidRDefault="004D2137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Technologies</w:t>
            </w:r>
          </w:p>
        </w:tc>
        <w:tc>
          <w:tcPr>
            <w:tcW w:w="7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72BACE" w14:textId="58A5E446" w:rsidR="004D2137" w:rsidRPr="00B34553" w:rsidRDefault="004D2137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 xml:space="preserve">C#, ASP.NET MVC, ADO.NET, </w:t>
            </w:r>
            <w:r w:rsidR="00C14692" w:rsidRPr="00B34553">
              <w:rPr>
                <w:rFonts w:asciiTheme="minorHAnsi" w:hAnsiTheme="minorHAnsi" w:cstheme="minorHAnsi"/>
              </w:rPr>
              <w:t>Rest and SOAP</w:t>
            </w:r>
            <w:r w:rsidRPr="00B34553">
              <w:rPr>
                <w:rFonts w:asciiTheme="minorHAnsi" w:hAnsiTheme="minorHAnsi" w:cstheme="minorHAnsi"/>
              </w:rPr>
              <w:t xml:space="preserve"> </w:t>
            </w:r>
            <w:r w:rsidR="00C14692" w:rsidRPr="00B34553">
              <w:rPr>
                <w:rFonts w:asciiTheme="minorHAnsi" w:hAnsiTheme="minorHAnsi" w:cstheme="minorHAnsi"/>
              </w:rPr>
              <w:t>W</w:t>
            </w:r>
            <w:r w:rsidRPr="00B34553">
              <w:rPr>
                <w:rFonts w:asciiTheme="minorHAnsi" w:hAnsiTheme="minorHAnsi" w:cstheme="minorHAnsi"/>
              </w:rPr>
              <w:t xml:space="preserve">eb </w:t>
            </w:r>
            <w:r w:rsidR="00302797" w:rsidRPr="00B34553">
              <w:rPr>
                <w:rFonts w:asciiTheme="minorHAnsi" w:hAnsiTheme="minorHAnsi" w:cstheme="minorHAnsi"/>
              </w:rPr>
              <w:t>s</w:t>
            </w:r>
            <w:r w:rsidRPr="00B34553">
              <w:rPr>
                <w:rFonts w:asciiTheme="minorHAnsi" w:hAnsiTheme="minorHAnsi" w:cstheme="minorHAnsi"/>
              </w:rPr>
              <w:t xml:space="preserve">ervices, </w:t>
            </w:r>
            <w:r w:rsidR="00302797" w:rsidRPr="00B34553">
              <w:rPr>
                <w:rFonts w:asciiTheme="minorHAnsi" w:hAnsiTheme="minorHAnsi" w:cstheme="minorHAnsi"/>
              </w:rPr>
              <w:t>w</w:t>
            </w:r>
            <w:r w:rsidRPr="00B34553">
              <w:rPr>
                <w:rFonts w:asciiTheme="minorHAnsi" w:hAnsiTheme="minorHAnsi" w:cstheme="minorHAnsi"/>
              </w:rPr>
              <w:t xml:space="preserve">indows </w:t>
            </w:r>
            <w:r w:rsidR="00302797" w:rsidRPr="00B34553">
              <w:rPr>
                <w:rFonts w:asciiTheme="minorHAnsi" w:hAnsiTheme="minorHAnsi" w:cstheme="minorHAnsi"/>
              </w:rPr>
              <w:t>s</w:t>
            </w:r>
            <w:r w:rsidRPr="00B34553">
              <w:rPr>
                <w:rFonts w:asciiTheme="minorHAnsi" w:hAnsiTheme="minorHAnsi" w:cstheme="minorHAnsi"/>
              </w:rPr>
              <w:t xml:space="preserve">ervices, </w:t>
            </w:r>
            <w:r w:rsidR="002A20BA" w:rsidRPr="00B34553">
              <w:rPr>
                <w:rFonts w:asciiTheme="minorHAnsi" w:hAnsiTheme="minorHAnsi" w:cstheme="minorHAnsi"/>
              </w:rPr>
              <w:t>W</w:t>
            </w:r>
            <w:r w:rsidRPr="00B34553">
              <w:rPr>
                <w:rFonts w:asciiTheme="minorHAnsi" w:hAnsiTheme="minorHAnsi" w:cstheme="minorHAnsi"/>
              </w:rPr>
              <w:t>indows Form,</w:t>
            </w:r>
            <w:r w:rsidR="00302797" w:rsidRPr="00B34553">
              <w:rPr>
                <w:rFonts w:asciiTheme="minorHAnsi" w:hAnsiTheme="minorHAnsi" w:cstheme="minorHAnsi"/>
              </w:rPr>
              <w:t xml:space="preserve"> </w:t>
            </w:r>
            <w:r w:rsidRPr="00B34553">
              <w:rPr>
                <w:rFonts w:asciiTheme="minorHAnsi" w:hAnsiTheme="minorHAnsi" w:cstheme="minorHAnsi"/>
              </w:rPr>
              <w:t>LINQ, Azure Open ID Connect OAuth2.0, Active Directory</w:t>
            </w:r>
          </w:p>
        </w:tc>
      </w:tr>
      <w:tr w:rsidR="004D2137" w:rsidRPr="00B34553" w14:paraId="060BB8CE" w14:textId="77777777" w:rsidTr="007A60AB">
        <w:trPr>
          <w:trHeight w:val="545"/>
        </w:trPr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A959A5C" w14:textId="184337A2" w:rsidR="004D2137" w:rsidRPr="00B34553" w:rsidRDefault="004D2137" w:rsidP="004D2137">
            <w:pPr>
              <w:rPr>
                <w:rFonts w:asciiTheme="minorHAnsi" w:hAnsiTheme="minorHAnsi" w:cstheme="minorHAnsi"/>
                <w:b/>
              </w:rPr>
            </w:pPr>
            <w:r w:rsidRPr="00B34553">
              <w:rPr>
                <w:rFonts w:asciiTheme="minorHAnsi" w:hAnsiTheme="minorHAnsi" w:cstheme="minorHAnsi"/>
                <w:b/>
              </w:rPr>
              <w:t>Roles and Responsibilities</w:t>
            </w:r>
          </w:p>
        </w:tc>
        <w:tc>
          <w:tcPr>
            <w:tcW w:w="7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BCD2" w14:textId="193C2ACC" w:rsidR="004D2137" w:rsidRPr="00B34553" w:rsidRDefault="00F73C02" w:rsidP="00B34553">
            <w:pPr>
              <w:pStyle w:val="NoSpacing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Project related R&amp;D</w:t>
            </w:r>
            <w:r w:rsidR="00062C8E" w:rsidRPr="00B34553">
              <w:rPr>
                <w:rFonts w:asciiTheme="minorHAnsi" w:hAnsiTheme="minorHAnsi" w:cstheme="minorHAnsi"/>
              </w:rPr>
              <w:t xml:space="preserve">, </w:t>
            </w:r>
            <w:r w:rsidRPr="00B34553">
              <w:rPr>
                <w:rFonts w:asciiTheme="minorHAnsi" w:hAnsiTheme="minorHAnsi" w:cstheme="minorHAnsi"/>
              </w:rPr>
              <w:t>implementation of new functionality in existing application. Migrating apps to newer technologies and using cloud</w:t>
            </w:r>
            <w:r w:rsidR="004C300C" w:rsidRPr="00B34553">
              <w:rPr>
                <w:rFonts w:asciiTheme="minorHAnsi" w:hAnsiTheme="minorHAnsi" w:cstheme="minorHAnsi"/>
              </w:rPr>
              <w:t>-</w:t>
            </w:r>
            <w:r w:rsidRPr="00B34553">
              <w:rPr>
                <w:rFonts w:asciiTheme="minorHAnsi" w:hAnsiTheme="minorHAnsi" w:cstheme="minorHAnsi"/>
              </w:rPr>
              <w:t>based authentication. Agile Scrum call by following SDLC in Design, develop, modify, debug and/or maintain software code according to functional, non-functional and technical design specifications</w:t>
            </w:r>
          </w:p>
        </w:tc>
      </w:tr>
    </w:tbl>
    <w:p w14:paraId="7CCDB3A4" w14:textId="10BE7470" w:rsidR="00B61100" w:rsidRPr="001F7196" w:rsidRDefault="002E40A4" w:rsidP="001F7196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1F7196">
        <w:rPr>
          <w:rFonts w:asciiTheme="minorHAnsi" w:hAnsiTheme="minorHAnsi" w:cstheme="minorHAnsi"/>
          <w:b/>
          <w:bCs/>
          <w:color w:val="000000"/>
          <w:sz w:val="20"/>
          <w:szCs w:val="20"/>
        </w:rPr>
        <w:t>E</w:t>
      </w:r>
      <w:r w:rsidR="00B856E4" w:rsidRPr="001F7196">
        <w:rPr>
          <w:rFonts w:asciiTheme="minorHAnsi" w:hAnsiTheme="minorHAnsi" w:cstheme="minorHAnsi"/>
          <w:b/>
          <w:bCs/>
          <w:color w:val="000000"/>
          <w:sz w:val="20"/>
          <w:szCs w:val="20"/>
        </w:rPr>
        <w:t>duc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81"/>
        <w:gridCol w:w="2143"/>
        <w:gridCol w:w="810"/>
        <w:gridCol w:w="2216"/>
      </w:tblGrid>
      <w:tr w:rsidR="002E40A4" w:rsidRPr="00B34553" w14:paraId="453867A6" w14:textId="77777777" w:rsidTr="00C8199B">
        <w:trPr>
          <w:trHeight w:val="321"/>
        </w:trPr>
        <w:tc>
          <w:tcPr>
            <w:tcW w:w="4181" w:type="dxa"/>
            <w:shd w:val="clear" w:color="auto" w:fill="D9D9D9" w:themeFill="background1" w:themeFillShade="D9"/>
          </w:tcPr>
          <w:p w14:paraId="6C42CC7A" w14:textId="77777777" w:rsidR="002E40A4" w:rsidRPr="00B34553" w:rsidRDefault="002E40A4" w:rsidP="00BF7FA7">
            <w:pPr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Exam</w:t>
            </w:r>
          </w:p>
        </w:tc>
        <w:tc>
          <w:tcPr>
            <w:tcW w:w="2143" w:type="dxa"/>
            <w:shd w:val="clear" w:color="auto" w:fill="D9D9D9" w:themeFill="background1" w:themeFillShade="D9"/>
          </w:tcPr>
          <w:p w14:paraId="59AB62DF" w14:textId="3F883A76" w:rsidR="002E40A4" w:rsidRPr="00B34553" w:rsidRDefault="002E40A4" w:rsidP="00BF7FA7">
            <w:pPr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University</w:t>
            </w:r>
            <w:r w:rsidR="003B240E" w:rsidRPr="00B34553">
              <w:rPr>
                <w:rFonts w:asciiTheme="minorHAnsi" w:hAnsiTheme="minorHAnsi" w:cstheme="minorHAnsi"/>
                <w:b/>
                <w:bCs/>
              </w:rPr>
              <w:t>/Board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1EFCFD46" w14:textId="77777777" w:rsidR="002E40A4" w:rsidRPr="00B34553" w:rsidRDefault="002E40A4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Year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14:paraId="1BF8CBD2" w14:textId="77777777" w:rsidR="002E40A4" w:rsidRPr="00B34553" w:rsidRDefault="004E6A36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B34553">
              <w:rPr>
                <w:rFonts w:asciiTheme="minorHAnsi" w:hAnsiTheme="minorHAnsi" w:cstheme="minorHAnsi"/>
                <w:b/>
                <w:bCs/>
              </w:rPr>
              <w:t>Percentage</w:t>
            </w:r>
          </w:p>
          <w:p w14:paraId="6A8D2E5C" w14:textId="6C6C25DE" w:rsidR="00572003" w:rsidRPr="00B34553" w:rsidRDefault="00572003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E40A4" w:rsidRPr="00B34553" w14:paraId="4F4FFA11" w14:textId="77777777" w:rsidTr="00C8199B">
        <w:trPr>
          <w:cantSplit/>
          <w:trHeight w:val="415"/>
        </w:trPr>
        <w:tc>
          <w:tcPr>
            <w:tcW w:w="4181" w:type="dxa"/>
          </w:tcPr>
          <w:p w14:paraId="1FED182F" w14:textId="7BC209FA" w:rsidR="002E40A4" w:rsidRPr="00B34553" w:rsidRDefault="002E40A4" w:rsidP="00DA381C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B.E (Electronics and</w:t>
            </w:r>
            <w:r w:rsidR="0068580B" w:rsidRPr="00B34553">
              <w:rPr>
                <w:rFonts w:asciiTheme="minorHAnsi" w:hAnsiTheme="minorHAnsi" w:cstheme="minorHAnsi"/>
              </w:rPr>
              <w:t xml:space="preserve"> </w:t>
            </w:r>
            <w:r w:rsidRPr="00B34553">
              <w:rPr>
                <w:rFonts w:asciiTheme="minorHAnsi" w:hAnsiTheme="minorHAnsi" w:cstheme="minorHAnsi"/>
              </w:rPr>
              <w:t>Communication)</w:t>
            </w:r>
          </w:p>
        </w:tc>
        <w:tc>
          <w:tcPr>
            <w:tcW w:w="2143" w:type="dxa"/>
          </w:tcPr>
          <w:p w14:paraId="65C5847C" w14:textId="182CB9B1" w:rsidR="002E40A4" w:rsidRPr="00B34553" w:rsidRDefault="002E40A4" w:rsidP="00DA381C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RGPV Bhopal</w:t>
            </w:r>
          </w:p>
        </w:tc>
        <w:tc>
          <w:tcPr>
            <w:tcW w:w="810" w:type="dxa"/>
          </w:tcPr>
          <w:p w14:paraId="657878D7" w14:textId="7DE3C583" w:rsidR="002E40A4" w:rsidRPr="00B34553" w:rsidRDefault="009510A9" w:rsidP="00DA381C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2017</w:t>
            </w:r>
          </w:p>
        </w:tc>
        <w:tc>
          <w:tcPr>
            <w:tcW w:w="2216" w:type="dxa"/>
          </w:tcPr>
          <w:p w14:paraId="6C8D7B18" w14:textId="77777777" w:rsidR="002E40A4" w:rsidRPr="00B34553" w:rsidRDefault="002E40A4" w:rsidP="00DA381C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74.8</w:t>
            </w:r>
            <w:r w:rsidR="00C909F7" w:rsidRPr="00B34553">
              <w:rPr>
                <w:rFonts w:asciiTheme="minorHAnsi" w:hAnsiTheme="minorHAnsi" w:cstheme="minorHAnsi"/>
              </w:rPr>
              <w:t>0</w:t>
            </w:r>
          </w:p>
          <w:p w14:paraId="59C0AA3E" w14:textId="1A7A538A" w:rsidR="00572003" w:rsidRPr="00B34553" w:rsidRDefault="00572003" w:rsidP="00DA381C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  <w:i/>
                <w:iCs/>
              </w:rPr>
            </w:pPr>
            <w:r w:rsidRPr="00B34553">
              <w:rPr>
                <w:rFonts w:asciiTheme="minorHAnsi" w:hAnsiTheme="minorHAnsi" w:cstheme="minorHAnsi"/>
                <w:bCs/>
                <w:i/>
                <w:iCs/>
                <w:color w:val="7F7F7F" w:themeColor="text1" w:themeTint="80"/>
              </w:rPr>
              <w:t>(Avg</w:t>
            </w:r>
            <w:r w:rsidR="002C5537" w:rsidRPr="00B34553">
              <w:rPr>
                <w:rFonts w:asciiTheme="minorHAnsi" w:hAnsiTheme="minorHAnsi" w:cstheme="minorHAnsi"/>
                <w:bCs/>
                <w:i/>
                <w:iCs/>
                <w:color w:val="7F7F7F" w:themeColor="text1" w:themeTint="80"/>
              </w:rPr>
              <w:t xml:space="preserve">. </w:t>
            </w:r>
            <w:r w:rsidRPr="00B34553">
              <w:rPr>
                <w:rFonts w:asciiTheme="minorHAnsi" w:hAnsiTheme="minorHAnsi" w:cstheme="minorHAnsi"/>
                <w:bCs/>
                <w:i/>
                <w:iCs/>
                <w:color w:val="7F7F7F" w:themeColor="text1" w:themeTint="80"/>
              </w:rPr>
              <w:t>of all 8 semester)</w:t>
            </w:r>
          </w:p>
        </w:tc>
      </w:tr>
      <w:tr w:rsidR="002E40A4" w:rsidRPr="00B34553" w14:paraId="08C541A6" w14:textId="77777777" w:rsidTr="00C8199B">
        <w:trPr>
          <w:trHeight w:val="487"/>
        </w:trPr>
        <w:tc>
          <w:tcPr>
            <w:tcW w:w="4181" w:type="dxa"/>
          </w:tcPr>
          <w:p w14:paraId="4A394D72" w14:textId="77777777" w:rsidR="002E40A4" w:rsidRPr="00B34553" w:rsidRDefault="002E40A4" w:rsidP="00BF7FA7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HSC</w:t>
            </w:r>
          </w:p>
        </w:tc>
        <w:tc>
          <w:tcPr>
            <w:tcW w:w="2143" w:type="dxa"/>
          </w:tcPr>
          <w:p w14:paraId="135CDE24" w14:textId="44A6293F" w:rsidR="002E40A4" w:rsidRPr="00B34553" w:rsidRDefault="002E40A4" w:rsidP="00BF7FA7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P BOARD</w:t>
            </w:r>
          </w:p>
        </w:tc>
        <w:tc>
          <w:tcPr>
            <w:tcW w:w="810" w:type="dxa"/>
          </w:tcPr>
          <w:p w14:paraId="6CC2C8BE" w14:textId="4A96D1D7" w:rsidR="002E40A4" w:rsidRPr="00B34553" w:rsidRDefault="009510A9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2013</w:t>
            </w:r>
          </w:p>
        </w:tc>
        <w:tc>
          <w:tcPr>
            <w:tcW w:w="2216" w:type="dxa"/>
          </w:tcPr>
          <w:p w14:paraId="079C0DAC" w14:textId="0835FD2C" w:rsidR="002E40A4" w:rsidRPr="00B34553" w:rsidRDefault="002E40A4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77.4</w:t>
            </w:r>
            <w:r w:rsidR="00C909F7" w:rsidRPr="00B34553">
              <w:rPr>
                <w:rFonts w:asciiTheme="minorHAnsi" w:hAnsiTheme="minorHAnsi" w:cstheme="minorHAnsi"/>
              </w:rPr>
              <w:t>0</w:t>
            </w:r>
          </w:p>
        </w:tc>
      </w:tr>
      <w:tr w:rsidR="002E40A4" w:rsidRPr="00B34553" w14:paraId="54D80469" w14:textId="77777777" w:rsidTr="00C8199B">
        <w:trPr>
          <w:trHeight w:val="487"/>
        </w:trPr>
        <w:tc>
          <w:tcPr>
            <w:tcW w:w="4181" w:type="dxa"/>
          </w:tcPr>
          <w:p w14:paraId="12743FB2" w14:textId="77777777" w:rsidR="002E40A4" w:rsidRPr="00B34553" w:rsidRDefault="002E40A4" w:rsidP="00BF7FA7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SSC</w:t>
            </w:r>
          </w:p>
        </w:tc>
        <w:tc>
          <w:tcPr>
            <w:tcW w:w="2143" w:type="dxa"/>
          </w:tcPr>
          <w:p w14:paraId="10BC4098" w14:textId="77777777" w:rsidR="002E40A4" w:rsidRPr="00B34553" w:rsidRDefault="002E40A4" w:rsidP="00BF7FA7">
            <w:pPr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MP BOARD</w:t>
            </w:r>
          </w:p>
        </w:tc>
        <w:tc>
          <w:tcPr>
            <w:tcW w:w="810" w:type="dxa"/>
          </w:tcPr>
          <w:p w14:paraId="2106D226" w14:textId="4602B6EC" w:rsidR="002E40A4" w:rsidRPr="00B34553" w:rsidRDefault="009510A9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2011</w:t>
            </w:r>
          </w:p>
        </w:tc>
        <w:tc>
          <w:tcPr>
            <w:tcW w:w="2216" w:type="dxa"/>
          </w:tcPr>
          <w:p w14:paraId="1DB8C7DC" w14:textId="76A51A10" w:rsidR="002E40A4" w:rsidRPr="00B34553" w:rsidRDefault="004E6A36" w:rsidP="00BF7FA7">
            <w:pPr>
              <w:autoSpaceDE w:val="0"/>
              <w:autoSpaceDN w:val="0"/>
              <w:adjustRightInd w:val="0"/>
              <w:spacing w:after="60" w:line="240" w:lineRule="auto"/>
              <w:rPr>
                <w:rFonts w:asciiTheme="minorHAnsi" w:hAnsiTheme="minorHAnsi" w:cstheme="minorHAnsi"/>
              </w:rPr>
            </w:pPr>
            <w:r w:rsidRPr="00B34553">
              <w:rPr>
                <w:rFonts w:asciiTheme="minorHAnsi" w:hAnsiTheme="minorHAnsi" w:cstheme="minorHAnsi"/>
              </w:rPr>
              <w:t>77</w:t>
            </w:r>
          </w:p>
        </w:tc>
      </w:tr>
    </w:tbl>
    <w:p w14:paraId="4DD69D35" w14:textId="77777777" w:rsidR="00233D8D" w:rsidRDefault="00233D8D" w:rsidP="00381640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</w:p>
    <w:p w14:paraId="343236C1" w14:textId="0EA10B44" w:rsidR="00CD6C0A" w:rsidRPr="00CD6C0A" w:rsidRDefault="00381640" w:rsidP="00F02B41">
      <w:pPr>
        <w:autoSpaceDE w:val="0"/>
        <w:autoSpaceDN w:val="0"/>
        <w:adjustRightInd w:val="0"/>
        <w:spacing w:after="0" w:line="240" w:lineRule="auto"/>
        <w:outlineLvl w:val="0"/>
        <w:rPr>
          <w:rFonts w:asciiTheme="minorHAnsi" w:hAnsiTheme="minorHAnsi" w:cstheme="minorHAnsi"/>
          <w:sz w:val="20"/>
          <w:szCs w:val="20"/>
          <w:lang w:val="en-IN"/>
        </w:rPr>
      </w:pPr>
      <w:r>
        <w:rPr>
          <w:rFonts w:asciiTheme="minorHAnsi" w:hAnsiTheme="minorHAnsi" w:cstheme="minorHAnsi"/>
          <w:b/>
          <w:bCs/>
          <w:color w:val="000000"/>
          <w:sz w:val="20"/>
          <w:szCs w:val="20"/>
        </w:rPr>
        <w:t>Personal Details</w:t>
      </w:r>
      <w:r w:rsidR="00CD6C0A" w:rsidRPr="00CD6C0A">
        <w:rPr>
          <w:rFonts w:asciiTheme="minorHAnsi" w:hAnsiTheme="minorHAnsi" w:cstheme="minorHAnsi"/>
          <w:sz w:val="20"/>
          <w:szCs w:val="20"/>
          <w:lang w:val="en-IN"/>
        </w:rPr>
        <w:t xml:space="preserve"> </w:t>
      </w:r>
    </w:p>
    <w:p w14:paraId="056B65FB" w14:textId="77777777" w:rsidR="00CD6C0A" w:rsidRPr="00CD6C0A" w:rsidRDefault="00CD6C0A" w:rsidP="00CD6C0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  <w:lang w:val="en-IN"/>
        </w:rPr>
      </w:pPr>
      <w:r w:rsidRPr="00CD6C0A">
        <w:rPr>
          <w:rFonts w:asciiTheme="minorHAnsi" w:hAnsiTheme="minorHAnsi" w:cstheme="minorHAnsi"/>
          <w:sz w:val="20"/>
          <w:szCs w:val="20"/>
          <w:lang w:val="en-IN"/>
        </w:rPr>
        <w:t xml:space="preserve">Date of Birth: </w:t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  <w:t xml:space="preserve">9th May 1996 </w:t>
      </w:r>
    </w:p>
    <w:p w14:paraId="0433F5D3" w14:textId="77777777" w:rsidR="00CD6C0A" w:rsidRPr="00CD6C0A" w:rsidRDefault="00CD6C0A" w:rsidP="00CD6C0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  <w:lang w:val="en-IN"/>
        </w:rPr>
      </w:pPr>
      <w:r w:rsidRPr="00CD6C0A">
        <w:rPr>
          <w:rFonts w:asciiTheme="minorHAnsi" w:hAnsiTheme="minorHAnsi" w:cstheme="minorHAnsi"/>
          <w:sz w:val="20"/>
          <w:szCs w:val="20"/>
          <w:lang w:val="en-IN"/>
        </w:rPr>
        <w:t xml:space="preserve">Languages spoken: </w:t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  <w:t>English, Hindi (Native)</w:t>
      </w:r>
    </w:p>
    <w:p w14:paraId="1B6B37FA" w14:textId="586A5680" w:rsidR="00795CFB" w:rsidRPr="00CD6C0A" w:rsidRDefault="00CD6C0A" w:rsidP="00CD6C0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  <w:lang w:val="en-IN"/>
        </w:rPr>
      </w:pPr>
      <w:r w:rsidRPr="00CD6C0A">
        <w:rPr>
          <w:rFonts w:asciiTheme="minorHAnsi" w:hAnsiTheme="minorHAnsi" w:cstheme="minorHAnsi"/>
          <w:sz w:val="20"/>
          <w:szCs w:val="20"/>
          <w:lang w:val="en-IN"/>
        </w:rPr>
        <w:t>Passport Availability:</w:t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CD6C0A">
        <w:rPr>
          <w:rFonts w:asciiTheme="minorHAnsi" w:hAnsiTheme="minorHAnsi" w:cstheme="minorHAnsi"/>
          <w:sz w:val="20"/>
          <w:szCs w:val="20"/>
          <w:lang w:val="en-IN"/>
        </w:rPr>
        <w:tab/>
        <w:t>Yes</w:t>
      </w:r>
    </w:p>
    <w:p w14:paraId="2E36A3D6" w14:textId="052BEAB6" w:rsidR="004B4B0C" w:rsidRPr="001D7D93" w:rsidRDefault="001D7D93" w:rsidP="001D7D93">
      <w:pPr>
        <w:pStyle w:val="Default"/>
        <w:jc w:val="right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B34553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SHUBHAM MAHORE</w:t>
      </w:r>
    </w:p>
    <w:sectPr w:rsidR="004B4B0C" w:rsidRPr="001D7D93" w:rsidSect="00813410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8CD5E" w14:textId="77777777" w:rsidR="00D87892" w:rsidRDefault="00D87892" w:rsidP="00976163">
      <w:pPr>
        <w:spacing w:after="0" w:line="240" w:lineRule="auto"/>
      </w:pPr>
      <w:r>
        <w:separator/>
      </w:r>
    </w:p>
  </w:endnote>
  <w:endnote w:type="continuationSeparator" w:id="0">
    <w:p w14:paraId="697E71FE" w14:textId="77777777" w:rsidR="00D87892" w:rsidRDefault="00D87892" w:rsidP="00976163">
      <w:pPr>
        <w:spacing w:after="0" w:line="240" w:lineRule="auto"/>
      </w:pPr>
      <w:r>
        <w:continuationSeparator/>
      </w:r>
    </w:p>
  </w:endnote>
  <w:endnote w:type="continuationNotice" w:id="1">
    <w:p w14:paraId="0A2D8C1F" w14:textId="77777777" w:rsidR="00D87892" w:rsidRDefault="00D878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03C07" w14:textId="2D4A080C" w:rsidR="00597338" w:rsidRPr="00E36508" w:rsidRDefault="007F36F6" w:rsidP="00A70A95">
    <w:pPr>
      <w:pStyle w:val="Header"/>
      <w:bidi/>
      <w:rPr>
        <w:color w:val="7030A0"/>
        <w:sz w:val="16"/>
        <w:szCs w:val="16"/>
      </w:rPr>
    </w:pPr>
    <w:hyperlink r:id="rId1" w:history="1">
      <w:r w:rsidR="00D7472B" w:rsidRPr="00E36508">
        <w:rPr>
          <w:rStyle w:val="Hyperlink"/>
          <w:color w:val="7030A0"/>
          <w:sz w:val="16"/>
          <w:szCs w:val="16"/>
        </w:rPr>
        <w:t>linkedin.com/in/</w:t>
      </w:r>
      <w:proofErr w:type="spellStart"/>
      <w:r w:rsidR="00D7472B" w:rsidRPr="00E36508">
        <w:rPr>
          <w:rStyle w:val="Hyperlink"/>
          <w:color w:val="7030A0"/>
          <w:sz w:val="16"/>
          <w:szCs w:val="16"/>
        </w:rPr>
        <w:t>shubhammah</w:t>
      </w:r>
      <w:r w:rsidR="00D7472B" w:rsidRPr="00E36508">
        <w:rPr>
          <w:rStyle w:val="Hyperlink"/>
          <w:color w:val="7030A0"/>
          <w:sz w:val="16"/>
          <w:szCs w:val="16"/>
        </w:rPr>
        <w:t>o</w:t>
      </w:r>
      <w:r w:rsidR="00D7472B" w:rsidRPr="00E36508">
        <w:rPr>
          <w:rStyle w:val="Hyperlink"/>
          <w:color w:val="7030A0"/>
          <w:sz w:val="16"/>
          <w:szCs w:val="16"/>
        </w:rPr>
        <w:t>re</w:t>
      </w:r>
      <w:proofErr w:type="spellEnd"/>
      <w:r w:rsidR="00D7472B" w:rsidRPr="00E36508">
        <w:rPr>
          <w:rStyle w:val="Hyperlink"/>
          <w:color w:val="7030A0"/>
          <w:sz w:val="16"/>
          <w:szCs w:val="16"/>
        </w:rPr>
        <w:t>/</w:t>
      </w:r>
    </w:hyperlink>
  </w:p>
  <w:p w14:paraId="03BB946A" w14:textId="77777777" w:rsidR="00597338" w:rsidRPr="00E36508" w:rsidRDefault="007F36F6" w:rsidP="00A70A95">
    <w:pPr>
      <w:pStyle w:val="Header"/>
      <w:tabs>
        <w:tab w:val="clear" w:pos="4513"/>
        <w:tab w:val="clear" w:pos="9026"/>
        <w:tab w:val="left" w:pos="3708"/>
      </w:tabs>
      <w:bidi/>
      <w:rPr>
        <w:color w:val="7030A0"/>
        <w:sz w:val="16"/>
        <w:szCs w:val="16"/>
        <w:u w:val="single"/>
      </w:rPr>
    </w:pPr>
    <w:hyperlink r:id="rId2" w:history="1">
      <w:r w:rsidR="00597338" w:rsidRPr="00E36508">
        <w:rPr>
          <w:rStyle w:val="Hyperlink"/>
          <w:color w:val="7030A0"/>
          <w:sz w:val="16"/>
          <w:szCs w:val="16"/>
        </w:rPr>
        <w:t>github.com/</w:t>
      </w:r>
      <w:proofErr w:type="spellStart"/>
      <w:r w:rsidR="00597338" w:rsidRPr="00E36508">
        <w:rPr>
          <w:rStyle w:val="Hyperlink"/>
          <w:color w:val="7030A0"/>
          <w:sz w:val="16"/>
          <w:szCs w:val="16"/>
        </w:rPr>
        <w:t>shubhamm</w:t>
      </w:r>
      <w:r w:rsidR="00597338" w:rsidRPr="00E36508">
        <w:rPr>
          <w:rStyle w:val="Hyperlink"/>
          <w:color w:val="7030A0"/>
          <w:sz w:val="16"/>
          <w:szCs w:val="16"/>
        </w:rPr>
        <w:t>a</w:t>
      </w:r>
      <w:r w:rsidR="00597338" w:rsidRPr="00E36508">
        <w:rPr>
          <w:rStyle w:val="Hyperlink"/>
          <w:color w:val="7030A0"/>
          <w:sz w:val="16"/>
          <w:szCs w:val="16"/>
        </w:rPr>
        <w:t>hore</w:t>
      </w:r>
      <w:proofErr w:type="spellEnd"/>
    </w:hyperlink>
    <w:r w:rsidR="00597338" w:rsidRPr="00E36508">
      <w:rPr>
        <w:color w:val="7030A0"/>
        <w:sz w:val="16"/>
        <w:szCs w:val="16"/>
      </w:rPr>
      <w:tab/>
    </w:r>
  </w:p>
  <w:p w14:paraId="4B2B3A8E" w14:textId="77777777" w:rsidR="00C562BA" w:rsidRPr="00E36508" w:rsidRDefault="00C562BA">
    <w:pPr>
      <w:pStyle w:val="Footer"/>
      <w:rPr>
        <w:color w:val="7030A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6ACA1" w14:textId="77777777" w:rsidR="00D87892" w:rsidRDefault="00D87892" w:rsidP="00976163">
      <w:pPr>
        <w:spacing w:after="0" w:line="240" w:lineRule="auto"/>
      </w:pPr>
      <w:r>
        <w:separator/>
      </w:r>
    </w:p>
  </w:footnote>
  <w:footnote w:type="continuationSeparator" w:id="0">
    <w:p w14:paraId="5F03EE22" w14:textId="77777777" w:rsidR="00D87892" w:rsidRDefault="00D87892" w:rsidP="00976163">
      <w:pPr>
        <w:spacing w:after="0" w:line="240" w:lineRule="auto"/>
      </w:pPr>
      <w:r>
        <w:continuationSeparator/>
      </w:r>
    </w:p>
  </w:footnote>
  <w:footnote w:type="continuationNotice" w:id="1">
    <w:p w14:paraId="2D5C70F5" w14:textId="77777777" w:rsidR="00D87892" w:rsidRDefault="00D878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70.9pt;height:89.3pt;visibility:visible;mso-wrap-style:square" o:bullet="t">
        <v:imagedata r:id="rId1" o:title="" cropbottom="4398f" cropleft="16153f" cropright="17538f"/>
      </v:shape>
    </w:pict>
  </w:numPicBullet>
  <w:abstractNum w:abstractNumId="0" w15:restartNumberingAfterBreak="0">
    <w:nsid w:val="07BE4283"/>
    <w:multiLevelType w:val="hybridMultilevel"/>
    <w:tmpl w:val="BE7645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8594E"/>
    <w:multiLevelType w:val="hybridMultilevel"/>
    <w:tmpl w:val="7F347F7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517112"/>
    <w:multiLevelType w:val="hybridMultilevel"/>
    <w:tmpl w:val="0DA8223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D127EE"/>
    <w:multiLevelType w:val="hybridMultilevel"/>
    <w:tmpl w:val="FAFC5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31069"/>
    <w:multiLevelType w:val="hybridMultilevel"/>
    <w:tmpl w:val="66684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5308E4"/>
    <w:multiLevelType w:val="hybridMultilevel"/>
    <w:tmpl w:val="A5E4C4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C0AAF"/>
    <w:multiLevelType w:val="hybridMultilevel"/>
    <w:tmpl w:val="21B21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50D1C"/>
    <w:multiLevelType w:val="hybridMultilevel"/>
    <w:tmpl w:val="48A2D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F73BE"/>
    <w:multiLevelType w:val="hybridMultilevel"/>
    <w:tmpl w:val="0EF4E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21207"/>
    <w:multiLevelType w:val="hybridMultilevel"/>
    <w:tmpl w:val="877E7F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35B37"/>
    <w:multiLevelType w:val="hybridMultilevel"/>
    <w:tmpl w:val="201E92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35878"/>
    <w:multiLevelType w:val="hybridMultilevel"/>
    <w:tmpl w:val="536A81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6205E"/>
    <w:multiLevelType w:val="hybridMultilevel"/>
    <w:tmpl w:val="EEA48E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3272A"/>
    <w:multiLevelType w:val="hybridMultilevel"/>
    <w:tmpl w:val="5468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B6D6D"/>
    <w:multiLevelType w:val="hybridMultilevel"/>
    <w:tmpl w:val="64403F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06C6F"/>
    <w:multiLevelType w:val="hybridMultilevel"/>
    <w:tmpl w:val="35520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4C3C04"/>
    <w:multiLevelType w:val="hybridMultilevel"/>
    <w:tmpl w:val="2EC6D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164B5"/>
    <w:multiLevelType w:val="hybridMultilevel"/>
    <w:tmpl w:val="693A74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6E91C4D"/>
    <w:multiLevelType w:val="hybridMultilevel"/>
    <w:tmpl w:val="CC9879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6B11F5"/>
    <w:multiLevelType w:val="hybridMultilevel"/>
    <w:tmpl w:val="555E4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940089">
    <w:abstractNumId w:val="5"/>
  </w:num>
  <w:num w:numId="2" w16cid:durableId="984579375">
    <w:abstractNumId w:val="12"/>
  </w:num>
  <w:num w:numId="3" w16cid:durableId="1009060951">
    <w:abstractNumId w:val="6"/>
  </w:num>
  <w:num w:numId="4" w16cid:durableId="1839615529">
    <w:abstractNumId w:val="9"/>
  </w:num>
  <w:num w:numId="5" w16cid:durableId="1668903477">
    <w:abstractNumId w:val="3"/>
  </w:num>
  <w:num w:numId="6" w16cid:durableId="132526015">
    <w:abstractNumId w:val="4"/>
  </w:num>
  <w:num w:numId="7" w16cid:durableId="1641157149">
    <w:abstractNumId w:val="15"/>
  </w:num>
  <w:num w:numId="8" w16cid:durableId="1510680365">
    <w:abstractNumId w:val="13"/>
  </w:num>
  <w:num w:numId="9" w16cid:durableId="1856534340">
    <w:abstractNumId w:val="1"/>
  </w:num>
  <w:num w:numId="10" w16cid:durableId="1443452439">
    <w:abstractNumId w:val="0"/>
  </w:num>
  <w:num w:numId="11" w16cid:durableId="584458944">
    <w:abstractNumId w:val="14"/>
  </w:num>
  <w:num w:numId="12" w16cid:durableId="2057511828">
    <w:abstractNumId w:val="18"/>
  </w:num>
  <w:num w:numId="13" w16cid:durableId="1463647854">
    <w:abstractNumId w:val="11"/>
  </w:num>
  <w:num w:numId="14" w16cid:durableId="485171090">
    <w:abstractNumId w:val="2"/>
  </w:num>
  <w:num w:numId="15" w16cid:durableId="1168405448">
    <w:abstractNumId w:val="17"/>
  </w:num>
  <w:num w:numId="16" w16cid:durableId="1791583747">
    <w:abstractNumId w:val="16"/>
  </w:num>
  <w:num w:numId="17" w16cid:durableId="1183088380">
    <w:abstractNumId w:val="8"/>
  </w:num>
  <w:num w:numId="18" w16cid:durableId="1116676496">
    <w:abstractNumId w:val="10"/>
  </w:num>
  <w:num w:numId="19" w16cid:durableId="1552840125">
    <w:abstractNumId w:val="7"/>
  </w:num>
  <w:num w:numId="20" w16cid:durableId="140799445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NDY3MTAzN7S0NLRQ0lEKTi0uzszPAykwqQUAwRxmzSwAAAA="/>
  </w:docVars>
  <w:rsids>
    <w:rsidRoot w:val="00606905"/>
    <w:rsid w:val="00001EF0"/>
    <w:rsid w:val="00004175"/>
    <w:rsid w:val="00005339"/>
    <w:rsid w:val="00005E55"/>
    <w:rsid w:val="00006AD0"/>
    <w:rsid w:val="00012E48"/>
    <w:rsid w:val="00015CA2"/>
    <w:rsid w:val="00020072"/>
    <w:rsid w:val="00022FA2"/>
    <w:rsid w:val="00023634"/>
    <w:rsid w:val="00025593"/>
    <w:rsid w:val="0003208C"/>
    <w:rsid w:val="00032BED"/>
    <w:rsid w:val="00033FC5"/>
    <w:rsid w:val="0003500C"/>
    <w:rsid w:val="00037DC5"/>
    <w:rsid w:val="00040DE7"/>
    <w:rsid w:val="00042CFB"/>
    <w:rsid w:val="00043179"/>
    <w:rsid w:val="00045BC8"/>
    <w:rsid w:val="00052602"/>
    <w:rsid w:val="00054A57"/>
    <w:rsid w:val="00057411"/>
    <w:rsid w:val="00061EC0"/>
    <w:rsid w:val="00062C8E"/>
    <w:rsid w:val="000656C9"/>
    <w:rsid w:val="000658EA"/>
    <w:rsid w:val="00066A7C"/>
    <w:rsid w:val="00067A79"/>
    <w:rsid w:val="00071206"/>
    <w:rsid w:val="000717C5"/>
    <w:rsid w:val="00071C4B"/>
    <w:rsid w:val="00073368"/>
    <w:rsid w:val="000763E9"/>
    <w:rsid w:val="00076A31"/>
    <w:rsid w:val="00077B34"/>
    <w:rsid w:val="0008413D"/>
    <w:rsid w:val="00084EE7"/>
    <w:rsid w:val="00092D7A"/>
    <w:rsid w:val="0009472C"/>
    <w:rsid w:val="000961CC"/>
    <w:rsid w:val="000A257B"/>
    <w:rsid w:val="000A3C7F"/>
    <w:rsid w:val="000A6F1E"/>
    <w:rsid w:val="000B11A2"/>
    <w:rsid w:val="000B38DB"/>
    <w:rsid w:val="000B5BBD"/>
    <w:rsid w:val="000B6130"/>
    <w:rsid w:val="000C32DC"/>
    <w:rsid w:val="000C59C8"/>
    <w:rsid w:val="000C78CE"/>
    <w:rsid w:val="000D2E51"/>
    <w:rsid w:val="000D4A32"/>
    <w:rsid w:val="000D544D"/>
    <w:rsid w:val="000D6DDC"/>
    <w:rsid w:val="000D706B"/>
    <w:rsid w:val="000E7B6A"/>
    <w:rsid w:val="000F00AB"/>
    <w:rsid w:val="0010008C"/>
    <w:rsid w:val="001016B3"/>
    <w:rsid w:val="00104FA2"/>
    <w:rsid w:val="00111AF8"/>
    <w:rsid w:val="00113001"/>
    <w:rsid w:val="001135D4"/>
    <w:rsid w:val="00117AC3"/>
    <w:rsid w:val="00120D30"/>
    <w:rsid w:val="00123657"/>
    <w:rsid w:val="00124A20"/>
    <w:rsid w:val="001252D5"/>
    <w:rsid w:val="00125CE0"/>
    <w:rsid w:val="001330BF"/>
    <w:rsid w:val="00134A1B"/>
    <w:rsid w:val="00134B74"/>
    <w:rsid w:val="00136035"/>
    <w:rsid w:val="00136496"/>
    <w:rsid w:val="00163341"/>
    <w:rsid w:val="001679EC"/>
    <w:rsid w:val="00170C67"/>
    <w:rsid w:val="0017517F"/>
    <w:rsid w:val="001839FB"/>
    <w:rsid w:val="00184799"/>
    <w:rsid w:val="0018758C"/>
    <w:rsid w:val="00187A5A"/>
    <w:rsid w:val="00191493"/>
    <w:rsid w:val="001922AE"/>
    <w:rsid w:val="001930FF"/>
    <w:rsid w:val="0019368C"/>
    <w:rsid w:val="001A44CB"/>
    <w:rsid w:val="001A6D20"/>
    <w:rsid w:val="001A7A98"/>
    <w:rsid w:val="001B0D50"/>
    <w:rsid w:val="001B3D37"/>
    <w:rsid w:val="001B3F66"/>
    <w:rsid w:val="001C050D"/>
    <w:rsid w:val="001C129C"/>
    <w:rsid w:val="001C2DD3"/>
    <w:rsid w:val="001C3699"/>
    <w:rsid w:val="001C6731"/>
    <w:rsid w:val="001D4CAF"/>
    <w:rsid w:val="001D54C2"/>
    <w:rsid w:val="001D5512"/>
    <w:rsid w:val="001D7D93"/>
    <w:rsid w:val="001E3750"/>
    <w:rsid w:val="001E4A16"/>
    <w:rsid w:val="001F04F5"/>
    <w:rsid w:val="001F4476"/>
    <w:rsid w:val="001F5A96"/>
    <w:rsid w:val="001F7196"/>
    <w:rsid w:val="00202766"/>
    <w:rsid w:val="00205473"/>
    <w:rsid w:val="002067DB"/>
    <w:rsid w:val="00207BE7"/>
    <w:rsid w:val="002109D9"/>
    <w:rsid w:val="00214C24"/>
    <w:rsid w:val="00215B00"/>
    <w:rsid w:val="00221C6D"/>
    <w:rsid w:val="002225DA"/>
    <w:rsid w:val="00225263"/>
    <w:rsid w:val="00231C58"/>
    <w:rsid w:val="0023264F"/>
    <w:rsid w:val="00233209"/>
    <w:rsid w:val="00233D8D"/>
    <w:rsid w:val="00234F1D"/>
    <w:rsid w:val="00243C47"/>
    <w:rsid w:val="002452B5"/>
    <w:rsid w:val="00252984"/>
    <w:rsid w:val="002546EE"/>
    <w:rsid w:val="00255ABD"/>
    <w:rsid w:val="002579BA"/>
    <w:rsid w:val="00257C03"/>
    <w:rsid w:val="00260477"/>
    <w:rsid w:val="00260870"/>
    <w:rsid w:val="0026441E"/>
    <w:rsid w:val="00265A1F"/>
    <w:rsid w:val="00267B0C"/>
    <w:rsid w:val="0027022D"/>
    <w:rsid w:val="00272FE1"/>
    <w:rsid w:val="002748E4"/>
    <w:rsid w:val="00274ED8"/>
    <w:rsid w:val="002771C6"/>
    <w:rsid w:val="002818E2"/>
    <w:rsid w:val="00282FC8"/>
    <w:rsid w:val="00286B56"/>
    <w:rsid w:val="002926FC"/>
    <w:rsid w:val="002928AB"/>
    <w:rsid w:val="00293340"/>
    <w:rsid w:val="00294C56"/>
    <w:rsid w:val="002950D5"/>
    <w:rsid w:val="002956A4"/>
    <w:rsid w:val="002973AE"/>
    <w:rsid w:val="002A0A96"/>
    <w:rsid w:val="002A20BA"/>
    <w:rsid w:val="002B0632"/>
    <w:rsid w:val="002B21EC"/>
    <w:rsid w:val="002C0682"/>
    <w:rsid w:val="002C0BD9"/>
    <w:rsid w:val="002C33EF"/>
    <w:rsid w:val="002C35C3"/>
    <w:rsid w:val="002C4D10"/>
    <w:rsid w:val="002C5537"/>
    <w:rsid w:val="002D3477"/>
    <w:rsid w:val="002D5B1C"/>
    <w:rsid w:val="002D7559"/>
    <w:rsid w:val="002D7CBD"/>
    <w:rsid w:val="002E289F"/>
    <w:rsid w:val="002E40A4"/>
    <w:rsid w:val="002E4A2F"/>
    <w:rsid w:val="002E753C"/>
    <w:rsid w:val="002F0B35"/>
    <w:rsid w:val="002F1F8E"/>
    <w:rsid w:val="002F72C5"/>
    <w:rsid w:val="003022C1"/>
    <w:rsid w:val="00302797"/>
    <w:rsid w:val="00303C46"/>
    <w:rsid w:val="00304D4E"/>
    <w:rsid w:val="00313770"/>
    <w:rsid w:val="00314BCD"/>
    <w:rsid w:val="00320704"/>
    <w:rsid w:val="00320ED7"/>
    <w:rsid w:val="00320F8E"/>
    <w:rsid w:val="0032124E"/>
    <w:rsid w:val="0032483C"/>
    <w:rsid w:val="00327447"/>
    <w:rsid w:val="00327A66"/>
    <w:rsid w:val="0033062D"/>
    <w:rsid w:val="003312AC"/>
    <w:rsid w:val="0033217F"/>
    <w:rsid w:val="0033529D"/>
    <w:rsid w:val="00337214"/>
    <w:rsid w:val="00346D3E"/>
    <w:rsid w:val="003470FD"/>
    <w:rsid w:val="00352508"/>
    <w:rsid w:val="003526EB"/>
    <w:rsid w:val="00354A98"/>
    <w:rsid w:val="00356ED3"/>
    <w:rsid w:val="00361A05"/>
    <w:rsid w:val="003627FB"/>
    <w:rsid w:val="003734C0"/>
    <w:rsid w:val="0037417D"/>
    <w:rsid w:val="00374B1F"/>
    <w:rsid w:val="00376681"/>
    <w:rsid w:val="00376FFE"/>
    <w:rsid w:val="00380B70"/>
    <w:rsid w:val="00380EE1"/>
    <w:rsid w:val="00381640"/>
    <w:rsid w:val="003825AB"/>
    <w:rsid w:val="00382D3A"/>
    <w:rsid w:val="00392DB2"/>
    <w:rsid w:val="003A0E5D"/>
    <w:rsid w:val="003A1E06"/>
    <w:rsid w:val="003A3D92"/>
    <w:rsid w:val="003A583D"/>
    <w:rsid w:val="003A6100"/>
    <w:rsid w:val="003B0B80"/>
    <w:rsid w:val="003B240E"/>
    <w:rsid w:val="003B5A10"/>
    <w:rsid w:val="003C165D"/>
    <w:rsid w:val="003C2EE1"/>
    <w:rsid w:val="003C656C"/>
    <w:rsid w:val="003D19E9"/>
    <w:rsid w:val="003E09D9"/>
    <w:rsid w:val="003F0F11"/>
    <w:rsid w:val="003F44FF"/>
    <w:rsid w:val="003F7A33"/>
    <w:rsid w:val="0041369D"/>
    <w:rsid w:val="00414FB0"/>
    <w:rsid w:val="0042046D"/>
    <w:rsid w:val="00420980"/>
    <w:rsid w:val="00421967"/>
    <w:rsid w:val="00421C80"/>
    <w:rsid w:val="0042285C"/>
    <w:rsid w:val="004261C5"/>
    <w:rsid w:val="0042649F"/>
    <w:rsid w:val="00432B1F"/>
    <w:rsid w:val="0043463F"/>
    <w:rsid w:val="00434B10"/>
    <w:rsid w:val="004351FB"/>
    <w:rsid w:val="00441B92"/>
    <w:rsid w:val="00444284"/>
    <w:rsid w:val="0045158D"/>
    <w:rsid w:val="00452821"/>
    <w:rsid w:val="0045341C"/>
    <w:rsid w:val="004600BC"/>
    <w:rsid w:val="00461EDA"/>
    <w:rsid w:val="00464E27"/>
    <w:rsid w:val="00466D17"/>
    <w:rsid w:val="0048090A"/>
    <w:rsid w:val="0048439B"/>
    <w:rsid w:val="004856A7"/>
    <w:rsid w:val="0049043B"/>
    <w:rsid w:val="00490ED5"/>
    <w:rsid w:val="004913B7"/>
    <w:rsid w:val="00492CBB"/>
    <w:rsid w:val="00494B36"/>
    <w:rsid w:val="004A0426"/>
    <w:rsid w:val="004A0D21"/>
    <w:rsid w:val="004A307D"/>
    <w:rsid w:val="004A538F"/>
    <w:rsid w:val="004A67CE"/>
    <w:rsid w:val="004B1DA1"/>
    <w:rsid w:val="004B25CE"/>
    <w:rsid w:val="004B377C"/>
    <w:rsid w:val="004B4B0C"/>
    <w:rsid w:val="004C300C"/>
    <w:rsid w:val="004C3039"/>
    <w:rsid w:val="004C6E52"/>
    <w:rsid w:val="004D1E5F"/>
    <w:rsid w:val="004D2137"/>
    <w:rsid w:val="004D3534"/>
    <w:rsid w:val="004D6840"/>
    <w:rsid w:val="004E201F"/>
    <w:rsid w:val="004E34EB"/>
    <w:rsid w:val="004E4EE5"/>
    <w:rsid w:val="004E5185"/>
    <w:rsid w:val="004E6A36"/>
    <w:rsid w:val="004E6CA3"/>
    <w:rsid w:val="004F0315"/>
    <w:rsid w:val="004F1478"/>
    <w:rsid w:val="0050093B"/>
    <w:rsid w:val="00500A04"/>
    <w:rsid w:val="00501039"/>
    <w:rsid w:val="00510B20"/>
    <w:rsid w:val="00511BA2"/>
    <w:rsid w:val="00520CBE"/>
    <w:rsid w:val="00520E6A"/>
    <w:rsid w:val="00520ED2"/>
    <w:rsid w:val="00522B5D"/>
    <w:rsid w:val="00526784"/>
    <w:rsid w:val="00527E81"/>
    <w:rsid w:val="00531CF2"/>
    <w:rsid w:val="0053670A"/>
    <w:rsid w:val="00541995"/>
    <w:rsid w:val="00546EDC"/>
    <w:rsid w:val="00547CE2"/>
    <w:rsid w:val="00550463"/>
    <w:rsid w:val="00572003"/>
    <w:rsid w:val="005750B0"/>
    <w:rsid w:val="00575E57"/>
    <w:rsid w:val="00576731"/>
    <w:rsid w:val="00576AB0"/>
    <w:rsid w:val="00580840"/>
    <w:rsid w:val="00584180"/>
    <w:rsid w:val="005854F5"/>
    <w:rsid w:val="00585757"/>
    <w:rsid w:val="00586EAD"/>
    <w:rsid w:val="00587225"/>
    <w:rsid w:val="0059040E"/>
    <w:rsid w:val="005904F7"/>
    <w:rsid w:val="00597338"/>
    <w:rsid w:val="005977BA"/>
    <w:rsid w:val="005A099F"/>
    <w:rsid w:val="005A31F6"/>
    <w:rsid w:val="005A6CD1"/>
    <w:rsid w:val="005B280B"/>
    <w:rsid w:val="005B7C8D"/>
    <w:rsid w:val="005C120D"/>
    <w:rsid w:val="005C26F6"/>
    <w:rsid w:val="005C3083"/>
    <w:rsid w:val="005C4313"/>
    <w:rsid w:val="005C4E64"/>
    <w:rsid w:val="005C5228"/>
    <w:rsid w:val="005D130C"/>
    <w:rsid w:val="005D1905"/>
    <w:rsid w:val="005D2139"/>
    <w:rsid w:val="005E534C"/>
    <w:rsid w:val="005E758D"/>
    <w:rsid w:val="005F1480"/>
    <w:rsid w:val="005F1EE0"/>
    <w:rsid w:val="005F36BA"/>
    <w:rsid w:val="005F5004"/>
    <w:rsid w:val="00601DB9"/>
    <w:rsid w:val="00602AC4"/>
    <w:rsid w:val="00602D04"/>
    <w:rsid w:val="00604465"/>
    <w:rsid w:val="00605C26"/>
    <w:rsid w:val="00605CC9"/>
    <w:rsid w:val="00606905"/>
    <w:rsid w:val="00606CD7"/>
    <w:rsid w:val="00612C6D"/>
    <w:rsid w:val="00613973"/>
    <w:rsid w:val="00617C50"/>
    <w:rsid w:val="006217DA"/>
    <w:rsid w:val="006237C3"/>
    <w:rsid w:val="00632104"/>
    <w:rsid w:val="00641559"/>
    <w:rsid w:val="0064294B"/>
    <w:rsid w:val="006467F0"/>
    <w:rsid w:val="00655E8E"/>
    <w:rsid w:val="00660ABB"/>
    <w:rsid w:val="0066122A"/>
    <w:rsid w:val="00661285"/>
    <w:rsid w:val="00665A46"/>
    <w:rsid w:val="006677E4"/>
    <w:rsid w:val="00672E54"/>
    <w:rsid w:val="006767C1"/>
    <w:rsid w:val="00681068"/>
    <w:rsid w:val="0068282D"/>
    <w:rsid w:val="0068580B"/>
    <w:rsid w:val="00697FE7"/>
    <w:rsid w:val="006A469A"/>
    <w:rsid w:val="006A4D2A"/>
    <w:rsid w:val="006A551F"/>
    <w:rsid w:val="006A57F9"/>
    <w:rsid w:val="006A5EAA"/>
    <w:rsid w:val="006B208F"/>
    <w:rsid w:val="006B6A88"/>
    <w:rsid w:val="006B78DB"/>
    <w:rsid w:val="006C3945"/>
    <w:rsid w:val="006C4B88"/>
    <w:rsid w:val="006D2B3A"/>
    <w:rsid w:val="006D40C2"/>
    <w:rsid w:val="006D4A58"/>
    <w:rsid w:val="006D71E0"/>
    <w:rsid w:val="006E11C5"/>
    <w:rsid w:val="006E1C35"/>
    <w:rsid w:val="006E216D"/>
    <w:rsid w:val="006E6F5B"/>
    <w:rsid w:val="006E7B87"/>
    <w:rsid w:val="006F02F4"/>
    <w:rsid w:val="006F0A4E"/>
    <w:rsid w:val="006F5702"/>
    <w:rsid w:val="006F6B9D"/>
    <w:rsid w:val="006F7A19"/>
    <w:rsid w:val="00702916"/>
    <w:rsid w:val="00702E0A"/>
    <w:rsid w:val="00704CE3"/>
    <w:rsid w:val="00710923"/>
    <w:rsid w:val="007133E6"/>
    <w:rsid w:val="0071363F"/>
    <w:rsid w:val="0071710B"/>
    <w:rsid w:val="007210EA"/>
    <w:rsid w:val="00721184"/>
    <w:rsid w:val="00721503"/>
    <w:rsid w:val="00722FBC"/>
    <w:rsid w:val="00725739"/>
    <w:rsid w:val="00727182"/>
    <w:rsid w:val="00732577"/>
    <w:rsid w:val="00732BC7"/>
    <w:rsid w:val="007415D9"/>
    <w:rsid w:val="007417B5"/>
    <w:rsid w:val="007424C2"/>
    <w:rsid w:val="00744D16"/>
    <w:rsid w:val="0074658D"/>
    <w:rsid w:val="00746F7C"/>
    <w:rsid w:val="00753272"/>
    <w:rsid w:val="007534B6"/>
    <w:rsid w:val="00753512"/>
    <w:rsid w:val="007541C0"/>
    <w:rsid w:val="007542FF"/>
    <w:rsid w:val="0075562D"/>
    <w:rsid w:val="00757642"/>
    <w:rsid w:val="00757BB2"/>
    <w:rsid w:val="00772F60"/>
    <w:rsid w:val="007774D3"/>
    <w:rsid w:val="00780BA7"/>
    <w:rsid w:val="00782223"/>
    <w:rsid w:val="00783027"/>
    <w:rsid w:val="007851C8"/>
    <w:rsid w:val="007861EB"/>
    <w:rsid w:val="00786F2F"/>
    <w:rsid w:val="00790D6C"/>
    <w:rsid w:val="0079135F"/>
    <w:rsid w:val="00795803"/>
    <w:rsid w:val="00795CFB"/>
    <w:rsid w:val="00797143"/>
    <w:rsid w:val="00797F32"/>
    <w:rsid w:val="007A60AB"/>
    <w:rsid w:val="007A7F3F"/>
    <w:rsid w:val="007B0B0A"/>
    <w:rsid w:val="007B311B"/>
    <w:rsid w:val="007B47B0"/>
    <w:rsid w:val="007B488F"/>
    <w:rsid w:val="007B5984"/>
    <w:rsid w:val="007B5D87"/>
    <w:rsid w:val="007B6507"/>
    <w:rsid w:val="007B6BDB"/>
    <w:rsid w:val="007B72D4"/>
    <w:rsid w:val="007C02F5"/>
    <w:rsid w:val="007C1558"/>
    <w:rsid w:val="007C15E8"/>
    <w:rsid w:val="007C4BA7"/>
    <w:rsid w:val="007C5318"/>
    <w:rsid w:val="007C5893"/>
    <w:rsid w:val="007C5E24"/>
    <w:rsid w:val="007D0681"/>
    <w:rsid w:val="007D0758"/>
    <w:rsid w:val="007D2E16"/>
    <w:rsid w:val="007E120A"/>
    <w:rsid w:val="007E358D"/>
    <w:rsid w:val="007E3857"/>
    <w:rsid w:val="007E3996"/>
    <w:rsid w:val="007F096B"/>
    <w:rsid w:val="007F0D50"/>
    <w:rsid w:val="007F1B4F"/>
    <w:rsid w:val="007F2CDF"/>
    <w:rsid w:val="007F36F6"/>
    <w:rsid w:val="007F57B8"/>
    <w:rsid w:val="007F79FA"/>
    <w:rsid w:val="008053A2"/>
    <w:rsid w:val="00806789"/>
    <w:rsid w:val="00807BAB"/>
    <w:rsid w:val="00813410"/>
    <w:rsid w:val="00813787"/>
    <w:rsid w:val="00814BA1"/>
    <w:rsid w:val="00816CD7"/>
    <w:rsid w:val="00820400"/>
    <w:rsid w:val="00820903"/>
    <w:rsid w:val="008254B0"/>
    <w:rsid w:val="00826BE9"/>
    <w:rsid w:val="00826DF3"/>
    <w:rsid w:val="00827549"/>
    <w:rsid w:val="008363A6"/>
    <w:rsid w:val="008416E4"/>
    <w:rsid w:val="0084198E"/>
    <w:rsid w:val="008426E3"/>
    <w:rsid w:val="00843903"/>
    <w:rsid w:val="00845BEC"/>
    <w:rsid w:val="00846A6F"/>
    <w:rsid w:val="0085089F"/>
    <w:rsid w:val="00850E98"/>
    <w:rsid w:val="008515D8"/>
    <w:rsid w:val="008642CA"/>
    <w:rsid w:val="00865132"/>
    <w:rsid w:val="008656EA"/>
    <w:rsid w:val="00880F96"/>
    <w:rsid w:val="00885E5D"/>
    <w:rsid w:val="00886050"/>
    <w:rsid w:val="008869A0"/>
    <w:rsid w:val="008869EC"/>
    <w:rsid w:val="00887453"/>
    <w:rsid w:val="0088783E"/>
    <w:rsid w:val="008917B6"/>
    <w:rsid w:val="008A205A"/>
    <w:rsid w:val="008B2888"/>
    <w:rsid w:val="008B29DA"/>
    <w:rsid w:val="008B2C77"/>
    <w:rsid w:val="008B772B"/>
    <w:rsid w:val="008C1426"/>
    <w:rsid w:val="008C47F5"/>
    <w:rsid w:val="008C5EE8"/>
    <w:rsid w:val="008C69F2"/>
    <w:rsid w:val="008D1525"/>
    <w:rsid w:val="008D33A2"/>
    <w:rsid w:val="008D5C01"/>
    <w:rsid w:val="008D64C3"/>
    <w:rsid w:val="008E0F19"/>
    <w:rsid w:val="008E355C"/>
    <w:rsid w:val="008E42D7"/>
    <w:rsid w:val="0090294B"/>
    <w:rsid w:val="0090569A"/>
    <w:rsid w:val="0091079F"/>
    <w:rsid w:val="009133E6"/>
    <w:rsid w:val="00913C47"/>
    <w:rsid w:val="0091479B"/>
    <w:rsid w:val="00921644"/>
    <w:rsid w:val="00923305"/>
    <w:rsid w:val="00924CEE"/>
    <w:rsid w:val="009255AC"/>
    <w:rsid w:val="00926ABA"/>
    <w:rsid w:val="00927AEC"/>
    <w:rsid w:val="00934597"/>
    <w:rsid w:val="00934EDE"/>
    <w:rsid w:val="00935960"/>
    <w:rsid w:val="00943852"/>
    <w:rsid w:val="00943E90"/>
    <w:rsid w:val="009510A9"/>
    <w:rsid w:val="00953183"/>
    <w:rsid w:val="009618FB"/>
    <w:rsid w:val="00963284"/>
    <w:rsid w:val="00965AE9"/>
    <w:rsid w:val="00972C4E"/>
    <w:rsid w:val="00976163"/>
    <w:rsid w:val="00976408"/>
    <w:rsid w:val="00980F46"/>
    <w:rsid w:val="00981CEE"/>
    <w:rsid w:val="00981E24"/>
    <w:rsid w:val="00982914"/>
    <w:rsid w:val="00985366"/>
    <w:rsid w:val="009863EF"/>
    <w:rsid w:val="009912AD"/>
    <w:rsid w:val="009958F7"/>
    <w:rsid w:val="009975F3"/>
    <w:rsid w:val="009A30E4"/>
    <w:rsid w:val="009A43DD"/>
    <w:rsid w:val="009B4C70"/>
    <w:rsid w:val="009C5F10"/>
    <w:rsid w:val="009D2985"/>
    <w:rsid w:val="009D4C82"/>
    <w:rsid w:val="009D5623"/>
    <w:rsid w:val="009E0EC7"/>
    <w:rsid w:val="009E36D6"/>
    <w:rsid w:val="009F1B02"/>
    <w:rsid w:val="009F6EA4"/>
    <w:rsid w:val="00A10C9E"/>
    <w:rsid w:val="00A14A0C"/>
    <w:rsid w:val="00A1601B"/>
    <w:rsid w:val="00A206B7"/>
    <w:rsid w:val="00A231E7"/>
    <w:rsid w:val="00A23865"/>
    <w:rsid w:val="00A24C32"/>
    <w:rsid w:val="00A2593D"/>
    <w:rsid w:val="00A26933"/>
    <w:rsid w:val="00A30CC9"/>
    <w:rsid w:val="00A4026C"/>
    <w:rsid w:val="00A4058C"/>
    <w:rsid w:val="00A467DD"/>
    <w:rsid w:val="00A54014"/>
    <w:rsid w:val="00A55949"/>
    <w:rsid w:val="00A622F3"/>
    <w:rsid w:val="00A65523"/>
    <w:rsid w:val="00A656B0"/>
    <w:rsid w:val="00A66C29"/>
    <w:rsid w:val="00A67190"/>
    <w:rsid w:val="00A70A95"/>
    <w:rsid w:val="00A70C99"/>
    <w:rsid w:val="00A71358"/>
    <w:rsid w:val="00A713E2"/>
    <w:rsid w:val="00A71BC1"/>
    <w:rsid w:val="00A733D1"/>
    <w:rsid w:val="00A73A8F"/>
    <w:rsid w:val="00A73BA4"/>
    <w:rsid w:val="00A756B1"/>
    <w:rsid w:val="00A75834"/>
    <w:rsid w:val="00A8480C"/>
    <w:rsid w:val="00A8793D"/>
    <w:rsid w:val="00A87B92"/>
    <w:rsid w:val="00A90582"/>
    <w:rsid w:val="00A92C8D"/>
    <w:rsid w:val="00A93E6B"/>
    <w:rsid w:val="00A97BBD"/>
    <w:rsid w:val="00AA02F9"/>
    <w:rsid w:val="00AA2E51"/>
    <w:rsid w:val="00AB0C08"/>
    <w:rsid w:val="00AB4B9C"/>
    <w:rsid w:val="00AC10C2"/>
    <w:rsid w:val="00AD0249"/>
    <w:rsid w:val="00AD2FCB"/>
    <w:rsid w:val="00AD53EB"/>
    <w:rsid w:val="00AD6F0A"/>
    <w:rsid w:val="00AE0770"/>
    <w:rsid w:val="00AE0E08"/>
    <w:rsid w:val="00AE316E"/>
    <w:rsid w:val="00AE51F1"/>
    <w:rsid w:val="00AF5183"/>
    <w:rsid w:val="00B0034C"/>
    <w:rsid w:val="00B00A18"/>
    <w:rsid w:val="00B03CA3"/>
    <w:rsid w:val="00B04557"/>
    <w:rsid w:val="00B0457B"/>
    <w:rsid w:val="00B06852"/>
    <w:rsid w:val="00B122CF"/>
    <w:rsid w:val="00B13866"/>
    <w:rsid w:val="00B16AE8"/>
    <w:rsid w:val="00B26D55"/>
    <w:rsid w:val="00B27D57"/>
    <w:rsid w:val="00B325F7"/>
    <w:rsid w:val="00B34553"/>
    <w:rsid w:val="00B35375"/>
    <w:rsid w:val="00B46485"/>
    <w:rsid w:val="00B54232"/>
    <w:rsid w:val="00B55510"/>
    <w:rsid w:val="00B559B0"/>
    <w:rsid w:val="00B5637D"/>
    <w:rsid w:val="00B5685B"/>
    <w:rsid w:val="00B61100"/>
    <w:rsid w:val="00B6140A"/>
    <w:rsid w:val="00B630E7"/>
    <w:rsid w:val="00B70F95"/>
    <w:rsid w:val="00B72078"/>
    <w:rsid w:val="00B74A56"/>
    <w:rsid w:val="00B82D08"/>
    <w:rsid w:val="00B85264"/>
    <w:rsid w:val="00B856E4"/>
    <w:rsid w:val="00B95C3C"/>
    <w:rsid w:val="00B97E04"/>
    <w:rsid w:val="00BA0BE6"/>
    <w:rsid w:val="00BA4E1F"/>
    <w:rsid w:val="00BA4EC4"/>
    <w:rsid w:val="00BA5193"/>
    <w:rsid w:val="00BA57A9"/>
    <w:rsid w:val="00BA7560"/>
    <w:rsid w:val="00BB3AE8"/>
    <w:rsid w:val="00BB4DEB"/>
    <w:rsid w:val="00BB5256"/>
    <w:rsid w:val="00BB5D01"/>
    <w:rsid w:val="00BC0ADD"/>
    <w:rsid w:val="00BC1A50"/>
    <w:rsid w:val="00BC681A"/>
    <w:rsid w:val="00BD7687"/>
    <w:rsid w:val="00BE30E3"/>
    <w:rsid w:val="00BE3252"/>
    <w:rsid w:val="00BE59F8"/>
    <w:rsid w:val="00BE718C"/>
    <w:rsid w:val="00BE7AE4"/>
    <w:rsid w:val="00BF0D72"/>
    <w:rsid w:val="00BF1DCC"/>
    <w:rsid w:val="00BF3A82"/>
    <w:rsid w:val="00BF57C6"/>
    <w:rsid w:val="00BF7FA7"/>
    <w:rsid w:val="00C03B09"/>
    <w:rsid w:val="00C03D36"/>
    <w:rsid w:val="00C046BC"/>
    <w:rsid w:val="00C14692"/>
    <w:rsid w:val="00C15493"/>
    <w:rsid w:val="00C15A48"/>
    <w:rsid w:val="00C16D9D"/>
    <w:rsid w:val="00C20121"/>
    <w:rsid w:val="00C23A8B"/>
    <w:rsid w:val="00C24017"/>
    <w:rsid w:val="00C24104"/>
    <w:rsid w:val="00C25447"/>
    <w:rsid w:val="00C31B03"/>
    <w:rsid w:val="00C32951"/>
    <w:rsid w:val="00C332C6"/>
    <w:rsid w:val="00C342BF"/>
    <w:rsid w:val="00C4222B"/>
    <w:rsid w:val="00C52176"/>
    <w:rsid w:val="00C54A3A"/>
    <w:rsid w:val="00C562BA"/>
    <w:rsid w:val="00C5657B"/>
    <w:rsid w:val="00C57B05"/>
    <w:rsid w:val="00C6099A"/>
    <w:rsid w:val="00C63CBD"/>
    <w:rsid w:val="00C71EB4"/>
    <w:rsid w:val="00C8199B"/>
    <w:rsid w:val="00C8269D"/>
    <w:rsid w:val="00C826B8"/>
    <w:rsid w:val="00C8271C"/>
    <w:rsid w:val="00C82EA6"/>
    <w:rsid w:val="00C85907"/>
    <w:rsid w:val="00C85B9B"/>
    <w:rsid w:val="00C85F16"/>
    <w:rsid w:val="00C909F7"/>
    <w:rsid w:val="00C910B3"/>
    <w:rsid w:val="00C9497D"/>
    <w:rsid w:val="00C95698"/>
    <w:rsid w:val="00C97C4D"/>
    <w:rsid w:val="00CA0342"/>
    <w:rsid w:val="00CA5257"/>
    <w:rsid w:val="00CA5E57"/>
    <w:rsid w:val="00CA6D7E"/>
    <w:rsid w:val="00CB1329"/>
    <w:rsid w:val="00CB4C96"/>
    <w:rsid w:val="00CB516C"/>
    <w:rsid w:val="00CB6896"/>
    <w:rsid w:val="00CC01ED"/>
    <w:rsid w:val="00CC1D88"/>
    <w:rsid w:val="00CC47B4"/>
    <w:rsid w:val="00CC4BD7"/>
    <w:rsid w:val="00CC5BF1"/>
    <w:rsid w:val="00CD6C0A"/>
    <w:rsid w:val="00CD7029"/>
    <w:rsid w:val="00CD77EE"/>
    <w:rsid w:val="00CE0317"/>
    <w:rsid w:val="00CE3887"/>
    <w:rsid w:val="00CE5E2F"/>
    <w:rsid w:val="00CE5E55"/>
    <w:rsid w:val="00CE6E40"/>
    <w:rsid w:val="00CF0092"/>
    <w:rsid w:val="00CF0F4A"/>
    <w:rsid w:val="00CF710F"/>
    <w:rsid w:val="00D02FBA"/>
    <w:rsid w:val="00D0302E"/>
    <w:rsid w:val="00D05EF3"/>
    <w:rsid w:val="00D0717E"/>
    <w:rsid w:val="00D128CC"/>
    <w:rsid w:val="00D229E3"/>
    <w:rsid w:val="00D2371F"/>
    <w:rsid w:val="00D2489F"/>
    <w:rsid w:val="00D30E77"/>
    <w:rsid w:val="00D361C6"/>
    <w:rsid w:val="00D37402"/>
    <w:rsid w:val="00D37E83"/>
    <w:rsid w:val="00D41A51"/>
    <w:rsid w:val="00D41AAC"/>
    <w:rsid w:val="00D4656E"/>
    <w:rsid w:val="00D50204"/>
    <w:rsid w:val="00D511B3"/>
    <w:rsid w:val="00D51A7A"/>
    <w:rsid w:val="00D528A2"/>
    <w:rsid w:val="00D543FE"/>
    <w:rsid w:val="00D55313"/>
    <w:rsid w:val="00D55406"/>
    <w:rsid w:val="00D616FA"/>
    <w:rsid w:val="00D61CD0"/>
    <w:rsid w:val="00D6334A"/>
    <w:rsid w:val="00D63B08"/>
    <w:rsid w:val="00D70C8D"/>
    <w:rsid w:val="00D712EB"/>
    <w:rsid w:val="00D7472B"/>
    <w:rsid w:val="00D74CED"/>
    <w:rsid w:val="00D75071"/>
    <w:rsid w:val="00D75BA9"/>
    <w:rsid w:val="00D7602C"/>
    <w:rsid w:val="00D77EDF"/>
    <w:rsid w:val="00D84C32"/>
    <w:rsid w:val="00D87660"/>
    <w:rsid w:val="00D87892"/>
    <w:rsid w:val="00D913DC"/>
    <w:rsid w:val="00D920EE"/>
    <w:rsid w:val="00DA381C"/>
    <w:rsid w:val="00DA4DCE"/>
    <w:rsid w:val="00DA767C"/>
    <w:rsid w:val="00DB22D4"/>
    <w:rsid w:val="00DB635C"/>
    <w:rsid w:val="00DB6B6D"/>
    <w:rsid w:val="00DC00E1"/>
    <w:rsid w:val="00DC15BD"/>
    <w:rsid w:val="00DC3003"/>
    <w:rsid w:val="00DC4DB3"/>
    <w:rsid w:val="00DC6DC8"/>
    <w:rsid w:val="00DD0B0B"/>
    <w:rsid w:val="00DD1076"/>
    <w:rsid w:val="00DD2A0C"/>
    <w:rsid w:val="00DD2B09"/>
    <w:rsid w:val="00DE715E"/>
    <w:rsid w:val="00DF12EB"/>
    <w:rsid w:val="00DF1940"/>
    <w:rsid w:val="00DF2586"/>
    <w:rsid w:val="00DF4D56"/>
    <w:rsid w:val="00DF55ED"/>
    <w:rsid w:val="00DF68A6"/>
    <w:rsid w:val="00DF707C"/>
    <w:rsid w:val="00E02547"/>
    <w:rsid w:val="00E11DBC"/>
    <w:rsid w:val="00E24F9D"/>
    <w:rsid w:val="00E255AA"/>
    <w:rsid w:val="00E25647"/>
    <w:rsid w:val="00E33819"/>
    <w:rsid w:val="00E3576B"/>
    <w:rsid w:val="00E36508"/>
    <w:rsid w:val="00E366F4"/>
    <w:rsid w:val="00E42599"/>
    <w:rsid w:val="00E42F67"/>
    <w:rsid w:val="00E43094"/>
    <w:rsid w:val="00E45FCB"/>
    <w:rsid w:val="00E474EA"/>
    <w:rsid w:val="00E53E9A"/>
    <w:rsid w:val="00E55DA3"/>
    <w:rsid w:val="00E6227B"/>
    <w:rsid w:val="00E6597F"/>
    <w:rsid w:val="00E668FA"/>
    <w:rsid w:val="00E707CB"/>
    <w:rsid w:val="00E73AD2"/>
    <w:rsid w:val="00E76FB9"/>
    <w:rsid w:val="00E83D86"/>
    <w:rsid w:val="00E83F2F"/>
    <w:rsid w:val="00E84723"/>
    <w:rsid w:val="00E87D5C"/>
    <w:rsid w:val="00E90A4B"/>
    <w:rsid w:val="00E922A1"/>
    <w:rsid w:val="00E931A8"/>
    <w:rsid w:val="00E9463F"/>
    <w:rsid w:val="00E97D68"/>
    <w:rsid w:val="00EA129F"/>
    <w:rsid w:val="00EA2663"/>
    <w:rsid w:val="00EA28C8"/>
    <w:rsid w:val="00EB069F"/>
    <w:rsid w:val="00EB133D"/>
    <w:rsid w:val="00EC0272"/>
    <w:rsid w:val="00EC483D"/>
    <w:rsid w:val="00EC4A27"/>
    <w:rsid w:val="00ED1C18"/>
    <w:rsid w:val="00ED1FCB"/>
    <w:rsid w:val="00ED770D"/>
    <w:rsid w:val="00EE2D3A"/>
    <w:rsid w:val="00EE3209"/>
    <w:rsid w:val="00EF38EB"/>
    <w:rsid w:val="00EF63DE"/>
    <w:rsid w:val="00EF6A32"/>
    <w:rsid w:val="00EF7041"/>
    <w:rsid w:val="00F01380"/>
    <w:rsid w:val="00F0238A"/>
    <w:rsid w:val="00F02B41"/>
    <w:rsid w:val="00F03D77"/>
    <w:rsid w:val="00F10BF4"/>
    <w:rsid w:val="00F10DB8"/>
    <w:rsid w:val="00F15D19"/>
    <w:rsid w:val="00F15D3B"/>
    <w:rsid w:val="00F213BA"/>
    <w:rsid w:val="00F2384C"/>
    <w:rsid w:val="00F3095C"/>
    <w:rsid w:val="00F33A7B"/>
    <w:rsid w:val="00F33D44"/>
    <w:rsid w:val="00F34ACF"/>
    <w:rsid w:val="00F35FAB"/>
    <w:rsid w:val="00F375E7"/>
    <w:rsid w:val="00F37D12"/>
    <w:rsid w:val="00F37EA5"/>
    <w:rsid w:val="00F426F2"/>
    <w:rsid w:val="00F44F6E"/>
    <w:rsid w:val="00F452F2"/>
    <w:rsid w:val="00F52B8B"/>
    <w:rsid w:val="00F53B7F"/>
    <w:rsid w:val="00F5461D"/>
    <w:rsid w:val="00F57501"/>
    <w:rsid w:val="00F57909"/>
    <w:rsid w:val="00F610DA"/>
    <w:rsid w:val="00F65EFF"/>
    <w:rsid w:val="00F6617F"/>
    <w:rsid w:val="00F70B62"/>
    <w:rsid w:val="00F71C1D"/>
    <w:rsid w:val="00F73C02"/>
    <w:rsid w:val="00F77111"/>
    <w:rsid w:val="00F84DEB"/>
    <w:rsid w:val="00F91CB0"/>
    <w:rsid w:val="00FA2B76"/>
    <w:rsid w:val="00FA30C0"/>
    <w:rsid w:val="00FB57A6"/>
    <w:rsid w:val="00FB6518"/>
    <w:rsid w:val="00FC26E6"/>
    <w:rsid w:val="00FC33F7"/>
    <w:rsid w:val="00FC40E8"/>
    <w:rsid w:val="00FD06B5"/>
    <w:rsid w:val="00FD6E46"/>
    <w:rsid w:val="00FD7810"/>
    <w:rsid w:val="00FE0353"/>
    <w:rsid w:val="00FE0A4E"/>
    <w:rsid w:val="00FE1D6D"/>
    <w:rsid w:val="00FE6AC4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77DF1"/>
  <w15:docId w15:val="{A220CE36-270C-2741-92B9-E5220DF38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0A4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E40A4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E40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40A4"/>
    <w:pPr>
      <w:ind w:left="720"/>
      <w:contextualSpacing/>
    </w:pPr>
  </w:style>
  <w:style w:type="table" w:styleId="TableGrid">
    <w:name w:val="Table Grid"/>
    <w:basedOn w:val="TableNormal"/>
    <w:uiPriority w:val="59"/>
    <w:rsid w:val="002E40A4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2E40A4"/>
    <w:pPr>
      <w:spacing w:after="0" w:line="240" w:lineRule="auto"/>
    </w:pPr>
    <w:rPr>
      <w:lang w:val="en-US"/>
    </w:rPr>
  </w:style>
  <w:style w:type="character" w:styleId="Strong">
    <w:name w:val="Strong"/>
    <w:basedOn w:val="DefaultParagraphFont"/>
    <w:uiPriority w:val="22"/>
    <w:qFormat/>
    <w:rsid w:val="002E40A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76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163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76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163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0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08C"/>
    <w:rPr>
      <w:rFonts w:ascii="Segoe UI" w:eastAsia="Times New Roman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516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B516C"/>
  </w:style>
  <w:style w:type="character" w:customStyle="1" w:styleId="vanity-namedisplay-name">
    <w:name w:val="vanity-name__display-name"/>
    <w:basedOn w:val="DefaultParagraphFont"/>
    <w:rsid w:val="00CB516C"/>
  </w:style>
  <w:style w:type="paragraph" w:styleId="NormalWeb">
    <w:name w:val="Normal (Web)"/>
    <w:basedOn w:val="Normal"/>
    <w:uiPriority w:val="99"/>
    <w:unhideWhenUsed/>
    <w:rsid w:val="008C14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D0B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35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ubhammahore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shubhammahore" TargetMode="External"/><Relationship Id="rId1" Type="http://schemas.openxmlformats.org/officeDocument/2006/relationships/hyperlink" Target="http://www.linkedin.com/in/shubhammahore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0639B-4EAE-467B-81FE-F40AB76E6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2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</dc:creator>
  <cp:lastModifiedBy>Mahore, Shubham</cp:lastModifiedBy>
  <cp:revision>225</cp:revision>
  <cp:lastPrinted>2018-09-12T21:13:00Z</cp:lastPrinted>
  <dcterms:created xsi:type="dcterms:W3CDTF">2021-02-05T06:54:00Z</dcterms:created>
  <dcterms:modified xsi:type="dcterms:W3CDTF">2023-06-1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2-05-20T09:53:19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dbc37f9e-9ec1-422c-b597-1f17e4bd5d69</vt:lpwstr>
  </property>
  <property fmtid="{D5CDD505-2E9C-101B-9397-08002B2CF9AE}" pid="8" name="MSIP_Label_ea60d57e-af5b-4752-ac57-3e4f28ca11dc_ContentBits">
    <vt:lpwstr>0</vt:lpwstr>
  </property>
</Properties>
</file>